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Header"/>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Header"/>
        <w:tabs>
          <w:tab w:val="clear" w:pos="4536"/>
          <w:tab w:val="left" w:pos="1910"/>
        </w:tabs>
        <w:ind w:left="1800" w:hanging="1800"/>
        <w:jc w:val="both"/>
        <w:rPr>
          <w:sz w:val="22"/>
          <w:szCs w:val="22"/>
          <w:lang w:val="en-GB"/>
        </w:rPr>
      </w:pPr>
    </w:p>
    <w:p w14:paraId="21CB6F8E" w14:textId="77777777" w:rsidR="00661217" w:rsidRDefault="00D86E92">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Header"/>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Header"/>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Heading1"/>
        <w:jc w:val="both"/>
        <w:rPr>
          <w:szCs w:val="28"/>
        </w:rPr>
      </w:pPr>
      <w:r>
        <w:rPr>
          <w:szCs w:val="28"/>
        </w:rPr>
        <w:t>Introduction</w:t>
      </w:r>
    </w:p>
    <w:p w14:paraId="3EF561C0" w14:textId="77777777"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BodyText"/>
        <w:rPr>
          <w:rFonts w:eastAsiaTheme="minorEastAsia"/>
          <w:lang w:val="en-GB" w:eastAsia="zh-CN"/>
        </w:rPr>
      </w:pPr>
    </w:p>
    <w:bookmarkEnd w:id="3"/>
    <w:bookmarkEnd w:id="4"/>
    <w:p w14:paraId="7B2596D7" w14:textId="77777777" w:rsidR="00661217" w:rsidRDefault="00D86E92">
      <w:pPr>
        <w:pStyle w:val="Heading1"/>
        <w:jc w:val="both"/>
      </w:pPr>
      <w:r>
        <w:rPr>
          <w:rFonts w:hint="eastAsia"/>
        </w:rPr>
        <w:t>Discussion</w:t>
      </w:r>
    </w:p>
    <w:p w14:paraId="6C18B5B5" w14:textId="77777777"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BodyText"/>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BodyText"/>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rsidTr="00657E40">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rsidTr="00657E40">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rsidTr="00657E40">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rsidTr="00657E40">
        <w:tc>
          <w:tcPr>
            <w:tcW w:w="1284" w:type="dxa"/>
          </w:tcPr>
          <w:p w14:paraId="65A0E2B9" w14:textId="77777777" w:rsidR="00661217" w:rsidRDefault="00D86E92">
            <w:ins w:id="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rsidTr="00657E40">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rsidTr="00657E40">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rsidTr="00657E40">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rsidTr="00657E40">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rsidTr="00657E40">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rsidTr="00657E40">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9358C3" w:rsidRDefault="009358C3" w:rsidP="009358C3">
            <w:pPr>
              <w:rPr>
                <w:rFonts w:eastAsiaTheme="minorEastAsia"/>
                <w:lang w:eastAsia="zh-CN"/>
                <w:rPrChange w:id="36" w:author="Spreadtrum" w:date="2020-04-24T11:09:00Z">
                  <w:rPr/>
                </w:rPrChange>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rsidTr="00657E40">
        <w:tc>
          <w:tcPr>
            <w:tcW w:w="1284" w:type="dxa"/>
          </w:tcPr>
          <w:p w14:paraId="394BB32F" w14:textId="0C0378CC" w:rsidR="009358C3" w:rsidRPr="00957DBA" w:rsidRDefault="00957DBA" w:rsidP="009358C3">
            <w:pPr>
              <w:rPr>
                <w:rFonts w:eastAsia="Malgun Gothic"/>
                <w:lang w:eastAsia="ko-KR"/>
              </w:rPr>
            </w:pPr>
            <w:ins w:id="38" w:author="LG: Giwon Park" w:date="2020-04-24T13:45:00Z">
              <w:r>
                <w:rPr>
                  <w:rFonts w:eastAsia="Malgun Gothic" w:hint="eastAsia"/>
                  <w:lang w:eastAsia="ko-KR"/>
                </w:rPr>
                <w:t>LG</w:t>
              </w:r>
            </w:ins>
          </w:p>
        </w:tc>
        <w:tc>
          <w:tcPr>
            <w:tcW w:w="1910" w:type="dxa"/>
          </w:tcPr>
          <w:p w14:paraId="2825E1CD" w14:textId="4E90CDE0" w:rsidR="009358C3" w:rsidRPr="00957DBA" w:rsidRDefault="00957DBA" w:rsidP="009358C3">
            <w:pPr>
              <w:rPr>
                <w:rFonts w:eastAsia="Malgun Gothic"/>
                <w:lang w:eastAsia="ko-KR"/>
              </w:rPr>
            </w:pPr>
            <w:ins w:id="39" w:author="LG: Giwon Park" w:date="2020-04-24T13:45:00Z">
              <w:r>
                <w:rPr>
                  <w:rFonts w:eastAsia="Malgun Gothic" w:hint="eastAsia"/>
                  <w:lang w:eastAsia="ko-KR"/>
                </w:rPr>
                <w:t>Y</w:t>
              </w:r>
              <w:r>
                <w:rPr>
                  <w:rFonts w:eastAsia="Malgun Gothic"/>
                  <w:lang w:eastAsia="ko-KR"/>
                </w:rPr>
                <w:t>es</w:t>
              </w:r>
            </w:ins>
          </w:p>
        </w:tc>
        <w:tc>
          <w:tcPr>
            <w:tcW w:w="5102" w:type="dxa"/>
          </w:tcPr>
          <w:p w14:paraId="50543323" w14:textId="77777777" w:rsidR="009358C3" w:rsidRDefault="009358C3" w:rsidP="009358C3"/>
        </w:tc>
      </w:tr>
      <w:tr w:rsidR="00657E40" w14:paraId="07D5DD40" w14:textId="77777777" w:rsidTr="00657E40">
        <w:tc>
          <w:tcPr>
            <w:tcW w:w="1284" w:type="dxa"/>
          </w:tcPr>
          <w:p w14:paraId="6BD95BCB" w14:textId="095BFC35" w:rsidR="00657E40" w:rsidRDefault="00657E40" w:rsidP="00657E40">
            <w:ins w:id="40" w:author="Intel-AA" w:date="2020-04-23T22:59:00Z">
              <w:r>
                <w:rPr>
                  <w:rFonts w:eastAsia="Malgun Gothic"/>
                  <w:lang w:eastAsia="ko-KR"/>
                </w:rPr>
                <w:t>Intel</w:t>
              </w:r>
            </w:ins>
          </w:p>
        </w:tc>
        <w:tc>
          <w:tcPr>
            <w:tcW w:w="1910" w:type="dxa"/>
          </w:tcPr>
          <w:p w14:paraId="0CA37BED" w14:textId="28E745B6" w:rsidR="00657E40" w:rsidRDefault="00657E40" w:rsidP="00657E40">
            <w:ins w:id="41" w:author="Intel-AA" w:date="2020-04-23T22:59:00Z">
              <w:r>
                <w:rPr>
                  <w:rFonts w:eastAsia="Malgun Gothic"/>
                  <w:lang w:eastAsia="ko-KR"/>
                </w:rPr>
                <w:t>Yes</w:t>
              </w:r>
            </w:ins>
          </w:p>
        </w:tc>
        <w:tc>
          <w:tcPr>
            <w:tcW w:w="5102" w:type="dxa"/>
          </w:tcPr>
          <w:p w14:paraId="76D5EC44" w14:textId="77BB7763" w:rsidR="00657E40" w:rsidRDefault="00657E40" w:rsidP="00657E40">
            <w:ins w:id="42" w:author="Intel-AA" w:date="2020-04-23T22:59:00Z">
              <w:r>
                <w:rPr>
                  <w:rFonts w:eastAsiaTheme="minorEastAsia"/>
                  <w:lang w:eastAsia="zh-CN"/>
                </w:rPr>
                <w:t xml:space="preserve">As SA3 is requesting a response in this regard, we should provide RAN2 view.  </w:t>
              </w:r>
            </w:ins>
          </w:p>
        </w:tc>
      </w:tr>
      <w:tr w:rsidR="00657E40" w14:paraId="0694DC65" w14:textId="77777777" w:rsidTr="00657E40">
        <w:tc>
          <w:tcPr>
            <w:tcW w:w="1284" w:type="dxa"/>
          </w:tcPr>
          <w:p w14:paraId="32958D22" w14:textId="77777777" w:rsidR="00657E40" w:rsidRDefault="00657E40" w:rsidP="00657E40"/>
        </w:tc>
        <w:tc>
          <w:tcPr>
            <w:tcW w:w="1910" w:type="dxa"/>
          </w:tcPr>
          <w:p w14:paraId="2E5423A0" w14:textId="77777777" w:rsidR="00657E40" w:rsidRDefault="00657E40" w:rsidP="00657E40"/>
        </w:tc>
        <w:tc>
          <w:tcPr>
            <w:tcW w:w="5102" w:type="dxa"/>
          </w:tcPr>
          <w:p w14:paraId="6CE77588" w14:textId="77777777" w:rsidR="00657E40" w:rsidRDefault="00657E40" w:rsidP="00657E40"/>
        </w:tc>
      </w:tr>
      <w:tr w:rsidR="00657E40" w14:paraId="0268406F" w14:textId="77777777" w:rsidTr="00657E40">
        <w:tc>
          <w:tcPr>
            <w:tcW w:w="1284" w:type="dxa"/>
          </w:tcPr>
          <w:p w14:paraId="17D7B715" w14:textId="77777777" w:rsidR="00657E40" w:rsidRDefault="00657E40" w:rsidP="00657E40"/>
        </w:tc>
        <w:tc>
          <w:tcPr>
            <w:tcW w:w="1910" w:type="dxa"/>
          </w:tcPr>
          <w:p w14:paraId="4997506F" w14:textId="77777777" w:rsidR="00657E40" w:rsidRDefault="00657E40" w:rsidP="00657E40"/>
        </w:tc>
        <w:tc>
          <w:tcPr>
            <w:tcW w:w="5102" w:type="dxa"/>
          </w:tcPr>
          <w:p w14:paraId="4CF587D1" w14:textId="77777777" w:rsidR="00657E40" w:rsidRDefault="00657E40" w:rsidP="00657E40"/>
        </w:tc>
      </w:tr>
      <w:tr w:rsidR="00657E40" w14:paraId="7A73BF8E" w14:textId="77777777" w:rsidTr="00657E40">
        <w:tc>
          <w:tcPr>
            <w:tcW w:w="1284" w:type="dxa"/>
          </w:tcPr>
          <w:p w14:paraId="747C9E30" w14:textId="77777777" w:rsidR="00657E40" w:rsidRDefault="00657E40" w:rsidP="00657E40"/>
        </w:tc>
        <w:tc>
          <w:tcPr>
            <w:tcW w:w="1910" w:type="dxa"/>
          </w:tcPr>
          <w:p w14:paraId="6BCD9CA9" w14:textId="77777777" w:rsidR="00657E40" w:rsidRDefault="00657E40" w:rsidP="00657E40"/>
        </w:tc>
        <w:tc>
          <w:tcPr>
            <w:tcW w:w="5102" w:type="dxa"/>
          </w:tcPr>
          <w:p w14:paraId="49FFEEAA" w14:textId="77777777" w:rsidR="00657E40" w:rsidRDefault="00657E40" w:rsidP="00657E40"/>
        </w:tc>
      </w:tr>
    </w:tbl>
    <w:p w14:paraId="45889595" w14:textId="77777777" w:rsidR="00661217" w:rsidRDefault="00D86E92">
      <w:pPr>
        <w:pStyle w:val="BodyText"/>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rsidTr="00657E40">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rsidTr="00657E40">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rsidTr="00657E40">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rsidTr="00657E40">
        <w:tc>
          <w:tcPr>
            <w:tcW w:w="1284" w:type="dxa"/>
          </w:tcPr>
          <w:p w14:paraId="00F994E0" w14:textId="77777777" w:rsidR="00661217" w:rsidRDefault="00D86E92">
            <w:ins w:id="43"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44"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rsidTr="00657E40">
        <w:tc>
          <w:tcPr>
            <w:tcW w:w="1284" w:type="dxa"/>
          </w:tcPr>
          <w:p w14:paraId="548EFF11" w14:textId="77777777" w:rsidR="00661217" w:rsidRDefault="00D86E92">
            <w:ins w:id="45" w:author="Ming-Yuan Cheng" w:date="2020-04-23T16:28:00Z">
              <w:r>
                <w:t>MediaTek</w:t>
              </w:r>
            </w:ins>
          </w:p>
        </w:tc>
        <w:tc>
          <w:tcPr>
            <w:tcW w:w="1910" w:type="dxa"/>
          </w:tcPr>
          <w:p w14:paraId="0CDC1E39" w14:textId="77777777" w:rsidR="00661217" w:rsidRDefault="00D86E92">
            <w:ins w:id="46" w:author="Ming-Yuan Cheng" w:date="2020-04-23T16:28:00Z">
              <w:r>
                <w:t>Yes</w:t>
              </w:r>
            </w:ins>
          </w:p>
        </w:tc>
        <w:tc>
          <w:tcPr>
            <w:tcW w:w="5102" w:type="dxa"/>
          </w:tcPr>
          <w:p w14:paraId="73802B86" w14:textId="77777777" w:rsidR="00661217" w:rsidRDefault="00661217"/>
        </w:tc>
      </w:tr>
      <w:tr w:rsidR="00661217" w14:paraId="23A7956D" w14:textId="77777777" w:rsidTr="00657E40">
        <w:tc>
          <w:tcPr>
            <w:tcW w:w="1284" w:type="dxa"/>
          </w:tcPr>
          <w:p w14:paraId="412D3210" w14:textId="77777777" w:rsidR="00661217" w:rsidRDefault="00D86E92">
            <w:pPr>
              <w:rPr>
                <w:rFonts w:eastAsia="SimSun"/>
                <w:lang w:eastAsia="zh-CN"/>
              </w:rPr>
            </w:pPr>
            <w:ins w:id="47" w:author="ZTE(Boyuan)" w:date="2020-04-23T21:29:00Z">
              <w:r>
                <w:rPr>
                  <w:rFonts w:eastAsia="SimSun" w:hint="eastAsia"/>
                  <w:lang w:eastAsia="zh-CN"/>
                </w:rPr>
                <w:t>ZTE</w:t>
              </w:r>
            </w:ins>
          </w:p>
        </w:tc>
        <w:tc>
          <w:tcPr>
            <w:tcW w:w="1910" w:type="dxa"/>
          </w:tcPr>
          <w:p w14:paraId="7DE65C63" w14:textId="77777777" w:rsidR="00661217" w:rsidRDefault="00D86E92">
            <w:pPr>
              <w:rPr>
                <w:rFonts w:eastAsia="SimSun"/>
                <w:lang w:eastAsia="zh-CN"/>
              </w:rPr>
            </w:pPr>
            <w:ins w:id="48"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49" w:author="ZTE(Boyuan)" w:date="2020-04-23T21:29:00Z">
              <w:r>
                <w:rPr>
                  <w:rFonts w:eastAsia="SimSun" w:hint="eastAsia"/>
                  <w:lang w:eastAsia="zh-CN"/>
                </w:rPr>
                <w:t>Since the parameters required by PDCP are provided by upper layer and how the BEARER is set (</w:t>
              </w:r>
            </w:ins>
            <w:ins w:id="50" w:author="ZTE(Boyuan)" w:date="2020-04-23T21:30:00Z">
              <w:r>
                <w:rPr>
                  <w:rFonts w:eastAsia="SimSun" w:hint="eastAsia"/>
                  <w:lang w:eastAsia="zh-CN"/>
                </w:rPr>
                <w:t>the mapping of LCID to BEARER) is captured in TS 33.536, RAN2</w:t>
              </w:r>
            </w:ins>
            <w:ins w:id="51" w:author="ZTE(Boyuan)" w:date="2020-04-23T21:31:00Z">
              <w:r>
                <w:rPr>
                  <w:rFonts w:eastAsia="SimSun" w:hint="eastAsia"/>
                  <w:lang w:eastAsia="zh-CN"/>
                </w:rPr>
                <w:t xml:space="preserve"> shall reply LS to SA3 to inform them of the agreements RAN2 made.</w:t>
              </w:r>
            </w:ins>
          </w:p>
        </w:tc>
      </w:tr>
      <w:tr w:rsidR="00920F14" w14:paraId="1238E575" w14:textId="77777777" w:rsidTr="00657E40">
        <w:tc>
          <w:tcPr>
            <w:tcW w:w="1284" w:type="dxa"/>
          </w:tcPr>
          <w:p w14:paraId="6F1C2FD7" w14:textId="77777777" w:rsidR="00920F14" w:rsidRDefault="00920F14" w:rsidP="00920F14">
            <w:ins w:id="52" w:author="Ericsson" w:date="2020-04-23T15:42:00Z">
              <w:r>
                <w:rPr>
                  <w:rFonts w:eastAsia="Malgun Gothic"/>
                  <w:lang w:eastAsia="ko-KR"/>
                </w:rPr>
                <w:t>Ericsson</w:t>
              </w:r>
            </w:ins>
          </w:p>
        </w:tc>
        <w:tc>
          <w:tcPr>
            <w:tcW w:w="1910" w:type="dxa"/>
          </w:tcPr>
          <w:p w14:paraId="2764429E" w14:textId="77777777" w:rsidR="00920F14" w:rsidRDefault="00920F14" w:rsidP="00920F14">
            <w:ins w:id="53" w:author="Ericsson" w:date="2020-04-23T15:42:00Z">
              <w:r>
                <w:rPr>
                  <w:rFonts w:eastAsia="Malgun Gothic"/>
                  <w:lang w:eastAsia="ko-KR"/>
                </w:rPr>
                <w:t>No</w:t>
              </w:r>
            </w:ins>
          </w:p>
        </w:tc>
        <w:tc>
          <w:tcPr>
            <w:tcW w:w="5102" w:type="dxa"/>
          </w:tcPr>
          <w:p w14:paraId="4C5C7673" w14:textId="77777777" w:rsidR="00920F14" w:rsidRDefault="00920F14" w:rsidP="00920F14">
            <w:ins w:id="54" w:author="Ericsson" w:date="2020-04-23T15:42:00Z">
              <w:r>
                <w:rPr>
                  <w:rFonts w:eastAsia="Malgun Gothic"/>
                  <w:lang w:eastAsia="ko-KR"/>
                </w:rPr>
                <w:t xml:space="preserve">As </w:t>
              </w:r>
            </w:ins>
            <w:ins w:id="55" w:author="Ericsson" w:date="2020-04-23T15:49:00Z">
              <w:r>
                <w:rPr>
                  <w:rFonts w:eastAsia="Malgun Gothic"/>
                  <w:lang w:eastAsia="ko-KR"/>
                </w:rPr>
                <w:t>commented</w:t>
              </w:r>
            </w:ins>
            <w:ins w:id="56"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rsidTr="00657E40">
        <w:tc>
          <w:tcPr>
            <w:tcW w:w="1284" w:type="dxa"/>
          </w:tcPr>
          <w:p w14:paraId="2BC77E84" w14:textId="7490E269" w:rsidR="00920F14" w:rsidRDefault="00724978" w:rsidP="00920F14">
            <w:pPr>
              <w:rPr>
                <w:rFonts w:eastAsia="Malgun Gothic"/>
                <w:lang w:eastAsia="ko-KR"/>
              </w:rPr>
            </w:pPr>
            <w:proofErr w:type="spellStart"/>
            <w:ins w:id="57"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58"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59" w:author="Hao Bi" w:date="2020-04-23T12:49:00Z">
              <w:r>
                <w:rPr>
                  <w:rFonts w:eastAsia="Malgun Gothic"/>
                  <w:lang w:eastAsia="ko-KR"/>
                </w:rPr>
                <w:t xml:space="preserve">SA3 </w:t>
              </w:r>
            </w:ins>
            <w:ins w:id="60" w:author="Hao Bi" w:date="2020-04-23T12:50:00Z">
              <w:r>
                <w:rPr>
                  <w:rFonts w:eastAsia="Malgun Gothic"/>
                  <w:lang w:eastAsia="ko-KR"/>
                </w:rPr>
                <w:t xml:space="preserve">should be informed of the possible LCID values for logical channel, in order </w:t>
              </w:r>
            </w:ins>
            <w:ins w:id="61" w:author="Hao Bi" w:date="2020-04-23T12:51:00Z">
              <w:r>
                <w:rPr>
                  <w:rFonts w:eastAsia="Malgun Gothic"/>
                  <w:lang w:eastAsia="ko-KR"/>
                </w:rPr>
                <w:t>to help them avoid any confusion.</w:t>
              </w:r>
            </w:ins>
          </w:p>
        </w:tc>
      </w:tr>
      <w:tr w:rsidR="009358C3" w14:paraId="4F5A4368" w14:textId="77777777" w:rsidTr="00657E40">
        <w:tc>
          <w:tcPr>
            <w:tcW w:w="1284" w:type="dxa"/>
          </w:tcPr>
          <w:p w14:paraId="4EE2211C" w14:textId="21EB3BA9" w:rsidR="009358C3" w:rsidRDefault="009358C3" w:rsidP="009358C3">
            <w:pPr>
              <w:rPr>
                <w:rFonts w:eastAsia="Malgun Gothic"/>
                <w:lang w:eastAsia="ko-KR"/>
              </w:rPr>
            </w:pPr>
            <w:ins w:id="62"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63"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rsidTr="00657E40">
        <w:tc>
          <w:tcPr>
            <w:tcW w:w="1284" w:type="dxa"/>
            <w:tcBorders>
              <w:top w:val="single" w:sz="4" w:space="0" w:color="auto"/>
              <w:left w:val="single" w:sz="4" w:space="0" w:color="auto"/>
              <w:bottom w:val="single" w:sz="4" w:space="0" w:color="auto"/>
              <w:right w:val="single" w:sz="4" w:space="0" w:color="auto"/>
            </w:tcBorders>
          </w:tcPr>
          <w:p w14:paraId="54D8D1B5" w14:textId="2436DD3F" w:rsidR="009358C3" w:rsidRPr="00957DBA" w:rsidRDefault="00957DBA" w:rsidP="009358C3">
            <w:pPr>
              <w:rPr>
                <w:rFonts w:eastAsia="Malgun Gothic"/>
                <w:lang w:eastAsia="ko-KR"/>
              </w:rPr>
            </w:pPr>
            <w:ins w:id="64" w:author="LG: Giwon Park" w:date="2020-04-24T13:45:00Z">
              <w:r>
                <w:rPr>
                  <w:rFonts w:eastAsia="Malgun Gothic" w:hint="eastAsia"/>
                  <w:lang w:eastAsia="ko-KR"/>
                </w:rPr>
                <w:t>LG</w:t>
              </w:r>
            </w:ins>
          </w:p>
        </w:tc>
        <w:tc>
          <w:tcPr>
            <w:tcW w:w="1910" w:type="dxa"/>
            <w:tcBorders>
              <w:top w:val="single" w:sz="4" w:space="0" w:color="auto"/>
              <w:left w:val="single" w:sz="4" w:space="0" w:color="auto"/>
              <w:bottom w:val="single" w:sz="4" w:space="0" w:color="auto"/>
              <w:right w:val="single" w:sz="4" w:space="0" w:color="auto"/>
            </w:tcBorders>
          </w:tcPr>
          <w:p w14:paraId="1CF2004C" w14:textId="67D28FAD" w:rsidR="009358C3" w:rsidRPr="00957DBA" w:rsidRDefault="00957DBA" w:rsidP="009358C3">
            <w:pPr>
              <w:rPr>
                <w:rFonts w:eastAsia="Malgun Gothic"/>
                <w:lang w:eastAsia="ko-KR"/>
              </w:rPr>
            </w:pPr>
            <w:ins w:id="65" w:author="LG: Giwon Park" w:date="2020-04-24T13:45:00Z">
              <w:r>
                <w:rPr>
                  <w:rFonts w:eastAsia="Malgun Gothic" w:hint="eastAsia"/>
                  <w:lang w:eastAsia="ko-KR"/>
                </w:rP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657E40" w14:paraId="609941CF" w14:textId="77777777" w:rsidTr="00657E40">
        <w:tc>
          <w:tcPr>
            <w:tcW w:w="1284" w:type="dxa"/>
          </w:tcPr>
          <w:p w14:paraId="7D94F21D" w14:textId="41DBD001" w:rsidR="00657E40" w:rsidRDefault="00657E40" w:rsidP="00657E40">
            <w:ins w:id="66" w:author="Intel-AA" w:date="2020-04-23T23:00:00Z">
              <w:r>
                <w:rPr>
                  <w:rFonts w:eastAsia="Malgun Gothic"/>
                  <w:lang w:eastAsia="ko-KR"/>
                </w:rPr>
                <w:t>Intel</w:t>
              </w:r>
            </w:ins>
          </w:p>
        </w:tc>
        <w:tc>
          <w:tcPr>
            <w:tcW w:w="1910" w:type="dxa"/>
          </w:tcPr>
          <w:p w14:paraId="5619485B" w14:textId="28C799CB" w:rsidR="00657E40" w:rsidRDefault="00657E40" w:rsidP="00657E40">
            <w:ins w:id="67" w:author="Intel-AA" w:date="2020-04-23T23:00:00Z">
              <w:r>
                <w:rPr>
                  <w:rFonts w:eastAsia="Malgun Gothic"/>
                  <w:lang w:eastAsia="ko-KR"/>
                </w:rPr>
                <w:t>Yes</w:t>
              </w:r>
            </w:ins>
          </w:p>
        </w:tc>
        <w:tc>
          <w:tcPr>
            <w:tcW w:w="5102" w:type="dxa"/>
          </w:tcPr>
          <w:p w14:paraId="22F9B4C9" w14:textId="77777777" w:rsidR="00657E40" w:rsidRDefault="00657E40" w:rsidP="00657E40"/>
        </w:tc>
      </w:tr>
      <w:tr w:rsidR="00657E40" w14:paraId="0295EE2E" w14:textId="77777777" w:rsidTr="00657E40">
        <w:tc>
          <w:tcPr>
            <w:tcW w:w="1284" w:type="dxa"/>
          </w:tcPr>
          <w:p w14:paraId="727E8447" w14:textId="77777777" w:rsidR="00657E40" w:rsidRDefault="00657E40" w:rsidP="00657E40"/>
        </w:tc>
        <w:tc>
          <w:tcPr>
            <w:tcW w:w="1910" w:type="dxa"/>
          </w:tcPr>
          <w:p w14:paraId="7AA58F13" w14:textId="77777777" w:rsidR="00657E40" w:rsidRDefault="00657E40" w:rsidP="00657E40"/>
        </w:tc>
        <w:tc>
          <w:tcPr>
            <w:tcW w:w="5102" w:type="dxa"/>
          </w:tcPr>
          <w:p w14:paraId="3C6ED2B3" w14:textId="77777777" w:rsidR="00657E40" w:rsidRDefault="00657E40" w:rsidP="00657E40"/>
        </w:tc>
      </w:tr>
      <w:tr w:rsidR="00657E40" w14:paraId="30670D6F" w14:textId="77777777" w:rsidTr="00657E40">
        <w:tc>
          <w:tcPr>
            <w:tcW w:w="1284" w:type="dxa"/>
          </w:tcPr>
          <w:p w14:paraId="4CDF0352" w14:textId="77777777" w:rsidR="00657E40" w:rsidRDefault="00657E40" w:rsidP="00657E40"/>
        </w:tc>
        <w:tc>
          <w:tcPr>
            <w:tcW w:w="1910" w:type="dxa"/>
          </w:tcPr>
          <w:p w14:paraId="228F4BDE" w14:textId="77777777" w:rsidR="00657E40" w:rsidRDefault="00657E40" w:rsidP="00657E40"/>
        </w:tc>
        <w:tc>
          <w:tcPr>
            <w:tcW w:w="5102" w:type="dxa"/>
          </w:tcPr>
          <w:p w14:paraId="6E5E3D6A" w14:textId="77777777" w:rsidR="00657E40" w:rsidRDefault="00657E40" w:rsidP="00657E40"/>
        </w:tc>
      </w:tr>
      <w:tr w:rsidR="00657E40" w14:paraId="1AFCD1EC" w14:textId="77777777" w:rsidTr="00657E40">
        <w:tc>
          <w:tcPr>
            <w:tcW w:w="1284" w:type="dxa"/>
          </w:tcPr>
          <w:p w14:paraId="7C7B33F6" w14:textId="77777777" w:rsidR="00657E40" w:rsidRDefault="00657E40" w:rsidP="00657E40"/>
        </w:tc>
        <w:tc>
          <w:tcPr>
            <w:tcW w:w="1910" w:type="dxa"/>
          </w:tcPr>
          <w:p w14:paraId="1D856000" w14:textId="77777777" w:rsidR="00657E40" w:rsidRDefault="00657E40" w:rsidP="00657E40"/>
        </w:tc>
        <w:tc>
          <w:tcPr>
            <w:tcW w:w="5102" w:type="dxa"/>
          </w:tcPr>
          <w:p w14:paraId="20C0AEC0" w14:textId="77777777" w:rsidR="00657E40" w:rsidRDefault="00657E40" w:rsidP="00657E40"/>
        </w:tc>
      </w:tr>
      <w:tr w:rsidR="00657E40" w14:paraId="444536E5" w14:textId="77777777" w:rsidTr="00657E40">
        <w:tc>
          <w:tcPr>
            <w:tcW w:w="1284" w:type="dxa"/>
          </w:tcPr>
          <w:p w14:paraId="700DF9DD" w14:textId="77777777" w:rsidR="00657E40" w:rsidRDefault="00657E40" w:rsidP="00657E40"/>
        </w:tc>
        <w:tc>
          <w:tcPr>
            <w:tcW w:w="1910" w:type="dxa"/>
          </w:tcPr>
          <w:p w14:paraId="633776CA" w14:textId="77777777" w:rsidR="00657E40" w:rsidRDefault="00657E40" w:rsidP="00657E40"/>
        </w:tc>
        <w:tc>
          <w:tcPr>
            <w:tcW w:w="5102" w:type="dxa"/>
          </w:tcPr>
          <w:p w14:paraId="61D5059D" w14:textId="77777777" w:rsidR="00657E40" w:rsidRDefault="00657E40" w:rsidP="00657E40"/>
        </w:tc>
      </w:tr>
    </w:tbl>
    <w:p w14:paraId="2E57C762" w14:textId="77777777" w:rsidR="00661217" w:rsidRDefault="00661217">
      <w:pPr>
        <w:pStyle w:val="BodyText"/>
        <w:rPr>
          <w:rFonts w:eastAsia="SimSun"/>
          <w:lang w:eastAsia="zh-CN"/>
        </w:rPr>
      </w:pPr>
    </w:p>
    <w:p w14:paraId="7888CC6C" w14:textId="77777777" w:rsidR="00661217" w:rsidRDefault="00661217">
      <w:pPr>
        <w:pStyle w:val="BodyText"/>
        <w:rPr>
          <w:rFonts w:eastAsia="SimSun"/>
          <w:lang w:eastAsia="zh-CN"/>
        </w:rPr>
      </w:pPr>
    </w:p>
    <w:p w14:paraId="33173290" w14:textId="77777777"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BodyText"/>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rsidTr="00657E40">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rsidTr="00657E40">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rsidTr="00657E40">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rsidTr="00657E40">
        <w:tc>
          <w:tcPr>
            <w:tcW w:w="1284" w:type="dxa"/>
          </w:tcPr>
          <w:p w14:paraId="183B6248" w14:textId="77777777" w:rsidR="00661217" w:rsidRDefault="00D86E92">
            <w:ins w:id="68" w:author="Ming-Yuan Cheng" w:date="2020-04-23T16:30:00Z">
              <w:r>
                <w:t>MediaTek</w:t>
              </w:r>
            </w:ins>
          </w:p>
        </w:tc>
        <w:tc>
          <w:tcPr>
            <w:tcW w:w="1910" w:type="dxa"/>
          </w:tcPr>
          <w:p w14:paraId="3936135D" w14:textId="77777777" w:rsidR="00661217" w:rsidRDefault="00D86E92">
            <w:ins w:id="69" w:author="Ming-Yuan Cheng" w:date="2020-04-23T16:30:00Z">
              <w:r>
                <w:t>Yes</w:t>
              </w:r>
            </w:ins>
          </w:p>
        </w:tc>
        <w:tc>
          <w:tcPr>
            <w:tcW w:w="5102" w:type="dxa"/>
          </w:tcPr>
          <w:p w14:paraId="6A919AE5" w14:textId="77777777" w:rsidR="00661217" w:rsidRDefault="00661217"/>
        </w:tc>
      </w:tr>
      <w:tr w:rsidR="00661217" w14:paraId="1B209828" w14:textId="77777777" w:rsidTr="00657E40">
        <w:tc>
          <w:tcPr>
            <w:tcW w:w="1284" w:type="dxa"/>
          </w:tcPr>
          <w:p w14:paraId="0D3A6636" w14:textId="77777777" w:rsidR="00661217" w:rsidRDefault="00D86E92">
            <w:pPr>
              <w:rPr>
                <w:rFonts w:eastAsia="SimSun"/>
                <w:lang w:eastAsia="zh-CN"/>
              </w:rPr>
            </w:pPr>
            <w:ins w:id="70"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71"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rsidTr="00657E40">
        <w:tc>
          <w:tcPr>
            <w:tcW w:w="1284" w:type="dxa"/>
          </w:tcPr>
          <w:p w14:paraId="4C79EB48" w14:textId="77777777" w:rsidR="00920F14" w:rsidRDefault="00920F14" w:rsidP="00920F14">
            <w:pPr>
              <w:rPr>
                <w:rFonts w:eastAsia="Malgun Gothic"/>
                <w:lang w:eastAsia="ko-KR"/>
              </w:rPr>
            </w:pPr>
            <w:ins w:id="72"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73"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rsidTr="00657E40">
        <w:tc>
          <w:tcPr>
            <w:tcW w:w="1284" w:type="dxa"/>
          </w:tcPr>
          <w:p w14:paraId="7EF73557" w14:textId="2224D288" w:rsidR="00920F14" w:rsidRDefault="008C1189" w:rsidP="00920F14">
            <w:ins w:id="74" w:author="Nokia" w:date="2020-04-23T18:32:00Z">
              <w:r>
                <w:t>Nokia</w:t>
              </w:r>
            </w:ins>
          </w:p>
        </w:tc>
        <w:tc>
          <w:tcPr>
            <w:tcW w:w="1910" w:type="dxa"/>
          </w:tcPr>
          <w:p w14:paraId="6CC6560B" w14:textId="7202A0DC" w:rsidR="00920F14" w:rsidRDefault="008C1189" w:rsidP="00920F14">
            <w:ins w:id="75" w:author="Nokia" w:date="2020-04-23T18:32:00Z">
              <w:r>
                <w:t>Yes</w:t>
              </w:r>
            </w:ins>
          </w:p>
        </w:tc>
        <w:tc>
          <w:tcPr>
            <w:tcW w:w="5102" w:type="dxa"/>
          </w:tcPr>
          <w:p w14:paraId="0FDFE58D" w14:textId="77777777" w:rsidR="00920F14" w:rsidRDefault="00920F14" w:rsidP="00920F14"/>
        </w:tc>
      </w:tr>
      <w:tr w:rsidR="00920F14" w14:paraId="26B337E8" w14:textId="77777777" w:rsidTr="00657E40">
        <w:tc>
          <w:tcPr>
            <w:tcW w:w="1284" w:type="dxa"/>
          </w:tcPr>
          <w:p w14:paraId="1A1BB1D2" w14:textId="04C6649A" w:rsidR="00920F14" w:rsidRDefault="00083836" w:rsidP="00920F14">
            <w:pPr>
              <w:rPr>
                <w:rFonts w:eastAsia="Malgun Gothic"/>
                <w:lang w:eastAsia="ko-KR"/>
              </w:rPr>
            </w:pPr>
            <w:proofErr w:type="spellStart"/>
            <w:ins w:id="76"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77"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rsidTr="00657E40">
        <w:tc>
          <w:tcPr>
            <w:tcW w:w="1284" w:type="dxa"/>
          </w:tcPr>
          <w:p w14:paraId="447486EA" w14:textId="609B07E7" w:rsidR="009358C3" w:rsidRDefault="009358C3" w:rsidP="009358C3">
            <w:pPr>
              <w:rPr>
                <w:rFonts w:eastAsia="Malgun Gothic"/>
                <w:lang w:eastAsia="ko-KR"/>
              </w:rPr>
            </w:pPr>
            <w:ins w:id="78" w:author="Spreadtrum" w:date="2020-04-24T11:10:00Z">
              <w:r w:rsidRPr="00622452">
                <w:t>Spreadtrum</w:t>
              </w:r>
            </w:ins>
          </w:p>
        </w:tc>
        <w:tc>
          <w:tcPr>
            <w:tcW w:w="1910" w:type="dxa"/>
          </w:tcPr>
          <w:p w14:paraId="45688B5C" w14:textId="368B1617" w:rsidR="009358C3" w:rsidRDefault="009358C3" w:rsidP="009358C3">
            <w:pPr>
              <w:rPr>
                <w:rFonts w:eastAsia="Malgun Gothic"/>
                <w:lang w:eastAsia="ko-KR"/>
              </w:rPr>
            </w:pPr>
            <w:ins w:id="79"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rsidTr="00657E40">
        <w:tc>
          <w:tcPr>
            <w:tcW w:w="1284" w:type="dxa"/>
            <w:tcBorders>
              <w:top w:val="single" w:sz="4" w:space="0" w:color="auto"/>
              <w:left w:val="single" w:sz="4" w:space="0" w:color="auto"/>
              <w:bottom w:val="single" w:sz="4" w:space="0" w:color="auto"/>
              <w:right w:val="single" w:sz="4" w:space="0" w:color="auto"/>
            </w:tcBorders>
          </w:tcPr>
          <w:p w14:paraId="3DD45B57" w14:textId="13DEDF3B" w:rsidR="009358C3" w:rsidRPr="00957DBA" w:rsidRDefault="00957DBA" w:rsidP="009358C3">
            <w:pPr>
              <w:rPr>
                <w:rFonts w:eastAsia="Malgun Gothic"/>
                <w:lang w:eastAsia="ko-KR"/>
              </w:rPr>
            </w:pPr>
            <w:ins w:id="80" w:author="LG: Giwon Park" w:date="2020-04-24T13:45:00Z">
              <w:r>
                <w:rPr>
                  <w:rFonts w:eastAsia="Malgun Gothic" w:hint="eastAsia"/>
                  <w:lang w:eastAsia="ko-KR"/>
                </w:rPr>
                <w:t>LG</w:t>
              </w:r>
            </w:ins>
          </w:p>
        </w:tc>
        <w:tc>
          <w:tcPr>
            <w:tcW w:w="1910" w:type="dxa"/>
            <w:tcBorders>
              <w:top w:val="single" w:sz="4" w:space="0" w:color="auto"/>
              <w:left w:val="single" w:sz="4" w:space="0" w:color="auto"/>
              <w:bottom w:val="single" w:sz="4" w:space="0" w:color="auto"/>
              <w:right w:val="single" w:sz="4" w:space="0" w:color="auto"/>
            </w:tcBorders>
          </w:tcPr>
          <w:p w14:paraId="16C0F871" w14:textId="7B01519F" w:rsidR="009358C3" w:rsidRPr="00957DBA" w:rsidRDefault="00957DBA" w:rsidP="009358C3">
            <w:pPr>
              <w:rPr>
                <w:rFonts w:eastAsia="Malgun Gothic"/>
                <w:lang w:eastAsia="ko-KR"/>
              </w:rPr>
            </w:pPr>
            <w:ins w:id="81" w:author="LG: Giwon Park" w:date="2020-04-24T13:45:00Z">
              <w:r>
                <w:rPr>
                  <w:rFonts w:eastAsia="Malgun Gothic" w:hint="eastAsia"/>
                  <w:lang w:eastAsia="ko-KR"/>
                </w:rP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657E40" w14:paraId="6D5D61BC" w14:textId="77777777" w:rsidTr="00657E40">
        <w:tc>
          <w:tcPr>
            <w:tcW w:w="1284" w:type="dxa"/>
          </w:tcPr>
          <w:p w14:paraId="392A180C" w14:textId="31518FDC" w:rsidR="00657E40" w:rsidRDefault="00657E40" w:rsidP="00657E40">
            <w:ins w:id="82" w:author="Intel-AA" w:date="2020-04-23T23:00:00Z">
              <w:r>
                <w:rPr>
                  <w:rFonts w:eastAsia="Malgun Gothic"/>
                  <w:lang w:eastAsia="ko-KR"/>
                </w:rPr>
                <w:t>Intel</w:t>
              </w:r>
            </w:ins>
          </w:p>
        </w:tc>
        <w:tc>
          <w:tcPr>
            <w:tcW w:w="1910" w:type="dxa"/>
          </w:tcPr>
          <w:p w14:paraId="1EE9694A" w14:textId="2108AFC8" w:rsidR="00657E40" w:rsidRDefault="00657E40" w:rsidP="00657E40">
            <w:ins w:id="83" w:author="Intel-AA" w:date="2020-04-23T23:00:00Z">
              <w:r>
                <w:rPr>
                  <w:rFonts w:eastAsia="Malgun Gothic"/>
                  <w:lang w:eastAsia="ko-KR"/>
                </w:rPr>
                <w:t>Yes</w:t>
              </w:r>
            </w:ins>
          </w:p>
        </w:tc>
        <w:tc>
          <w:tcPr>
            <w:tcW w:w="5102" w:type="dxa"/>
          </w:tcPr>
          <w:p w14:paraId="7B79090E" w14:textId="77777777" w:rsidR="00657E40" w:rsidRDefault="00657E40" w:rsidP="00657E40"/>
        </w:tc>
      </w:tr>
      <w:tr w:rsidR="00657E40" w14:paraId="7B377C2D" w14:textId="77777777" w:rsidTr="00657E40">
        <w:tc>
          <w:tcPr>
            <w:tcW w:w="1284" w:type="dxa"/>
          </w:tcPr>
          <w:p w14:paraId="327B48AF" w14:textId="77777777" w:rsidR="00657E40" w:rsidRDefault="00657E40" w:rsidP="00657E40"/>
        </w:tc>
        <w:tc>
          <w:tcPr>
            <w:tcW w:w="1910" w:type="dxa"/>
          </w:tcPr>
          <w:p w14:paraId="3EA01DE4" w14:textId="77777777" w:rsidR="00657E40" w:rsidRDefault="00657E40" w:rsidP="00657E40"/>
        </w:tc>
        <w:tc>
          <w:tcPr>
            <w:tcW w:w="5102" w:type="dxa"/>
          </w:tcPr>
          <w:p w14:paraId="1FA79623" w14:textId="77777777" w:rsidR="00657E40" w:rsidRDefault="00657E40" w:rsidP="00657E40"/>
        </w:tc>
      </w:tr>
      <w:tr w:rsidR="00657E40" w14:paraId="3E6E0C86" w14:textId="77777777" w:rsidTr="00657E40">
        <w:tc>
          <w:tcPr>
            <w:tcW w:w="1284" w:type="dxa"/>
          </w:tcPr>
          <w:p w14:paraId="1AA3C4C8" w14:textId="77777777" w:rsidR="00657E40" w:rsidRDefault="00657E40" w:rsidP="00657E40"/>
        </w:tc>
        <w:tc>
          <w:tcPr>
            <w:tcW w:w="1910" w:type="dxa"/>
          </w:tcPr>
          <w:p w14:paraId="17C0FF01" w14:textId="77777777" w:rsidR="00657E40" w:rsidRDefault="00657E40" w:rsidP="00657E40"/>
        </w:tc>
        <w:tc>
          <w:tcPr>
            <w:tcW w:w="5102" w:type="dxa"/>
          </w:tcPr>
          <w:p w14:paraId="620394BD" w14:textId="77777777" w:rsidR="00657E40" w:rsidRDefault="00657E40" w:rsidP="00657E40"/>
        </w:tc>
      </w:tr>
      <w:tr w:rsidR="00657E40" w14:paraId="52D3CB34" w14:textId="77777777" w:rsidTr="00657E40">
        <w:tc>
          <w:tcPr>
            <w:tcW w:w="1284" w:type="dxa"/>
          </w:tcPr>
          <w:p w14:paraId="1EE33FCE" w14:textId="77777777" w:rsidR="00657E40" w:rsidRDefault="00657E40" w:rsidP="00657E40"/>
        </w:tc>
        <w:tc>
          <w:tcPr>
            <w:tcW w:w="1910" w:type="dxa"/>
          </w:tcPr>
          <w:p w14:paraId="0F13947C" w14:textId="77777777" w:rsidR="00657E40" w:rsidRDefault="00657E40" w:rsidP="00657E40"/>
        </w:tc>
        <w:tc>
          <w:tcPr>
            <w:tcW w:w="5102" w:type="dxa"/>
          </w:tcPr>
          <w:p w14:paraId="7D3419EE" w14:textId="77777777" w:rsidR="00657E40" w:rsidRDefault="00657E40" w:rsidP="00657E40"/>
        </w:tc>
      </w:tr>
      <w:tr w:rsidR="00657E40" w14:paraId="2B9F0D84" w14:textId="77777777" w:rsidTr="00657E40">
        <w:tc>
          <w:tcPr>
            <w:tcW w:w="1284" w:type="dxa"/>
          </w:tcPr>
          <w:p w14:paraId="22275A97" w14:textId="77777777" w:rsidR="00657E40" w:rsidRDefault="00657E40" w:rsidP="00657E40"/>
        </w:tc>
        <w:tc>
          <w:tcPr>
            <w:tcW w:w="1910" w:type="dxa"/>
          </w:tcPr>
          <w:p w14:paraId="5ACB1E62" w14:textId="77777777" w:rsidR="00657E40" w:rsidRDefault="00657E40" w:rsidP="00657E40"/>
        </w:tc>
        <w:tc>
          <w:tcPr>
            <w:tcW w:w="5102" w:type="dxa"/>
          </w:tcPr>
          <w:p w14:paraId="3D59730A" w14:textId="77777777" w:rsidR="00657E40" w:rsidRDefault="00657E40" w:rsidP="00657E40"/>
        </w:tc>
      </w:tr>
    </w:tbl>
    <w:p w14:paraId="0FD6545A" w14:textId="77777777" w:rsidR="00661217" w:rsidRDefault="00661217">
      <w:pPr>
        <w:pStyle w:val="BodyText"/>
        <w:rPr>
          <w:rFonts w:eastAsia="SimSun"/>
          <w:lang w:eastAsia="zh-CN"/>
        </w:rPr>
      </w:pPr>
    </w:p>
    <w:p w14:paraId="2C6EBA8B" w14:textId="77777777" w:rsidR="00661217" w:rsidRDefault="00661217">
      <w:pPr>
        <w:pStyle w:val="BodyText"/>
        <w:rPr>
          <w:rFonts w:eastAsia="SimSun"/>
          <w:lang w:val="en-GB" w:eastAsia="zh-CN"/>
        </w:rPr>
      </w:pPr>
    </w:p>
    <w:p w14:paraId="2EF722AA" w14:textId="77777777"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BodyText"/>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rsidTr="00657E40">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rsidTr="00657E40">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rsidTr="00657E40">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rsidTr="00657E40">
        <w:tc>
          <w:tcPr>
            <w:tcW w:w="1284" w:type="dxa"/>
          </w:tcPr>
          <w:p w14:paraId="723DE1A3" w14:textId="77777777" w:rsidR="00661217" w:rsidRDefault="00D86E92">
            <w:ins w:id="84"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85"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rsidTr="00657E40">
        <w:tc>
          <w:tcPr>
            <w:tcW w:w="1284" w:type="dxa"/>
          </w:tcPr>
          <w:p w14:paraId="01E55252" w14:textId="77777777" w:rsidR="00661217" w:rsidRDefault="00D86E92">
            <w:ins w:id="86" w:author="Ming-Yuan Cheng" w:date="2020-04-23T16:32:00Z">
              <w:r>
                <w:t>MediaTek</w:t>
              </w:r>
            </w:ins>
          </w:p>
        </w:tc>
        <w:tc>
          <w:tcPr>
            <w:tcW w:w="1910" w:type="dxa"/>
          </w:tcPr>
          <w:p w14:paraId="5593D221" w14:textId="77777777" w:rsidR="00661217" w:rsidRDefault="00D86E92">
            <w:ins w:id="87" w:author="Ming-Yuan Cheng" w:date="2020-04-23T16:32:00Z">
              <w:r>
                <w:t>Yes</w:t>
              </w:r>
            </w:ins>
          </w:p>
        </w:tc>
        <w:tc>
          <w:tcPr>
            <w:tcW w:w="5102" w:type="dxa"/>
          </w:tcPr>
          <w:p w14:paraId="22F11AA1" w14:textId="77777777" w:rsidR="00661217" w:rsidRDefault="00661217"/>
        </w:tc>
      </w:tr>
      <w:tr w:rsidR="00661217" w14:paraId="791FDA90" w14:textId="77777777" w:rsidTr="00657E40">
        <w:tc>
          <w:tcPr>
            <w:tcW w:w="1284" w:type="dxa"/>
          </w:tcPr>
          <w:p w14:paraId="447525A0" w14:textId="77777777" w:rsidR="00661217" w:rsidRDefault="00D86E92">
            <w:pPr>
              <w:rPr>
                <w:rFonts w:eastAsia="SimSun"/>
                <w:lang w:eastAsia="zh-CN"/>
              </w:rPr>
            </w:pPr>
            <w:ins w:id="88"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89"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rsidTr="00657E40">
        <w:tc>
          <w:tcPr>
            <w:tcW w:w="1284" w:type="dxa"/>
          </w:tcPr>
          <w:p w14:paraId="5610B01C" w14:textId="77777777" w:rsidR="00920F14" w:rsidRDefault="00920F14" w:rsidP="00920F14">
            <w:ins w:id="90" w:author="Ericsson" w:date="2020-04-23T15:43:00Z">
              <w:r>
                <w:rPr>
                  <w:rFonts w:eastAsia="Malgun Gothic"/>
                  <w:lang w:eastAsia="ko-KR"/>
                </w:rPr>
                <w:t>Ericsson</w:t>
              </w:r>
            </w:ins>
          </w:p>
        </w:tc>
        <w:tc>
          <w:tcPr>
            <w:tcW w:w="1910" w:type="dxa"/>
          </w:tcPr>
          <w:p w14:paraId="59410E4B" w14:textId="77777777" w:rsidR="00920F14" w:rsidRDefault="00920F14" w:rsidP="00920F14">
            <w:ins w:id="91"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rsidTr="00657E40">
        <w:tc>
          <w:tcPr>
            <w:tcW w:w="1284" w:type="dxa"/>
          </w:tcPr>
          <w:p w14:paraId="5889F122" w14:textId="79F1A59F" w:rsidR="00920F14" w:rsidRDefault="008C1189" w:rsidP="00920F14">
            <w:pPr>
              <w:rPr>
                <w:rFonts w:eastAsia="Malgun Gothic"/>
                <w:lang w:eastAsia="ko-KR"/>
              </w:rPr>
            </w:pPr>
            <w:ins w:id="92"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93"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rsidTr="00657E40">
        <w:tc>
          <w:tcPr>
            <w:tcW w:w="1284" w:type="dxa"/>
          </w:tcPr>
          <w:p w14:paraId="417A97E4" w14:textId="744236FF" w:rsidR="00920F14" w:rsidRDefault="003859D5" w:rsidP="00920F14">
            <w:pPr>
              <w:rPr>
                <w:rFonts w:eastAsia="Malgun Gothic"/>
                <w:lang w:eastAsia="ko-KR"/>
              </w:rPr>
            </w:pPr>
            <w:proofErr w:type="spellStart"/>
            <w:ins w:id="94"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95"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rsidTr="00657E40">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96"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97"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rsidTr="00657E40">
        <w:tc>
          <w:tcPr>
            <w:tcW w:w="1284" w:type="dxa"/>
          </w:tcPr>
          <w:p w14:paraId="743CE681" w14:textId="7CA53340" w:rsidR="009358C3" w:rsidRPr="00957DBA" w:rsidRDefault="00957DBA" w:rsidP="009358C3">
            <w:pPr>
              <w:rPr>
                <w:rFonts w:eastAsia="Malgun Gothic"/>
                <w:lang w:eastAsia="ko-KR"/>
              </w:rPr>
            </w:pPr>
            <w:ins w:id="98" w:author="LG: Giwon Park" w:date="2020-04-24T13:46:00Z">
              <w:r>
                <w:rPr>
                  <w:rFonts w:eastAsia="Malgun Gothic" w:hint="eastAsia"/>
                  <w:lang w:eastAsia="ko-KR"/>
                </w:rPr>
                <w:t>LG</w:t>
              </w:r>
            </w:ins>
          </w:p>
        </w:tc>
        <w:tc>
          <w:tcPr>
            <w:tcW w:w="1910" w:type="dxa"/>
          </w:tcPr>
          <w:p w14:paraId="5F63C697" w14:textId="68AC0D11" w:rsidR="009358C3" w:rsidRPr="00957DBA" w:rsidRDefault="00957DBA" w:rsidP="009358C3">
            <w:pPr>
              <w:rPr>
                <w:rFonts w:eastAsia="Malgun Gothic"/>
                <w:lang w:eastAsia="ko-KR"/>
              </w:rPr>
            </w:pPr>
            <w:ins w:id="99" w:author="LG: Giwon Park" w:date="2020-04-24T13:46:00Z">
              <w:r>
                <w:rPr>
                  <w:rFonts w:eastAsia="Malgun Gothic" w:hint="eastAsia"/>
                  <w:lang w:eastAsia="ko-KR"/>
                </w:rPr>
                <w:t>Yes</w:t>
              </w:r>
            </w:ins>
          </w:p>
        </w:tc>
        <w:tc>
          <w:tcPr>
            <w:tcW w:w="5102" w:type="dxa"/>
          </w:tcPr>
          <w:p w14:paraId="11C68612" w14:textId="77777777" w:rsidR="009358C3" w:rsidRDefault="009358C3" w:rsidP="009358C3"/>
        </w:tc>
      </w:tr>
      <w:tr w:rsidR="00657E40" w14:paraId="3E800D1E" w14:textId="77777777" w:rsidTr="00657E40">
        <w:tc>
          <w:tcPr>
            <w:tcW w:w="1284" w:type="dxa"/>
          </w:tcPr>
          <w:p w14:paraId="38884FC6" w14:textId="17EC0E61" w:rsidR="00657E40" w:rsidRDefault="00657E40" w:rsidP="00657E40">
            <w:ins w:id="100" w:author="Intel-AA" w:date="2020-04-23T23:01:00Z">
              <w:r>
                <w:rPr>
                  <w:rFonts w:eastAsia="Malgun Gothic"/>
                  <w:lang w:eastAsia="ko-KR"/>
                </w:rPr>
                <w:t>Intel</w:t>
              </w:r>
            </w:ins>
          </w:p>
        </w:tc>
        <w:tc>
          <w:tcPr>
            <w:tcW w:w="1910" w:type="dxa"/>
          </w:tcPr>
          <w:p w14:paraId="6069268F" w14:textId="55F052F0" w:rsidR="00657E40" w:rsidRDefault="00657E40" w:rsidP="00657E40">
            <w:ins w:id="101" w:author="Intel-AA" w:date="2020-04-23T23:01:00Z">
              <w:r>
                <w:rPr>
                  <w:rFonts w:eastAsia="Malgun Gothic"/>
                  <w:lang w:eastAsia="ko-KR"/>
                </w:rPr>
                <w:t>Yes</w:t>
              </w:r>
            </w:ins>
          </w:p>
        </w:tc>
        <w:tc>
          <w:tcPr>
            <w:tcW w:w="5102" w:type="dxa"/>
          </w:tcPr>
          <w:p w14:paraId="3CF92EAA" w14:textId="77777777" w:rsidR="00657E40" w:rsidRDefault="00657E40" w:rsidP="00657E40"/>
        </w:tc>
      </w:tr>
      <w:tr w:rsidR="00657E40" w14:paraId="39E03DF4" w14:textId="77777777" w:rsidTr="00657E40">
        <w:tc>
          <w:tcPr>
            <w:tcW w:w="1284" w:type="dxa"/>
          </w:tcPr>
          <w:p w14:paraId="51841E2D" w14:textId="77777777" w:rsidR="00657E40" w:rsidRDefault="00657E40" w:rsidP="00657E40"/>
        </w:tc>
        <w:tc>
          <w:tcPr>
            <w:tcW w:w="1910" w:type="dxa"/>
          </w:tcPr>
          <w:p w14:paraId="54867BDD" w14:textId="77777777" w:rsidR="00657E40" w:rsidRDefault="00657E40" w:rsidP="00657E40"/>
        </w:tc>
        <w:tc>
          <w:tcPr>
            <w:tcW w:w="5102" w:type="dxa"/>
          </w:tcPr>
          <w:p w14:paraId="464AAD1E" w14:textId="77777777" w:rsidR="00657E40" w:rsidRDefault="00657E40" w:rsidP="00657E40"/>
        </w:tc>
      </w:tr>
      <w:tr w:rsidR="00657E40" w14:paraId="1AE91626" w14:textId="77777777" w:rsidTr="00657E40">
        <w:tc>
          <w:tcPr>
            <w:tcW w:w="1284" w:type="dxa"/>
          </w:tcPr>
          <w:p w14:paraId="6AB57C40" w14:textId="77777777" w:rsidR="00657E40" w:rsidRDefault="00657E40" w:rsidP="00657E40"/>
        </w:tc>
        <w:tc>
          <w:tcPr>
            <w:tcW w:w="1910" w:type="dxa"/>
          </w:tcPr>
          <w:p w14:paraId="4F6C8F72" w14:textId="77777777" w:rsidR="00657E40" w:rsidRDefault="00657E40" w:rsidP="00657E40"/>
        </w:tc>
        <w:tc>
          <w:tcPr>
            <w:tcW w:w="5102" w:type="dxa"/>
          </w:tcPr>
          <w:p w14:paraId="12C7ED58" w14:textId="77777777" w:rsidR="00657E40" w:rsidRDefault="00657E40" w:rsidP="00657E40"/>
        </w:tc>
      </w:tr>
      <w:tr w:rsidR="00657E40" w14:paraId="2EDCD556" w14:textId="77777777" w:rsidTr="00657E40">
        <w:tc>
          <w:tcPr>
            <w:tcW w:w="1284" w:type="dxa"/>
          </w:tcPr>
          <w:p w14:paraId="7B0366B9" w14:textId="77777777" w:rsidR="00657E40" w:rsidRDefault="00657E40" w:rsidP="00657E40"/>
        </w:tc>
        <w:tc>
          <w:tcPr>
            <w:tcW w:w="1910" w:type="dxa"/>
          </w:tcPr>
          <w:p w14:paraId="4C88CCE1" w14:textId="77777777" w:rsidR="00657E40" w:rsidRDefault="00657E40" w:rsidP="00657E40"/>
        </w:tc>
        <w:tc>
          <w:tcPr>
            <w:tcW w:w="5102" w:type="dxa"/>
          </w:tcPr>
          <w:p w14:paraId="3728AF60" w14:textId="77777777" w:rsidR="00657E40" w:rsidRDefault="00657E40" w:rsidP="00657E40"/>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rsidTr="00657E40">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rsidTr="00657E40">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rsidTr="00657E40">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rsidTr="00657E40">
        <w:tc>
          <w:tcPr>
            <w:tcW w:w="1284" w:type="dxa"/>
          </w:tcPr>
          <w:p w14:paraId="79668D4E" w14:textId="77777777" w:rsidR="00661217" w:rsidRDefault="00D86E92">
            <w:ins w:id="102"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03" w:author="HW, HiSi" w:date="2020-04-23T12:32:00Z">
              <w:r>
                <w:rPr>
                  <w:rFonts w:eastAsiaTheme="minorEastAsia"/>
                  <w:lang w:eastAsia="zh-CN"/>
                </w:rPr>
                <w:t>Yes</w:t>
              </w:r>
            </w:ins>
          </w:p>
        </w:tc>
        <w:tc>
          <w:tcPr>
            <w:tcW w:w="5102" w:type="dxa"/>
          </w:tcPr>
          <w:p w14:paraId="5408B0A5" w14:textId="77777777" w:rsidR="00661217" w:rsidRDefault="00D86E92">
            <w:ins w:id="104"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rsidTr="00657E40">
        <w:tc>
          <w:tcPr>
            <w:tcW w:w="1284" w:type="dxa"/>
          </w:tcPr>
          <w:p w14:paraId="42BB466E" w14:textId="77777777" w:rsidR="00661217" w:rsidRDefault="00D86E92">
            <w:ins w:id="105" w:author="Ming-Yuan Cheng" w:date="2020-04-23T16:34:00Z">
              <w:r>
                <w:t>MediaTek</w:t>
              </w:r>
            </w:ins>
          </w:p>
        </w:tc>
        <w:tc>
          <w:tcPr>
            <w:tcW w:w="1910" w:type="dxa"/>
          </w:tcPr>
          <w:p w14:paraId="2589B651" w14:textId="77777777" w:rsidR="00661217" w:rsidRDefault="00D86E92">
            <w:ins w:id="106" w:author="Ming-Yuan Cheng" w:date="2020-04-23T16:34:00Z">
              <w:r>
                <w:t>No</w:t>
              </w:r>
            </w:ins>
          </w:p>
        </w:tc>
        <w:tc>
          <w:tcPr>
            <w:tcW w:w="5102" w:type="dxa"/>
          </w:tcPr>
          <w:p w14:paraId="2F23F86D" w14:textId="77777777" w:rsidR="00661217" w:rsidRDefault="00661217"/>
        </w:tc>
      </w:tr>
      <w:tr w:rsidR="00661217" w14:paraId="50479B76" w14:textId="77777777" w:rsidTr="00657E40">
        <w:tc>
          <w:tcPr>
            <w:tcW w:w="1284" w:type="dxa"/>
          </w:tcPr>
          <w:p w14:paraId="5F24D21B" w14:textId="77777777" w:rsidR="00661217" w:rsidRDefault="00D86E92">
            <w:pPr>
              <w:rPr>
                <w:rFonts w:eastAsia="SimSun"/>
                <w:lang w:eastAsia="zh-CN"/>
              </w:rPr>
            </w:pPr>
            <w:ins w:id="107"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108"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109" w:author="ZTE(Boyuan)" w:date="2020-04-23T21:32:00Z">
              <w:r>
                <w:rPr>
                  <w:rFonts w:eastAsia="SimSun" w:hint="eastAsia"/>
                  <w:lang w:eastAsia="zh-CN"/>
                </w:rPr>
                <w:t>This issue also exists in LTE D2D, however, the conclusion is still to carry the Key ID in the PDCP header. W</w:t>
              </w:r>
            </w:ins>
            <w:ins w:id="110"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rsidTr="00657E40">
        <w:tc>
          <w:tcPr>
            <w:tcW w:w="1284" w:type="dxa"/>
          </w:tcPr>
          <w:p w14:paraId="6623EA10" w14:textId="77777777" w:rsidR="00920F14" w:rsidRDefault="00920F14" w:rsidP="00920F14">
            <w:ins w:id="111" w:author="Ericsson" w:date="2020-04-23T15:43:00Z">
              <w:r>
                <w:rPr>
                  <w:rFonts w:eastAsia="Malgun Gothic"/>
                  <w:lang w:eastAsia="ko-KR"/>
                </w:rPr>
                <w:t>Ericsson</w:t>
              </w:r>
            </w:ins>
          </w:p>
        </w:tc>
        <w:tc>
          <w:tcPr>
            <w:tcW w:w="1910" w:type="dxa"/>
          </w:tcPr>
          <w:p w14:paraId="0AD74CBF" w14:textId="77777777" w:rsidR="00920F14" w:rsidRDefault="00920F14" w:rsidP="00920F14">
            <w:ins w:id="112"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rsidTr="00657E40">
        <w:tc>
          <w:tcPr>
            <w:tcW w:w="1284" w:type="dxa"/>
          </w:tcPr>
          <w:p w14:paraId="106F59E0" w14:textId="4C62D794" w:rsidR="00920F14" w:rsidRDefault="00A83260" w:rsidP="00920F14">
            <w:pPr>
              <w:rPr>
                <w:rFonts w:eastAsia="Malgun Gothic"/>
                <w:lang w:eastAsia="ko-KR"/>
              </w:rPr>
            </w:pPr>
            <w:ins w:id="113"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14"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15" w:author="Nokia" w:date="2020-04-23T18:33:00Z">
              <w:r>
                <w:rPr>
                  <w:rFonts w:eastAsia="Malgun Gothic"/>
                  <w:lang w:eastAsia="ko-KR"/>
                </w:rPr>
                <w:t>Let us follow SA3’s decision.</w:t>
              </w:r>
            </w:ins>
          </w:p>
        </w:tc>
      </w:tr>
      <w:tr w:rsidR="00920F14" w14:paraId="377D09F3" w14:textId="77777777" w:rsidTr="00657E40">
        <w:tc>
          <w:tcPr>
            <w:tcW w:w="1284" w:type="dxa"/>
          </w:tcPr>
          <w:p w14:paraId="1B0700C0" w14:textId="3F4DE451" w:rsidR="00920F14" w:rsidRDefault="00A0073E" w:rsidP="00920F14">
            <w:pPr>
              <w:rPr>
                <w:rFonts w:eastAsia="Malgun Gothic"/>
                <w:lang w:eastAsia="ko-KR"/>
              </w:rPr>
            </w:pPr>
            <w:proofErr w:type="spellStart"/>
            <w:ins w:id="116"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17"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18" w:author="Hao Bi" w:date="2020-04-23T12:54:00Z">
              <w:r>
                <w:rPr>
                  <w:rFonts w:eastAsiaTheme="minorEastAsia"/>
                  <w:lang w:eastAsia="zh-CN"/>
                </w:rPr>
                <w:t>If PDCP re-establishment is supported for key refreshing, SA3 should be informed that security con</w:t>
              </w:r>
            </w:ins>
            <w:ins w:id="119" w:author="Hao Bi" w:date="2020-04-23T12:55:00Z">
              <w:r>
                <w:rPr>
                  <w:rFonts w:eastAsiaTheme="minorEastAsia"/>
                  <w:lang w:eastAsia="zh-CN"/>
                </w:rPr>
                <w:t xml:space="preserve">text confusion would not occur during </w:t>
              </w:r>
            </w:ins>
            <w:ins w:id="120" w:author="Hao Bi" w:date="2020-04-23T13:31:00Z">
              <w:r w:rsidR="00223324">
                <w:rPr>
                  <w:rFonts w:eastAsiaTheme="minorEastAsia"/>
                  <w:lang w:eastAsia="zh-CN"/>
                </w:rPr>
                <w:t>re</w:t>
              </w:r>
            </w:ins>
            <w:ins w:id="121" w:author="Hao Bi" w:date="2020-04-23T12:55:00Z">
              <w:r>
                <w:rPr>
                  <w:rFonts w:eastAsiaTheme="minorEastAsia"/>
                  <w:lang w:eastAsia="zh-CN"/>
                </w:rPr>
                <w:t>key</w:t>
              </w:r>
            </w:ins>
            <w:ins w:id="122" w:author="Hao Bi" w:date="2020-04-23T13:31:00Z">
              <w:r w:rsidR="00223324">
                <w:rPr>
                  <w:rFonts w:eastAsiaTheme="minorEastAsia"/>
                  <w:lang w:eastAsia="zh-CN"/>
                </w:rPr>
                <w:t>ing</w:t>
              </w:r>
            </w:ins>
            <w:ins w:id="123" w:author="Hao Bi" w:date="2020-04-23T12:55:00Z">
              <w:r>
                <w:rPr>
                  <w:rFonts w:eastAsiaTheme="minorEastAsia"/>
                  <w:lang w:eastAsia="zh-CN"/>
                </w:rPr>
                <w:t xml:space="preserve"> </w:t>
              </w:r>
            </w:ins>
            <w:ins w:id="124" w:author="Hao Bi" w:date="2020-04-23T13:32:00Z">
              <w:r w:rsidR="00223324">
                <w:rPr>
                  <w:rFonts w:eastAsiaTheme="minorEastAsia"/>
                  <w:lang w:eastAsia="zh-CN"/>
                </w:rPr>
                <w:t>procedure</w:t>
              </w:r>
            </w:ins>
            <w:ins w:id="125" w:author="Hao Bi" w:date="2020-04-23T12:55:00Z">
              <w:r>
                <w:rPr>
                  <w:rFonts w:eastAsiaTheme="minorEastAsia"/>
                  <w:lang w:eastAsia="zh-CN"/>
                </w:rPr>
                <w:t>, and Key ID can be removed from PDCP header to reduce overhead.</w:t>
              </w:r>
            </w:ins>
          </w:p>
        </w:tc>
      </w:tr>
      <w:tr w:rsidR="009358C3" w14:paraId="56ACB4B5" w14:textId="77777777" w:rsidTr="00657E40">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26"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27"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28"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rsidTr="00657E40">
        <w:tc>
          <w:tcPr>
            <w:tcW w:w="1284" w:type="dxa"/>
          </w:tcPr>
          <w:p w14:paraId="3A9D59EC" w14:textId="2B7E37E4" w:rsidR="009358C3" w:rsidRPr="00957DBA" w:rsidRDefault="00957DBA" w:rsidP="009358C3">
            <w:pPr>
              <w:rPr>
                <w:rFonts w:eastAsia="Malgun Gothic"/>
                <w:lang w:eastAsia="ko-KR"/>
              </w:rPr>
            </w:pPr>
            <w:ins w:id="129" w:author="LG: Giwon Park" w:date="2020-04-24T13:46:00Z">
              <w:r>
                <w:rPr>
                  <w:rFonts w:eastAsia="Malgun Gothic" w:hint="eastAsia"/>
                  <w:lang w:eastAsia="ko-KR"/>
                </w:rPr>
                <w:t>LG</w:t>
              </w:r>
            </w:ins>
          </w:p>
        </w:tc>
        <w:tc>
          <w:tcPr>
            <w:tcW w:w="1910" w:type="dxa"/>
          </w:tcPr>
          <w:p w14:paraId="418F883A" w14:textId="24330331" w:rsidR="009358C3" w:rsidRPr="00957DBA" w:rsidRDefault="00957DBA" w:rsidP="009358C3">
            <w:pPr>
              <w:rPr>
                <w:rFonts w:eastAsia="Malgun Gothic"/>
                <w:lang w:eastAsia="ko-KR"/>
              </w:rPr>
            </w:pPr>
            <w:ins w:id="130" w:author="LG: Giwon Park" w:date="2020-04-24T13:46:00Z">
              <w:r>
                <w:rPr>
                  <w:rFonts w:eastAsia="Malgun Gothic" w:hint="eastAsia"/>
                  <w:lang w:eastAsia="ko-KR"/>
                </w:rPr>
                <w:t>No</w:t>
              </w:r>
            </w:ins>
          </w:p>
        </w:tc>
        <w:tc>
          <w:tcPr>
            <w:tcW w:w="5102" w:type="dxa"/>
          </w:tcPr>
          <w:p w14:paraId="3A69FC93" w14:textId="77777777" w:rsidR="009358C3" w:rsidRDefault="009358C3" w:rsidP="009358C3"/>
        </w:tc>
      </w:tr>
      <w:tr w:rsidR="00657E40" w14:paraId="7EBAA9A4" w14:textId="77777777" w:rsidTr="00657E40">
        <w:tc>
          <w:tcPr>
            <w:tcW w:w="1284" w:type="dxa"/>
          </w:tcPr>
          <w:p w14:paraId="45ACA6B6" w14:textId="1DFAF7FE" w:rsidR="00657E40" w:rsidRDefault="00657E40" w:rsidP="00657E40">
            <w:ins w:id="131" w:author="Intel-AA" w:date="2020-04-23T23:01:00Z">
              <w:r>
                <w:rPr>
                  <w:rFonts w:eastAsia="Malgun Gothic"/>
                  <w:lang w:eastAsia="ko-KR"/>
                </w:rPr>
                <w:t>Intel</w:t>
              </w:r>
            </w:ins>
          </w:p>
        </w:tc>
        <w:tc>
          <w:tcPr>
            <w:tcW w:w="1910" w:type="dxa"/>
          </w:tcPr>
          <w:p w14:paraId="0B846C50" w14:textId="4008809F" w:rsidR="00657E40" w:rsidRDefault="00657E40" w:rsidP="00657E40">
            <w:proofErr w:type="gramStart"/>
            <w:ins w:id="132" w:author="Intel-AA" w:date="2020-04-23T23:01:00Z">
              <w:r>
                <w:rPr>
                  <w:rFonts w:eastAsia="Malgun Gothic"/>
                  <w:lang w:eastAsia="ko-KR"/>
                </w:rPr>
                <w:t>Yes</w:t>
              </w:r>
              <w:proofErr w:type="gramEnd"/>
              <w:r>
                <w:rPr>
                  <w:rFonts w:eastAsia="Malgun Gothic"/>
                  <w:lang w:eastAsia="ko-KR"/>
                </w:rPr>
                <w:t xml:space="preserve"> with comment</w:t>
              </w:r>
            </w:ins>
          </w:p>
        </w:tc>
        <w:tc>
          <w:tcPr>
            <w:tcW w:w="5102" w:type="dxa"/>
          </w:tcPr>
          <w:p w14:paraId="723BE485" w14:textId="693C7BE0" w:rsidR="00657E40" w:rsidRDefault="00657E40" w:rsidP="00657E40">
            <w:ins w:id="133" w:author="Intel-AA" w:date="2020-04-23T23:01:00Z">
              <w:r>
                <w:rPr>
                  <w:rFonts w:eastAsiaTheme="minorEastAsia"/>
                  <w:lang w:eastAsia="zh-CN"/>
                </w:rPr>
                <w:t xml:space="preserve">Although key ID has been carried in the PDCP header in LTE wherein sidelink </w:t>
              </w:r>
            </w:ins>
            <w:ins w:id="134" w:author="Intel-AA" w:date="2020-04-23T23:03:00Z">
              <w:r>
                <w:rPr>
                  <w:rFonts w:eastAsiaTheme="minorEastAsia"/>
                  <w:lang w:eastAsia="zh-CN"/>
                </w:rPr>
                <w:t>operation was</w:t>
              </w:r>
            </w:ins>
            <w:ins w:id="135" w:author="Intel-AA" w:date="2020-04-23T23:01:00Z">
              <w:r>
                <w:rPr>
                  <w:rFonts w:eastAsiaTheme="minorEastAsia"/>
                  <w:lang w:eastAsia="zh-CN"/>
                </w:rPr>
                <w:t xml:space="preserve"> </w:t>
              </w:r>
            </w:ins>
            <w:ins w:id="136" w:author="Intel-AA" w:date="2020-04-23T23:03:00Z">
              <w:r>
                <w:rPr>
                  <w:rFonts w:eastAsiaTheme="minorEastAsia"/>
                  <w:lang w:eastAsia="zh-CN"/>
                </w:rPr>
                <w:t>generally done on a</w:t>
              </w:r>
            </w:ins>
            <w:ins w:id="137" w:author="Intel-AA" w:date="2020-04-23T23:01:00Z">
              <w:r>
                <w:rPr>
                  <w:rFonts w:eastAsiaTheme="minorEastAsia"/>
                  <w:lang w:eastAsia="zh-CN"/>
                </w:rPr>
                <w:t xml:space="preserve"> per-packet basis, we could be more efficient in NR wherein we </w:t>
              </w:r>
            </w:ins>
            <w:ins w:id="138" w:author="Intel-AA" w:date="2020-04-23T23:03:00Z">
              <w:r>
                <w:rPr>
                  <w:rFonts w:eastAsiaTheme="minorEastAsia"/>
                  <w:lang w:eastAsia="zh-CN"/>
                </w:rPr>
                <w:t>have</w:t>
              </w:r>
            </w:ins>
            <w:ins w:id="139" w:author="Intel-AA" w:date="2020-04-23T23:01:00Z">
              <w:r>
                <w:rPr>
                  <w:rFonts w:eastAsiaTheme="minorEastAsia"/>
                  <w:lang w:eastAsia="zh-CN"/>
                </w:rPr>
                <w:t xml:space="preserve"> bearer/flow-based </w:t>
              </w:r>
            </w:ins>
            <w:ins w:id="140" w:author="Intel-AA" w:date="2020-04-23T23:03:00Z">
              <w:r>
                <w:rPr>
                  <w:rFonts w:eastAsiaTheme="minorEastAsia"/>
                  <w:lang w:eastAsia="zh-CN"/>
                </w:rPr>
                <w:t>operation</w:t>
              </w:r>
            </w:ins>
            <w:ins w:id="141" w:author="Intel-AA" w:date="2020-04-23T23:01:00Z">
              <w:r>
                <w:rPr>
                  <w:rFonts w:eastAsiaTheme="minorEastAsia"/>
                  <w:lang w:eastAsia="zh-CN"/>
                </w:rPr>
                <w:t xml:space="preserve"> for unicast. We can at the least check with SA3 if the solution suggested by H</w:t>
              </w:r>
            </w:ins>
            <w:ins w:id="142" w:author="Intel-AA" w:date="2020-04-23T23:04:00Z">
              <w:r>
                <w:rPr>
                  <w:rFonts w:eastAsiaTheme="minorEastAsia"/>
                  <w:lang w:eastAsia="zh-CN"/>
                </w:rPr>
                <w:t>uawei</w:t>
              </w:r>
            </w:ins>
            <w:ins w:id="143" w:author="Intel-AA" w:date="2020-04-23T23:01:00Z">
              <w:r>
                <w:rPr>
                  <w:rFonts w:eastAsiaTheme="minorEastAsia"/>
                  <w:lang w:eastAsia="zh-CN"/>
                </w:rPr>
                <w:t xml:space="preserve"> (to have a one-bit indicator rather than the key ID in the header) can be </w:t>
              </w:r>
            </w:ins>
            <w:ins w:id="144" w:author="Intel-AA" w:date="2020-04-23T23:04:00Z">
              <w:r>
                <w:rPr>
                  <w:rFonts w:eastAsiaTheme="minorEastAsia"/>
                  <w:lang w:eastAsia="zh-CN"/>
                </w:rPr>
                <w:t>considered</w:t>
              </w:r>
            </w:ins>
            <w:ins w:id="145" w:author="Intel-AA" w:date="2020-04-23T23:01:00Z">
              <w:r>
                <w:rPr>
                  <w:rFonts w:eastAsiaTheme="minorEastAsia"/>
                  <w:lang w:eastAsia="zh-CN"/>
                </w:rPr>
                <w:t xml:space="preserve">. </w:t>
              </w:r>
            </w:ins>
          </w:p>
        </w:tc>
      </w:tr>
      <w:tr w:rsidR="00657E40" w14:paraId="1F2C0C05" w14:textId="77777777" w:rsidTr="00657E40">
        <w:tc>
          <w:tcPr>
            <w:tcW w:w="1284" w:type="dxa"/>
          </w:tcPr>
          <w:p w14:paraId="5A0AE500" w14:textId="77777777" w:rsidR="00657E40" w:rsidRDefault="00657E40" w:rsidP="00657E40"/>
        </w:tc>
        <w:tc>
          <w:tcPr>
            <w:tcW w:w="1910" w:type="dxa"/>
          </w:tcPr>
          <w:p w14:paraId="6F00048B" w14:textId="77777777" w:rsidR="00657E40" w:rsidRDefault="00657E40" w:rsidP="00657E40"/>
        </w:tc>
        <w:tc>
          <w:tcPr>
            <w:tcW w:w="5102" w:type="dxa"/>
          </w:tcPr>
          <w:p w14:paraId="6EBB36A3" w14:textId="77777777" w:rsidR="00657E40" w:rsidRDefault="00657E40" w:rsidP="00657E40"/>
        </w:tc>
      </w:tr>
      <w:tr w:rsidR="00657E40" w14:paraId="2F1A78F3" w14:textId="77777777" w:rsidTr="00657E40">
        <w:tc>
          <w:tcPr>
            <w:tcW w:w="1284" w:type="dxa"/>
          </w:tcPr>
          <w:p w14:paraId="77D5D895" w14:textId="77777777" w:rsidR="00657E40" w:rsidRDefault="00657E40" w:rsidP="00657E40"/>
        </w:tc>
        <w:tc>
          <w:tcPr>
            <w:tcW w:w="1910" w:type="dxa"/>
          </w:tcPr>
          <w:p w14:paraId="61E2B1E1" w14:textId="77777777" w:rsidR="00657E40" w:rsidRDefault="00657E40" w:rsidP="00657E40"/>
        </w:tc>
        <w:tc>
          <w:tcPr>
            <w:tcW w:w="5102" w:type="dxa"/>
          </w:tcPr>
          <w:p w14:paraId="50CEF85A" w14:textId="77777777" w:rsidR="00657E40" w:rsidRDefault="00657E40" w:rsidP="00657E40"/>
        </w:tc>
      </w:tr>
      <w:tr w:rsidR="00657E40" w14:paraId="3E569BD6" w14:textId="77777777" w:rsidTr="00657E40">
        <w:tc>
          <w:tcPr>
            <w:tcW w:w="1284" w:type="dxa"/>
          </w:tcPr>
          <w:p w14:paraId="259EDD78" w14:textId="77777777" w:rsidR="00657E40" w:rsidRDefault="00657E40" w:rsidP="00657E40"/>
        </w:tc>
        <w:tc>
          <w:tcPr>
            <w:tcW w:w="1910" w:type="dxa"/>
          </w:tcPr>
          <w:p w14:paraId="5AA2FA3E" w14:textId="77777777" w:rsidR="00657E40" w:rsidRDefault="00657E40" w:rsidP="00657E40"/>
        </w:tc>
        <w:tc>
          <w:tcPr>
            <w:tcW w:w="5102" w:type="dxa"/>
          </w:tcPr>
          <w:p w14:paraId="3966F876" w14:textId="77777777" w:rsidR="00657E40" w:rsidRDefault="00657E40" w:rsidP="00657E40"/>
        </w:tc>
      </w:tr>
    </w:tbl>
    <w:p w14:paraId="1BA539D6" w14:textId="77777777" w:rsidR="00661217" w:rsidRDefault="00661217">
      <w:pPr>
        <w:pStyle w:val="BodyText"/>
        <w:rPr>
          <w:rFonts w:eastAsia="SimSun"/>
          <w:lang w:eastAsia="zh-CN"/>
        </w:rPr>
      </w:pPr>
    </w:p>
    <w:p w14:paraId="2CA87918" w14:textId="77777777" w:rsidR="00661217" w:rsidRDefault="00D86E92">
      <w:pPr>
        <w:pStyle w:val="BodyText"/>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rsidTr="00657E40">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rsidTr="00657E40">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rsidTr="00657E40">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rsidTr="00657E40">
        <w:tc>
          <w:tcPr>
            <w:tcW w:w="1284" w:type="dxa"/>
          </w:tcPr>
          <w:p w14:paraId="48A2298A" w14:textId="77777777" w:rsidR="00661217" w:rsidRDefault="00D86E92">
            <w:ins w:id="146"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47" w:author="HW, HiSi" w:date="2020-04-23T12:32:00Z">
              <w:r>
                <w:rPr>
                  <w:rFonts w:eastAsiaTheme="minorEastAsia" w:hint="eastAsia"/>
                  <w:lang w:eastAsia="zh-CN"/>
                </w:rPr>
                <w:t>Option b)</w:t>
              </w:r>
            </w:ins>
            <w:ins w:id="148"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49" w:author="HW, HiSi" w:date="2020-04-23T12:33:00Z"/>
                <w:rFonts w:eastAsiaTheme="minorEastAsia"/>
                <w:lang w:eastAsia="zh-CN"/>
              </w:rPr>
            </w:pPr>
            <w:ins w:id="150"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51" w:author="HW, HiSi" w:date="2020-04-23T12:33:00Z">
              <w:r>
                <w:rPr>
                  <w:rFonts w:eastAsiaTheme="minorEastAsia"/>
                  <w:lang w:eastAsia="zh-CN"/>
                </w:rPr>
                <w:t>It is also OK for us to send LS to SA3 for potential guidance, if companies think SA3</w:t>
              </w:r>
            </w:ins>
            <w:ins w:id="152" w:author="HW, HiSi" w:date="2020-04-23T12:34:00Z">
              <w:r>
                <w:rPr>
                  <w:rFonts w:eastAsiaTheme="minorEastAsia"/>
                  <w:lang w:eastAsia="zh-CN"/>
                </w:rPr>
                <w:t xml:space="preserve">’s help from security’s perspective is needed. </w:t>
              </w:r>
            </w:ins>
          </w:p>
        </w:tc>
      </w:tr>
      <w:tr w:rsidR="00661217" w14:paraId="73324437" w14:textId="77777777" w:rsidTr="00657E40">
        <w:tc>
          <w:tcPr>
            <w:tcW w:w="1284" w:type="dxa"/>
          </w:tcPr>
          <w:p w14:paraId="2E22DEEC" w14:textId="77777777" w:rsidR="00661217" w:rsidRDefault="00D86E92">
            <w:ins w:id="153" w:author="Ming-Yuan Cheng" w:date="2020-04-23T16:35:00Z">
              <w:r>
                <w:t>MediaTek</w:t>
              </w:r>
            </w:ins>
          </w:p>
        </w:tc>
        <w:tc>
          <w:tcPr>
            <w:tcW w:w="1910" w:type="dxa"/>
          </w:tcPr>
          <w:p w14:paraId="0ACEC7B3" w14:textId="77777777" w:rsidR="00661217" w:rsidRDefault="00D86E92">
            <w:ins w:id="154" w:author="Ming-Yuan Cheng" w:date="2020-04-23T16:35:00Z">
              <w:r>
                <w:t>Option a)</w:t>
              </w:r>
            </w:ins>
          </w:p>
        </w:tc>
        <w:tc>
          <w:tcPr>
            <w:tcW w:w="5102" w:type="dxa"/>
          </w:tcPr>
          <w:p w14:paraId="39CFC7D7" w14:textId="77777777" w:rsidR="00661217" w:rsidRDefault="00D86E92">
            <w:ins w:id="155" w:author="Ming-Yuan Cheng" w:date="2020-04-23T16:36:00Z">
              <w:r>
                <w:t>We are also OK to send LS to SA3.</w:t>
              </w:r>
            </w:ins>
          </w:p>
        </w:tc>
      </w:tr>
      <w:tr w:rsidR="00661217" w14:paraId="2BC1EE80" w14:textId="77777777" w:rsidTr="00657E40">
        <w:tc>
          <w:tcPr>
            <w:tcW w:w="1284" w:type="dxa"/>
          </w:tcPr>
          <w:p w14:paraId="6A6FEC43" w14:textId="77777777" w:rsidR="00661217" w:rsidRDefault="00D86E92">
            <w:pPr>
              <w:rPr>
                <w:rFonts w:eastAsia="SimSun"/>
                <w:lang w:eastAsia="zh-CN"/>
              </w:rPr>
            </w:pPr>
            <w:ins w:id="156"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157"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rsidTr="00657E40">
        <w:tc>
          <w:tcPr>
            <w:tcW w:w="1284" w:type="dxa"/>
          </w:tcPr>
          <w:p w14:paraId="49E779EB" w14:textId="77777777" w:rsidR="00920F14" w:rsidRDefault="00920F14" w:rsidP="00920F14">
            <w:ins w:id="158" w:author="Ericsson" w:date="2020-04-23T15:43:00Z">
              <w:r>
                <w:rPr>
                  <w:rFonts w:eastAsia="Malgun Gothic"/>
                  <w:lang w:eastAsia="ko-KR"/>
                </w:rPr>
                <w:t>Ericsson</w:t>
              </w:r>
            </w:ins>
          </w:p>
        </w:tc>
        <w:tc>
          <w:tcPr>
            <w:tcW w:w="1910" w:type="dxa"/>
          </w:tcPr>
          <w:p w14:paraId="503D08E8" w14:textId="77777777" w:rsidR="00920F14" w:rsidRDefault="00920F14" w:rsidP="00920F14">
            <w:ins w:id="159"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rsidTr="00657E40">
        <w:tc>
          <w:tcPr>
            <w:tcW w:w="1284" w:type="dxa"/>
          </w:tcPr>
          <w:p w14:paraId="3175D1F5" w14:textId="6A745D29" w:rsidR="00920F14" w:rsidRDefault="00545618" w:rsidP="00920F14">
            <w:pPr>
              <w:rPr>
                <w:rFonts w:eastAsia="Malgun Gothic"/>
                <w:lang w:eastAsia="ko-KR"/>
              </w:rPr>
            </w:pPr>
            <w:ins w:id="160"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161"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rsidTr="00657E40">
        <w:tc>
          <w:tcPr>
            <w:tcW w:w="1284" w:type="dxa"/>
          </w:tcPr>
          <w:p w14:paraId="1310AB12" w14:textId="26F06540" w:rsidR="00920F14" w:rsidRDefault="00D60F39" w:rsidP="00920F14">
            <w:pPr>
              <w:rPr>
                <w:rFonts w:eastAsia="Malgun Gothic"/>
                <w:lang w:eastAsia="ko-KR"/>
              </w:rPr>
            </w:pPr>
            <w:proofErr w:type="spellStart"/>
            <w:ins w:id="162"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163"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164"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65" w:author="Hao Bi" w:date="2020-04-23T13:31:00Z">
              <w:r w:rsidR="00B51049">
                <w:rPr>
                  <w:rFonts w:eastAsiaTheme="minorEastAsia"/>
                  <w:lang w:eastAsia="zh-CN"/>
                </w:rPr>
                <w:t>re</w:t>
              </w:r>
            </w:ins>
            <w:ins w:id="166" w:author="Hao Bi" w:date="2020-04-23T12:57:00Z">
              <w:r w:rsidRPr="00D60F39">
                <w:rPr>
                  <w:rFonts w:eastAsiaTheme="minorEastAsia"/>
                  <w:lang w:eastAsia="zh-CN"/>
                </w:rPr>
                <w:t>key</w:t>
              </w:r>
            </w:ins>
            <w:ins w:id="167" w:author="Hao Bi" w:date="2020-04-23T13:31:00Z">
              <w:r w:rsidR="00B51049">
                <w:rPr>
                  <w:rFonts w:eastAsiaTheme="minorEastAsia"/>
                  <w:lang w:eastAsia="zh-CN"/>
                </w:rPr>
                <w:t>ing</w:t>
              </w:r>
            </w:ins>
            <w:ins w:id="168" w:author="Hao Bi" w:date="2020-04-23T12:57:00Z">
              <w:r w:rsidRPr="00D60F39">
                <w:rPr>
                  <w:rFonts w:eastAsiaTheme="minorEastAsia"/>
                  <w:lang w:eastAsia="zh-CN"/>
                </w:rPr>
                <w:t xml:space="preserve"> </w:t>
              </w:r>
            </w:ins>
            <w:ins w:id="169" w:author="Hao Bi" w:date="2020-04-23T13:31:00Z">
              <w:r w:rsidR="00B51049">
                <w:rPr>
                  <w:rFonts w:eastAsiaTheme="minorEastAsia"/>
                  <w:lang w:eastAsia="zh-CN"/>
                </w:rPr>
                <w:t>procedure</w:t>
              </w:r>
            </w:ins>
            <w:ins w:id="170" w:author="Hao Bi" w:date="2020-04-23T12:57:00Z">
              <w:r w:rsidRPr="00D60F39">
                <w:rPr>
                  <w:rFonts w:eastAsiaTheme="minorEastAsia"/>
                  <w:lang w:eastAsia="zh-CN"/>
                </w:rPr>
                <w:t>, and Key ID can be removed from PDCP header to reduce overhead.</w:t>
              </w:r>
            </w:ins>
          </w:p>
        </w:tc>
      </w:tr>
      <w:tr w:rsidR="00657E40" w14:paraId="1694A28A" w14:textId="77777777" w:rsidTr="00657E40">
        <w:tc>
          <w:tcPr>
            <w:tcW w:w="1284" w:type="dxa"/>
            <w:tcBorders>
              <w:top w:val="single" w:sz="4" w:space="0" w:color="auto"/>
              <w:left w:val="single" w:sz="4" w:space="0" w:color="auto"/>
              <w:bottom w:val="single" w:sz="4" w:space="0" w:color="auto"/>
              <w:right w:val="single" w:sz="4" w:space="0" w:color="auto"/>
            </w:tcBorders>
          </w:tcPr>
          <w:p w14:paraId="3413D614" w14:textId="3690FB06" w:rsidR="00657E40" w:rsidRDefault="00657E40" w:rsidP="00657E40">
            <w:ins w:id="171" w:author="Intel-AA" w:date="2020-04-23T23:05:00Z">
              <w:r>
                <w:rPr>
                  <w:rFonts w:eastAsia="Malgun Gothic"/>
                  <w:lang w:eastAsia="ko-KR"/>
                </w:rPr>
                <w:t>Intel</w:t>
              </w:r>
            </w:ins>
          </w:p>
        </w:tc>
        <w:tc>
          <w:tcPr>
            <w:tcW w:w="1910" w:type="dxa"/>
            <w:tcBorders>
              <w:top w:val="single" w:sz="4" w:space="0" w:color="auto"/>
              <w:left w:val="single" w:sz="4" w:space="0" w:color="auto"/>
              <w:bottom w:val="single" w:sz="4" w:space="0" w:color="auto"/>
              <w:right w:val="single" w:sz="4" w:space="0" w:color="auto"/>
            </w:tcBorders>
          </w:tcPr>
          <w:p w14:paraId="78089AFF" w14:textId="72FAEC78" w:rsidR="00657E40" w:rsidRDefault="00657E40" w:rsidP="00657E40">
            <w:ins w:id="172" w:author="Intel-AA" w:date="2020-04-23T23:05:00Z">
              <w:r>
                <w:rPr>
                  <w:rFonts w:eastAsia="Malgun Gothic"/>
                  <w:lang w:eastAsia="ko-KR"/>
                </w:rPr>
                <w:t>Option b) or c) with comment</w:t>
              </w:r>
            </w:ins>
          </w:p>
        </w:tc>
        <w:tc>
          <w:tcPr>
            <w:tcW w:w="5102" w:type="dxa"/>
            <w:tcBorders>
              <w:top w:val="single" w:sz="4" w:space="0" w:color="auto"/>
              <w:left w:val="single" w:sz="4" w:space="0" w:color="auto"/>
              <w:bottom w:val="single" w:sz="4" w:space="0" w:color="auto"/>
              <w:right w:val="single" w:sz="4" w:space="0" w:color="auto"/>
            </w:tcBorders>
          </w:tcPr>
          <w:p w14:paraId="7D2F31C1" w14:textId="1F4EA8E3" w:rsidR="00657E40" w:rsidRDefault="00657E40" w:rsidP="00657E40">
            <w:ins w:id="173" w:author="Intel-AA" w:date="2020-04-23T23:05:00Z">
              <w:r>
                <w:rPr>
                  <w:rFonts w:eastAsiaTheme="minorEastAsia"/>
                  <w:lang w:eastAsia="zh-CN"/>
                </w:rPr>
                <w:t xml:space="preserve">We can send LS to SA3 to provide our suggestion and ask whether the solution still meets the security requirements while being resource efficient. However, if </w:t>
              </w:r>
              <w:proofErr w:type="gramStart"/>
              <w:r>
                <w:rPr>
                  <w:rFonts w:eastAsiaTheme="minorEastAsia"/>
                  <w:lang w:eastAsia="zh-CN"/>
                </w:rPr>
                <w:t>the majority of</w:t>
              </w:r>
              <w:proofErr w:type="gramEnd"/>
              <w:r>
                <w:rPr>
                  <w:rFonts w:eastAsiaTheme="minorEastAsia"/>
                  <w:lang w:eastAsia="zh-CN"/>
                </w:rPr>
                <w:t xml:space="preserve"> companies prefer option a), we can be ok with it as well. </w:t>
              </w:r>
            </w:ins>
          </w:p>
        </w:tc>
      </w:tr>
      <w:tr w:rsidR="00657E40" w14:paraId="753BC0DA" w14:textId="77777777" w:rsidTr="00657E40">
        <w:tc>
          <w:tcPr>
            <w:tcW w:w="1284" w:type="dxa"/>
          </w:tcPr>
          <w:p w14:paraId="5F2C517C" w14:textId="77777777" w:rsidR="00657E40" w:rsidRDefault="00657E40" w:rsidP="00657E40"/>
        </w:tc>
        <w:tc>
          <w:tcPr>
            <w:tcW w:w="1910" w:type="dxa"/>
          </w:tcPr>
          <w:p w14:paraId="423EFB95" w14:textId="77777777" w:rsidR="00657E40" w:rsidRDefault="00657E40" w:rsidP="00657E40"/>
        </w:tc>
        <w:tc>
          <w:tcPr>
            <w:tcW w:w="5102" w:type="dxa"/>
          </w:tcPr>
          <w:p w14:paraId="05464E70" w14:textId="77777777" w:rsidR="00657E40" w:rsidRDefault="00657E40" w:rsidP="00657E40"/>
        </w:tc>
      </w:tr>
      <w:tr w:rsidR="00657E40" w14:paraId="251DDCA4" w14:textId="77777777" w:rsidTr="00657E40">
        <w:tc>
          <w:tcPr>
            <w:tcW w:w="1284" w:type="dxa"/>
          </w:tcPr>
          <w:p w14:paraId="106264CF" w14:textId="77777777" w:rsidR="00657E40" w:rsidRDefault="00657E40" w:rsidP="00657E40"/>
        </w:tc>
        <w:tc>
          <w:tcPr>
            <w:tcW w:w="1910" w:type="dxa"/>
          </w:tcPr>
          <w:p w14:paraId="29C2052F" w14:textId="77777777" w:rsidR="00657E40" w:rsidRDefault="00657E40" w:rsidP="00657E40"/>
        </w:tc>
        <w:tc>
          <w:tcPr>
            <w:tcW w:w="5102" w:type="dxa"/>
          </w:tcPr>
          <w:p w14:paraId="134DA775" w14:textId="77777777" w:rsidR="00657E40" w:rsidRDefault="00657E40" w:rsidP="00657E40"/>
        </w:tc>
      </w:tr>
      <w:tr w:rsidR="00657E40" w14:paraId="47D8C5B2" w14:textId="77777777" w:rsidTr="00657E40">
        <w:tc>
          <w:tcPr>
            <w:tcW w:w="1284" w:type="dxa"/>
          </w:tcPr>
          <w:p w14:paraId="05A64EB5" w14:textId="77777777" w:rsidR="00657E40" w:rsidRDefault="00657E40" w:rsidP="00657E40"/>
        </w:tc>
        <w:tc>
          <w:tcPr>
            <w:tcW w:w="1910" w:type="dxa"/>
          </w:tcPr>
          <w:p w14:paraId="58262209" w14:textId="77777777" w:rsidR="00657E40" w:rsidRDefault="00657E40" w:rsidP="00657E40"/>
        </w:tc>
        <w:tc>
          <w:tcPr>
            <w:tcW w:w="5102" w:type="dxa"/>
          </w:tcPr>
          <w:p w14:paraId="49F49A85" w14:textId="77777777" w:rsidR="00657E40" w:rsidRDefault="00657E40" w:rsidP="00657E40"/>
        </w:tc>
      </w:tr>
      <w:tr w:rsidR="00657E40" w14:paraId="10EBF02F" w14:textId="77777777" w:rsidTr="00657E40">
        <w:tc>
          <w:tcPr>
            <w:tcW w:w="1284" w:type="dxa"/>
          </w:tcPr>
          <w:p w14:paraId="62250E49" w14:textId="77777777" w:rsidR="00657E40" w:rsidRDefault="00657E40" w:rsidP="00657E40"/>
        </w:tc>
        <w:tc>
          <w:tcPr>
            <w:tcW w:w="1910" w:type="dxa"/>
          </w:tcPr>
          <w:p w14:paraId="42A1F171" w14:textId="77777777" w:rsidR="00657E40" w:rsidRDefault="00657E40" w:rsidP="00657E40"/>
        </w:tc>
        <w:tc>
          <w:tcPr>
            <w:tcW w:w="5102" w:type="dxa"/>
          </w:tcPr>
          <w:p w14:paraId="59B85D9B" w14:textId="77777777" w:rsidR="00657E40" w:rsidRDefault="00657E40" w:rsidP="00657E40"/>
        </w:tc>
      </w:tr>
      <w:tr w:rsidR="00657E40" w14:paraId="3233D473" w14:textId="77777777" w:rsidTr="00657E40">
        <w:tc>
          <w:tcPr>
            <w:tcW w:w="1284" w:type="dxa"/>
          </w:tcPr>
          <w:p w14:paraId="4669EBA1" w14:textId="77777777" w:rsidR="00657E40" w:rsidRDefault="00657E40" w:rsidP="00657E40"/>
        </w:tc>
        <w:tc>
          <w:tcPr>
            <w:tcW w:w="1910" w:type="dxa"/>
          </w:tcPr>
          <w:p w14:paraId="68814DF0" w14:textId="77777777" w:rsidR="00657E40" w:rsidRDefault="00657E40" w:rsidP="00657E40"/>
        </w:tc>
        <w:tc>
          <w:tcPr>
            <w:tcW w:w="5102" w:type="dxa"/>
          </w:tcPr>
          <w:p w14:paraId="4397D0D8" w14:textId="77777777" w:rsidR="00657E40" w:rsidRDefault="00657E40" w:rsidP="00657E40"/>
        </w:tc>
      </w:tr>
    </w:tbl>
    <w:p w14:paraId="0969FB6D" w14:textId="77777777" w:rsidR="00661217" w:rsidRDefault="00661217">
      <w:pPr>
        <w:pStyle w:val="BodyText"/>
        <w:rPr>
          <w:rFonts w:eastAsia="SimSun"/>
          <w:lang w:eastAsia="zh-CN"/>
        </w:rPr>
      </w:pPr>
    </w:p>
    <w:p w14:paraId="41DF2830" w14:textId="77777777" w:rsidR="00661217" w:rsidRDefault="00661217">
      <w:pPr>
        <w:pStyle w:val="BodyText"/>
        <w:rPr>
          <w:rFonts w:eastAsia="SimSun"/>
          <w:lang w:eastAsia="zh-CN"/>
        </w:rPr>
      </w:pPr>
    </w:p>
    <w:p w14:paraId="29159DFE" w14:textId="77777777" w:rsidR="00661217" w:rsidRDefault="00D86E92">
      <w:pPr>
        <w:pStyle w:val="BodyText"/>
        <w:rPr>
          <w:rFonts w:eastAsiaTheme="minorEastAsia"/>
          <w:lang w:eastAsia="zh-CN"/>
        </w:rPr>
      </w:pPr>
      <w:r>
        <w:rPr>
          <w:rFonts w:eastAsia="SimSun" w:hint="eastAsia"/>
          <w:lang w:eastAsia="zh-CN"/>
        </w:rPr>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BodyText"/>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BodyText"/>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BodyText"/>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rsidTr="00657E40">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rsidTr="00657E40">
        <w:tc>
          <w:tcPr>
            <w:tcW w:w="1284" w:type="dxa"/>
          </w:tcPr>
          <w:p w14:paraId="7A5541BC" w14:textId="77777777" w:rsidR="00661217" w:rsidRDefault="00D86E92">
            <w:ins w:id="174"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175" w:author="HW, HiSi" w:date="2020-04-23T12:32:00Z">
              <w:r>
                <w:rPr>
                  <w:rFonts w:eastAsiaTheme="minorEastAsia" w:hint="eastAsia"/>
                  <w:lang w:eastAsia="zh-CN"/>
                </w:rPr>
                <w:t>Option b)</w:t>
              </w:r>
            </w:ins>
          </w:p>
        </w:tc>
        <w:tc>
          <w:tcPr>
            <w:tcW w:w="5102" w:type="dxa"/>
          </w:tcPr>
          <w:p w14:paraId="10597E65" w14:textId="77777777" w:rsidR="00661217" w:rsidRDefault="00D86E92">
            <w:ins w:id="176"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rsidTr="00657E40">
        <w:tc>
          <w:tcPr>
            <w:tcW w:w="1284" w:type="dxa"/>
          </w:tcPr>
          <w:p w14:paraId="7FDF138F" w14:textId="7057404F" w:rsidR="00661217" w:rsidRDefault="00B60281">
            <w:pPr>
              <w:rPr>
                <w:rFonts w:eastAsia="Malgun Gothic"/>
                <w:lang w:eastAsia="ko-KR"/>
              </w:rPr>
            </w:pPr>
            <w:proofErr w:type="spellStart"/>
            <w:ins w:id="177" w:author="Hao Bi" w:date="2020-04-23T12:59:00Z">
              <w:r>
                <w:rPr>
                  <w:rFonts w:eastAsia="Malgun Gothic"/>
                  <w:lang w:eastAsia="ko-KR"/>
                </w:rPr>
                <w:t>Futu</w:t>
              </w:r>
            </w:ins>
            <w:ins w:id="178"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179" w:author="Hao Bi" w:date="2020-04-23T13:00:00Z">
              <w:r>
                <w:rPr>
                  <w:rFonts w:eastAsia="Malgun Gothic"/>
                  <w:lang w:eastAsia="ko-KR"/>
                </w:rPr>
                <w:t xml:space="preserve">Option b) </w:t>
              </w:r>
            </w:ins>
            <w:ins w:id="180" w:author="Hao Bi" w:date="2020-04-23T13:02:00Z">
              <w:r>
                <w:rPr>
                  <w:rFonts w:eastAsia="Malgun Gothic"/>
                  <w:lang w:eastAsia="ko-KR"/>
                </w:rPr>
                <w:t xml:space="preserve">or </w:t>
              </w:r>
            </w:ins>
            <w:ins w:id="181" w:author="Hao Bi" w:date="2020-04-23T13:03:00Z">
              <w:r>
                <w:rPr>
                  <w:rFonts w:eastAsia="Malgun Gothic"/>
                  <w:lang w:eastAsia="ko-KR"/>
                </w:rPr>
                <w:t>a</w:t>
              </w:r>
            </w:ins>
            <w:ins w:id="182" w:author="Hao Bi" w:date="2020-04-23T13:02:00Z">
              <w:r>
                <w:rPr>
                  <w:rFonts w:eastAsia="Malgun Gothic"/>
                  <w:lang w:eastAsia="ko-KR"/>
                </w:rPr>
                <w:t>)</w:t>
              </w:r>
            </w:ins>
          </w:p>
        </w:tc>
        <w:tc>
          <w:tcPr>
            <w:tcW w:w="5102" w:type="dxa"/>
          </w:tcPr>
          <w:p w14:paraId="788E8875" w14:textId="77777777" w:rsidR="00661217" w:rsidRDefault="00B60281">
            <w:pPr>
              <w:rPr>
                <w:ins w:id="183" w:author="Hao Bi" w:date="2020-04-23T13:02:00Z"/>
                <w:rFonts w:eastAsia="Malgun Gothic"/>
                <w:lang w:eastAsia="ko-KR"/>
              </w:rPr>
            </w:pPr>
            <w:ins w:id="184"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185" w:author="Hao Bi" w:date="2020-04-23T13:02:00Z">
              <w:r>
                <w:rPr>
                  <w:rFonts w:eastAsia="Malgun Gothic"/>
                  <w:lang w:eastAsia="ko-KR"/>
                </w:rPr>
                <w:t xml:space="preserve">Option </w:t>
              </w:r>
            </w:ins>
            <w:ins w:id="186" w:author="Hao Bi" w:date="2020-04-23T13:03:00Z">
              <w:r>
                <w:rPr>
                  <w:rFonts w:eastAsia="Malgun Gothic"/>
                  <w:lang w:eastAsia="ko-KR"/>
                </w:rPr>
                <w:t>a, if PDCP reestablishment is supported for rekeying procedure.</w:t>
              </w:r>
            </w:ins>
          </w:p>
        </w:tc>
      </w:tr>
      <w:tr w:rsidR="00657E40" w14:paraId="74030E07" w14:textId="77777777" w:rsidTr="00657E40">
        <w:tc>
          <w:tcPr>
            <w:tcW w:w="1284" w:type="dxa"/>
          </w:tcPr>
          <w:p w14:paraId="53917CE6" w14:textId="1A5A8E3E" w:rsidR="00657E40" w:rsidRDefault="00657E40" w:rsidP="00657E40">
            <w:ins w:id="187" w:author="Intel-AA" w:date="2020-04-23T23:06:00Z">
              <w:r>
                <w:rPr>
                  <w:rFonts w:eastAsia="Malgun Gothic"/>
                  <w:lang w:eastAsia="ko-KR"/>
                </w:rPr>
                <w:t>Intel</w:t>
              </w:r>
            </w:ins>
          </w:p>
        </w:tc>
        <w:tc>
          <w:tcPr>
            <w:tcW w:w="1910" w:type="dxa"/>
          </w:tcPr>
          <w:p w14:paraId="0F71736D" w14:textId="1F0F8EFB" w:rsidR="00657E40" w:rsidRDefault="00657E40" w:rsidP="00657E40">
            <w:ins w:id="188" w:author="Intel-AA" w:date="2020-04-23T23:06:00Z">
              <w:r>
                <w:rPr>
                  <w:rFonts w:eastAsia="Malgun Gothic"/>
                  <w:lang w:eastAsia="ko-KR"/>
                </w:rPr>
                <w:t xml:space="preserve">Option b) </w:t>
              </w:r>
            </w:ins>
          </w:p>
        </w:tc>
        <w:tc>
          <w:tcPr>
            <w:tcW w:w="5102" w:type="dxa"/>
          </w:tcPr>
          <w:p w14:paraId="0E65D758" w14:textId="57576085" w:rsidR="00657E40" w:rsidRDefault="00657E40" w:rsidP="00657E40">
            <w:ins w:id="189" w:author="Intel-AA" w:date="2020-04-23T23:06:00Z">
              <w:r>
                <w:rPr>
                  <w:rFonts w:eastAsia="Malgun Gothic"/>
                  <w:lang w:eastAsia="ko-KR"/>
                </w:rPr>
                <w:t xml:space="preserve">This solution </w:t>
              </w:r>
            </w:ins>
            <w:ins w:id="190" w:author="Intel-AA" w:date="2020-04-23T23:12:00Z">
              <w:r w:rsidR="00F36B30">
                <w:rPr>
                  <w:rFonts w:eastAsia="Malgun Gothic"/>
                  <w:lang w:eastAsia="ko-KR"/>
                </w:rPr>
                <w:t>seems preferable</w:t>
              </w:r>
            </w:ins>
            <w:ins w:id="191" w:author="Intel-AA" w:date="2020-04-23T23:06:00Z">
              <w:r>
                <w:rPr>
                  <w:rFonts w:eastAsia="Malgun Gothic"/>
                  <w:lang w:eastAsia="ko-KR"/>
                </w:rPr>
                <w:t xml:space="preserve"> from our perspective. However, we </w:t>
              </w:r>
              <w:proofErr w:type="gramStart"/>
              <w:r>
                <w:rPr>
                  <w:rFonts w:eastAsia="Malgun Gothic"/>
                  <w:lang w:eastAsia="ko-KR"/>
                </w:rPr>
                <w:t>have to</w:t>
              </w:r>
              <w:proofErr w:type="gramEnd"/>
              <w:r>
                <w:rPr>
                  <w:rFonts w:eastAsia="Malgun Gothic"/>
                  <w:lang w:eastAsia="ko-KR"/>
                </w:rPr>
                <w:t xml:space="preserve"> check with SA3 for co</w:t>
              </w:r>
              <w:bookmarkStart w:id="192" w:name="_GoBack"/>
              <w:bookmarkEnd w:id="192"/>
              <w:r>
                <w:rPr>
                  <w:rFonts w:eastAsia="Malgun Gothic"/>
                  <w:lang w:eastAsia="ko-KR"/>
                </w:rPr>
                <w:t xml:space="preserve">nfirmation. </w:t>
              </w:r>
            </w:ins>
          </w:p>
        </w:tc>
      </w:tr>
      <w:tr w:rsidR="00657E40" w14:paraId="01A1B84E" w14:textId="77777777" w:rsidTr="00657E40">
        <w:tc>
          <w:tcPr>
            <w:tcW w:w="1284" w:type="dxa"/>
          </w:tcPr>
          <w:p w14:paraId="343E1230" w14:textId="77777777" w:rsidR="00657E40" w:rsidRDefault="00657E40" w:rsidP="00657E40"/>
        </w:tc>
        <w:tc>
          <w:tcPr>
            <w:tcW w:w="1910" w:type="dxa"/>
          </w:tcPr>
          <w:p w14:paraId="4C4C87CA" w14:textId="77777777" w:rsidR="00657E40" w:rsidRDefault="00657E40" w:rsidP="00657E40"/>
        </w:tc>
        <w:tc>
          <w:tcPr>
            <w:tcW w:w="5102" w:type="dxa"/>
          </w:tcPr>
          <w:p w14:paraId="2F022DBF" w14:textId="77777777" w:rsidR="00657E40" w:rsidRDefault="00657E40" w:rsidP="00657E40"/>
        </w:tc>
      </w:tr>
      <w:tr w:rsidR="00657E40" w14:paraId="719C6C86" w14:textId="77777777" w:rsidTr="00657E40">
        <w:tc>
          <w:tcPr>
            <w:tcW w:w="1284" w:type="dxa"/>
          </w:tcPr>
          <w:p w14:paraId="3428397D" w14:textId="77777777" w:rsidR="00657E40" w:rsidRDefault="00657E40" w:rsidP="00657E40">
            <w:pPr>
              <w:rPr>
                <w:rFonts w:eastAsia="Malgun Gothic"/>
                <w:lang w:eastAsia="ko-KR"/>
              </w:rPr>
            </w:pPr>
          </w:p>
        </w:tc>
        <w:tc>
          <w:tcPr>
            <w:tcW w:w="1910" w:type="dxa"/>
          </w:tcPr>
          <w:p w14:paraId="06325040" w14:textId="77777777" w:rsidR="00657E40" w:rsidRDefault="00657E40" w:rsidP="00657E40">
            <w:pPr>
              <w:rPr>
                <w:rFonts w:eastAsia="Malgun Gothic"/>
                <w:lang w:eastAsia="ko-KR"/>
              </w:rPr>
            </w:pPr>
          </w:p>
        </w:tc>
        <w:tc>
          <w:tcPr>
            <w:tcW w:w="5102" w:type="dxa"/>
          </w:tcPr>
          <w:p w14:paraId="533D4C14" w14:textId="77777777" w:rsidR="00657E40" w:rsidRDefault="00657E40" w:rsidP="00657E40"/>
        </w:tc>
      </w:tr>
      <w:tr w:rsidR="00657E40" w14:paraId="34506EE0" w14:textId="77777777" w:rsidTr="00657E40">
        <w:tc>
          <w:tcPr>
            <w:tcW w:w="1284" w:type="dxa"/>
          </w:tcPr>
          <w:p w14:paraId="18FC3D54" w14:textId="77777777" w:rsidR="00657E40" w:rsidRDefault="00657E40" w:rsidP="00657E40"/>
        </w:tc>
        <w:tc>
          <w:tcPr>
            <w:tcW w:w="1910" w:type="dxa"/>
          </w:tcPr>
          <w:p w14:paraId="1FC981AE" w14:textId="77777777" w:rsidR="00657E40" w:rsidRDefault="00657E40" w:rsidP="00657E40"/>
        </w:tc>
        <w:tc>
          <w:tcPr>
            <w:tcW w:w="5102" w:type="dxa"/>
          </w:tcPr>
          <w:p w14:paraId="1080B29A" w14:textId="77777777" w:rsidR="00657E40" w:rsidRDefault="00657E40" w:rsidP="00657E40"/>
        </w:tc>
      </w:tr>
      <w:tr w:rsidR="00657E40" w14:paraId="55C6C153" w14:textId="77777777" w:rsidTr="00657E40">
        <w:tc>
          <w:tcPr>
            <w:tcW w:w="1284" w:type="dxa"/>
          </w:tcPr>
          <w:p w14:paraId="0CBA524F" w14:textId="77777777" w:rsidR="00657E40" w:rsidRDefault="00657E40" w:rsidP="00657E40">
            <w:pPr>
              <w:rPr>
                <w:rFonts w:eastAsia="Malgun Gothic"/>
                <w:lang w:eastAsia="ko-KR"/>
              </w:rPr>
            </w:pPr>
          </w:p>
        </w:tc>
        <w:tc>
          <w:tcPr>
            <w:tcW w:w="1910" w:type="dxa"/>
          </w:tcPr>
          <w:p w14:paraId="62F44663" w14:textId="77777777" w:rsidR="00657E40" w:rsidRDefault="00657E40" w:rsidP="00657E40">
            <w:pPr>
              <w:rPr>
                <w:rFonts w:eastAsia="Malgun Gothic"/>
                <w:lang w:eastAsia="ko-KR"/>
              </w:rPr>
            </w:pPr>
          </w:p>
        </w:tc>
        <w:tc>
          <w:tcPr>
            <w:tcW w:w="5102" w:type="dxa"/>
          </w:tcPr>
          <w:p w14:paraId="503D2BD1" w14:textId="77777777" w:rsidR="00657E40" w:rsidRDefault="00657E40" w:rsidP="00657E40">
            <w:pPr>
              <w:rPr>
                <w:rFonts w:eastAsia="Malgun Gothic"/>
                <w:lang w:eastAsia="ko-KR"/>
              </w:rPr>
            </w:pPr>
          </w:p>
        </w:tc>
      </w:tr>
      <w:tr w:rsidR="00657E40" w14:paraId="7A8AB437" w14:textId="77777777" w:rsidTr="00657E40">
        <w:tc>
          <w:tcPr>
            <w:tcW w:w="1284" w:type="dxa"/>
          </w:tcPr>
          <w:p w14:paraId="44F3632C" w14:textId="77777777" w:rsidR="00657E40" w:rsidRDefault="00657E40" w:rsidP="00657E40">
            <w:pPr>
              <w:rPr>
                <w:rFonts w:eastAsia="Malgun Gothic"/>
                <w:lang w:eastAsia="ko-KR"/>
              </w:rPr>
            </w:pPr>
          </w:p>
        </w:tc>
        <w:tc>
          <w:tcPr>
            <w:tcW w:w="1910" w:type="dxa"/>
          </w:tcPr>
          <w:p w14:paraId="4830568A" w14:textId="77777777" w:rsidR="00657E40" w:rsidRDefault="00657E40" w:rsidP="00657E40">
            <w:pPr>
              <w:rPr>
                <w:rFonts w:eastAsia="Malgun Gothic"/>
                <w:lang w:eastAsia="ko-KR"/>
              </w:rPr>
            </w:pPr>
          </w:p>
        </w:tc>
        <w:tc>
          <w:tcPr>
            <w:tcW w:w="5102" w:type="dxa"/>
          </w:tcPr>
          <w:p w14:paraId="0174D7E2" w14:textId="77777777" w:rsidR="00657E40" w:rsidRDefault="00657E40" w:rsidP="00657E40">
            <w:pPr>
              <w:rPr>
                <w:rFonts w:eastAsiaTheme="minorEastAsia"/>
                <w:lang w:eastAsia="zh-CN"/>
              </w:rPr>
            </w:pPr>
          </w:p>
        </w:tc>
      </w:tr>
      <w:tr w:rsidR="00657E40" w14:paraId="2DEC4254" w14:textId="77777777" w:rsidTr="00657E40">
        <w:tc>
          <w:tcPr>
            <w:tcW w:w="1284" w:type="dxa"/>
            <w:tcBorders>
              <w:top w:val="single" w:sz="4" w:space="0" w:color="auto"/>
              <w:left w:val="single" w:sz="4" w:space="0" w:color="auto"/>
              <w:bottom w:val="single" w:sz="4" w:space="0" w:color="auto"/>
              <w:right w:val="single" w:sz="4" w:space="0" w:color="auto"/>
            </w:tcBorders>
          </w:tcPr>
          <w:p w14:paraId="3630AE40" w14:textId="77777777" w:rsidR="00657E40" w:rsidRDefault="00657E40" w:rsidP="00657E40"/>
        </w:tc>
        <w:tc>
          <w:tcPr>
            <w:tcW w:w="1910" w:type="dxa"/>
            <w:tcBorders>
              <w:top w:val="single" w:sz="4" w:space="0" w:color="auto"/>
              <w:left w:val="single" w:sz="4" w:space="0" w:color="auto"/>
              <w:bottom w:val="single" w:sz="4" w:space="0" w:color="auto"/>
              <w:right w:val="single" w:sz="4" w:space="0" w:color="auto"/>
            </w:tcBorders>
          </w:tcPr>
          <w:p w14:paraId="04998D78" w14:textId="77777777" w:rsidR="00657E40" w:rsidRDefault="00657E40" w:rsidP="00657E40"/>
        </w:tc>
        <w:tc>
          <w:tcPr>
            <w:tcW w:w="5102" w:type="dxa"/>
            <w:tcBorders>
              <w:top w:val="single" w:sz="4" w:space="0" w:color="auto"/>
              <w:left w:val="single" w:sz="4" w:space="0" w:color="auto"/>
              <w:bottom w:val="single" w:sz="4" w:space="0" w:color="auto"/>
              <w:right w:val="single" w:sz="4" w:space="0" w:color="auto"/>
            </w:tcBorders>
          </w:tcPr>
          <w:p w14:paraId="11D4DB43" w14:textId="77777777" w:rsidR="00657E40" w:rsidRDefault="00657E40" w:rsidP="00657E40"/>
        </w:tc>
      </w:tr>
      <w:tr w:rsidR="00657E40" w14:paraId="2BD154AB" w14:textId="77777777" w:rsidTr="00657E40">
        <w:tc>
          <w:tcPr>
            <w:tcW w:w="1284" w:type="dxa"/>
          </w:tcPr>
          <w:p w14:paraId="5BB951B4" w14:textId="77777777" w:rsidR="00657E40" w:rsidRDefault="00657E40" w:rsidP="00657E40"/>
        </w:tc>
        <w:tc>
          <w:tcPr>
            <w:tcW w:w="1910" w:type="dxa"/>
          </w:tcPr>
          <w:p w14:paraId="6F804147" w14:textId="77777777" w:rsidR="00657E40" w:rsidRDefault="00657E40" w:rsidP="00657E40"/>
        </w:tc>
        <w:tc>
          <w:tcPr>
            <w:tcW w:w="5102" w:type="dxa"/>
          </w:tcPr>
          <w:p w14:paraId="2655274C" w14:textId="77777777" w:rsidR="00657E40" w:rsidRDefault="00657E40" w:rsidP="00657E40"/>
        </w:tc>
      </w:tr>
      <w:tr w:rsidR="00657E40" w14:paraId="6152C02B" w14:textId="77777777" w:rsidTr="00657E40">
        <w:tc>
          <w:tcPr>
            <w:tcW w:w="1284" w:type="dxa"/>
          </w:tcPr>
          <w:p w14:paraId="18A9F798" w14:textId="77777777" w:rsidR="00657E40" w:rsidRDefault="00657E40" w:rsidP="00657E40"/>
        </w:tc>
        <w:tc>
          <w:tcPr>
            <w:tcW w:w="1910" w:type="dxa"/>
          </w:tcPr>
          <w:p w14:paraId="4B8C4308" w14:textId="77777777" w:rsidR="00657E40" w:rsidRDefault="00657E40" w:rsidP="00657E40"/>
        </w:tc>
        <w:tc>
          <w:tcPr>
            <w:tcW w:w="5102" w:type="dxa"/>
          </w:tcPr>
          <w:p w14:paraId="5EF46850" w14:textId="77777777" w:rsidR="00657E40" w:rsidRDefault="00657E40" w:rsidP="00657E40"/>
        </w:tc>
      </w:tr>
      <w:tr w:rsidR="00657E40" w14:paraId="4A0C821F" w14:textId="77777777" w:rsidTr="00657E40">
        <w:tc>
          <w:tcPr>
            <w:tcW w:w="1284" w:type="dxa"/>
          </w:tcPr>
          <w:p w14:paraId="3EA31C2B" w14:textId="77777777" w:rsidR="00657E40" w:rsidRDefault="00657E40" w:rsidP="00657E40"/>
        </w:tc>
        <w:tc>
          <w:tcPr>
            <w:tcW w:w="1910" w:type="dxa"/>
          </w:tcPr>
          <w:p w14:paraId="127C82B4" w14:textId="77777777" w:rsidR="00657E40" w:rsidRDefault="00657E40" w:rsidP="00657E40"/>
        </w:tc>
        <w:tc>
          <w:tcPr>
            <w:tcW w:w="5102" w:type="dxa"/>
          </w:tcPr>
          <w:p w14:paraId="4DAEE824" w14:textId="77777777" w:rsidR="00657E40" w:rsidRDefault="00657E40" w:rsidP="00657E40"/>
        </w:tc>
      </w:tr>
      <w:tr w:rsidR="00657E40" w14:paraId="518129F0" w14:textId="77777777" w:rsidTr="00657E40">
        <w:tc>
          <w:tcPr>
            <w:tcW w:w="1284" w:type="dxa"/>
          </w:tcPr>
          <w:p w14:paraId="5CE8BF51" w14:textId="77777777" w:rsidR="00657E40" w:rsidRDefault="00657E40" w:rsidP="00657E40"/>
        </w:tc>
        <w:tc>
          <w:tcPr>
            <w:tcW w:w="1910" w:type="dxa"/>
          </w:tcPr>
          <w:p w14:paraId="68008162" w14:textId="77777777" w:rsidR="00657E40" w:rsidRDefault="00657E40" w:rsidP="00657E40"/>
        </w:tc>
        <w:tc>
          <w:tcPr>
            <w:tcW w:w="5102" w:type="dxa"/>
          </w:tcPr>
          <w:p w14:paraId="76706936" w14:textId="77777777" w:rsidR="00657E40" w:rsidRDefault="00657E40" w:rsidP="00657E40"/>
        </w:tc>
      </w:tr>
      <w:tr w:rsidR="00657E40" w14:paraId="5A87C35C" w14:textId="77777777" w:rsidTr="00657E40">
        <w:tc>
          <w:tcPr>
            <w:tcW w:w="1284" w:type="dxa"/>
          </w:tcPr>
          <w:p w14:paraId="6332B6A0" w14:textId="77777777" w:rsidR="00657E40" w:rsidRDefault="00657E40" w:rsidP="00657E40"/>
        </w:tc>
        <w:tc>
          <w:tcPr>
            <w:tcW w:w="1910" w:type="dxa"/>
          </w:tcPr>
          <w:p w14:paraId="2B94FB2F" w14:textId="77777777" w:rsidR="00657E40" w:rsidRDefault="00657E40" w:rsidP="00657E40"/>
        </w:tc>
        <w:tc>
          <w:tcPr>
            <w:tcW w:w="5102" w:type="dxa"/>
          </w:tcPr>
          <w:p w14:paraId="0D74F280" w14:textId="77777777" w:rsidR="00657E40" w:rsidRDefault="00657E40" w:rsidP="00657E40"/>
        </w:tc>
      </w:tr>
    </w:tbl>
    <w:p w14:paraId="255E765E" w14:textId="77777777" w:rsidR="00661217" w:rsidRDefault="00661217">
      <w:pPr>
        <w:pStyle w:val="BodyText"/>
        <w:rPr>
          <w:rFonts w:eastAsia="SimSun"/>
          <w:lang w:eastAsia="zh-CN"/>
        </w:rPr>
      </w:pPr>
    </w:p>
    <w:p w14:paraId="33EFB4BD" w14:textId="77777777" w:rsidR="00661217" w:rsidRDefault="00661217">
      <w:pPr>
        <w:pStyle w:val="BodyText"/>
        <w:rPr>
          <w:rFonts w:eastAsia="SimSun"/>
          <w:lang w:eastAsia="zh-CN"/>
        </w:rPr>
      </w:pPr>
    </w:p>
    <w:p w14:paraId="0DF5802B" w14:textId="77777777"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BodyText"/>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rsidTr="00657E40">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rsidTr="00657E40">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gNB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rsidTr="00657E40">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rsidTr="00657E40">
        <w:tc>
          <w:tcPr>
            <w:tcW w:w="1284" w:type="dxa"/>
          </w:tcPr>
          <w:p w14:paraId="081D55AD" w14:textId="77777777" w:rsidR="00661217" w:rsidRDefault="00D86E92">
            <w:ins w:id="19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194" w:author="HW, HiSi" w:date="2020-04-23T12:32:00Z">
              <w:r>
                <w:rPr>
                  <w:rFonts w:eastAsiaTheme="minorEastAsia" w:hint="eastAsia"/>
                  <w:lang w:eastAsia="zh-CN"/>
                </w:rPr>
                <w:t>Option c)</w:t>
              </w:r>
            </w:ins>
          </w:p>
        </w:tc>
        <w:tc>
          <w:tcPr>
            <w:tcW w:w="5102" w:type="dxa"/>
          </w:tcPr>
          <w:p w14:paraId="26C991E5" w14:textId="77777777" w:rsidR="00661217" w:rsidRDefault="00D86E92">
            <w:ins w:id="195"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rsidTr="00657E40">
        <w:tc>
          <w:tcPr>
            <w:tcW w:w="1284" w:type="dxa"/>
          </w:tcPr>
          <w:p w14:paraId="6A8CEE7F" w14:textId="77777777" w:rsidR="00661217" w:rsidRDefault="00D86E92">
            <w:ins w:id="196" w:author="Ming-Yuan Cheng" w:date="2020-04-23T16:39:00Z">
              <w:r>
                <w:t>MediaTek</w:t>
              </w:r>
            </w:ins>
          </w:p>
        </w:tc>
        <w:tc>
          <w:tcPr>
            <w:tcW w:w="1910" w:type="dxa"/>
          </w:tcPr>
          <w:p w14:paraId="3BA6695C" w14:textId="77777777" w:rsidR="00661217" w:rsidRDefault="00D86E92">
            <w:ins w:id="197" w:author="Ming-Yuan Cheng" w:date="2020-04-23T16:39:00Z">
              <w:r>
                <w:t>Option b)</w:t>
              </w:r>
            </w:ins>
          </w:p>
        </w:tc>
        <w:tc>
          <w:tcPr>
            <w:tcW w:w="5102" w:type="dxa"/>
          </w:tcPr>
          <w:p w14:paraId="7A24C57C" w14:textId="77777777" w:rsidR="00661217" w:rsidRDefault="00D86E92">
            <w:ins w:id="198" w:author="Ming-Yuan Cheng" w:date="2020-04-23T16:41:00Z">
              <w:r>
                <w:t>Agree with OPPO.</w:t>
              </w:r>
            </w:ins>
          </w:p>
        </w:tc>
      </w:tr>
      <w:tr w:rsidR="00661217" w14:paraId="0FCF9D97" w14:textId="77777777" w:rsidTr="00657E40">
        <w:tc>
          <w:tcPr>
            <w:tcW w:w="1284" w:type="dxa"/>
          </w:tcPr>
          <w:p w14:paraId="2D5EF29A" w14:textId="77777777" w:rsidR="00661217" w:rsidRDefault="00D86E92">
            <w:pPr>
              <w:rPr>
                <w:rFonts w:eastAsia="SimSun"/>
                <w:lang w:eastAsia="zh-CN"/>
              </w:rPr>
            </w:pPr>
            <w:ins w:id="199"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200"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201" w:author="ZTE(Boyuan)" w:date="2020-04-23T21:34:00Z">
              <w:r>
                <w:rPr>
                  <w:rFonts w:eastAsia="SimSun" w:hint="eastAsia"/>
                  <w:lang w:eastAsia="zh-CN"/>
                </w:rPr>
                <w:t>It could be avoided by SLRB release and addition procedure by UE implementation.</w:t>
              </w:r>
            </w:ins>
          </w:p>
        </w:tc>
      </w:tr>
      <w:tr w:rsidR="00920F14" w14:paraId="787CC4E0" w14:textId="77777777" w:rsidTr="00657E40">
        <w:tc>
          <w:tcPr>
            <w:tcW w:w="1284" w:type="dxa"/>
          </w:tcPr>
          <w:p w14:paraId="2ADD68A6" w14:textId="77777777" w:rsidR="00920F14" w:rsidRDefault="00920F14" w:rsidP="00920F14">
            <w:ins w:id="202" w:author="Ericsson" w:date="2020-04-23T15:43:00Z">
              <w:r>
                <w:rPr>
                  <w:rFonts w:eastAsia="Malgun Gothic"/>
                  <w:lang w:eastAsia="ko-KR"/>
                </w:rPr>
                <w:t>Ericsson</w:t>
              </w:r>
            </w:ins>
          </w:p>
        </w:tc>
        <w:tc>
          <w:tcPr>
            <w:tcW w:w="1910" w:type="dxa"/>
          </w:tcPr>
          <w:p w14:paraId="0B046407" w14:textId="77777777" w:rsidR="00920F14" w:rsidRDefault="00920F14" w:rsidP="00920F14">
            <w:ins w:id="203"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rsidTr="00657E40">
        <w:tc>
          <w:tcPr>
            <w:tcW w:w="1284" w:type="dxa"/>
          </w:tcPr>
          <w:p w14:paraId="6599BCCF" w14:textId="495F44C1" w:rsidR="00920F14" w:rsidRDefault="00545618" w:rsidP="00920F14">
            <w:pPr>
              <w:rPr>
                <w:rFonts w:eastAsia="Malgun Gothic"/>
                <w:lang w:eastAsia="ko-KR"/>
              </w:rPr>
            </w:pPr>
            <w:ins w:id="204"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205"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206"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rsidTr="00657E40">
        <w:tc>
          <w:tcPr>
            <w:tcW w:w="1284" w:type="dxa"/>
          </w:tcPr>
          <w:p w14:paraId="4CF35AC2" w14:textId="70AF3B0B" w:rsidR="00920F14" w:rsidRDefault="000947B9" w:rsidP="00920F14">
            <w:pPr>
              <w:rPr>
                <w:rFonts w:eastAsia="Malgun Gothic"/>
                <w:lang w:eastAsia="ko-KR"/>
              </w:rPr>
            </w:pPr>
            <w:proofErr w:type="spellStart"/>
            <w:ins w:id="207"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208"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209" w:author="Hao Bi" w:date="2020-04-23T13:39:00Z">
              <w:r>
                <w:rPr>
                  <w:rFonts w:eastAsiaTheme="minorEastAsia"/>
                  <w:lang w:eastAsia="zh-CN"/>
                </w:rPr>
                <w:t xml:space="preserve">Release and addition procedure </w:t>
              </w:r>
            </w:ins>
            <w:ins w:id="210" w:author="Hao Bi" w:date="2020-04-23T13:40:00Z">
              <w:r>
                <w:rPr>
                  <w:rFonts w:eastAsiaTheme="minorEastAsia"/>
                  <w:lang w:eastAsia="zh-CN"/>
                </w:rPr>
                <w:t xml:space="preserve">would </w:t>
              </w:r>
            </w:ins>
            <w:ins w:id="211" w:author="Hao Bi" w:date="2020-04-23T13:56:00Z">
              <w:r w:rsidR="001B5AC8">
                <w:rPr>
                  <w:rFonts w:eastAsiaTheme="minorEastAsia"/>
                  <w:lang w:eastAsia="zh-CN"/>
                </w:rPr>
                <w:t xml:space="preserve">also have an option of PDCP </w:t>
              </w:r>
            </w:ins>
            <w:ins w:id="212" w:author="Hao Bi" w:date="2020-04-23T13:57:00Z">
              <w:r w:rsidR="001B5AC8">
                <w:rPr>
                  <w:rFonts w:eastAsiaTheme="minorEastAsia"/>
                  <w:lang w:eastAsia="zh-CN"/>
                </w:rPr>
                <w:t>reestablishment</w:t>
              </w:r>
            </w:ins>
            <w:ins w:id="213" w:author="Hao Bi" w:date="2020-04-23T13:40:00Z">
              <w:r>
                <w:rPr>
                  <w:rFonts w:eastAsiaTheme="minorEastAsia"/>
                  <w:lang w:eastAsia="zh-CN"/>
                </w:rPr>
                <w:t>, a</w:t>
              </w:r>
            </w:ins>
            <w:ins w:id="214" w:author="Hao Bi" w:date="2020-04-23T13:50:00Z">
              <w:r w:rsidR="001B5AC8">
                <w:rPr>
                  <w:rFonts w:eastAsiaTheme="minorEastAsia"/>
                  <w:lang w:eastAsia="zh-CN"/>
                </w:rPr>
                <w:t xml:space="preserve">nd </w:t>
              </w:r>
            </w:ins>
            <w:ins w:id="215" w:author="Hao Bi" w:date="2020-04-23T13:57:00Z">
              <w:r w:rsidR="001B5AC8">
                <w:rPr>
                  <w:rFonts w:eastAsiaTheme="minorEastAsia"/>
                  <w:lang w:eastAsia="zh-CN"/>
                </w:rPr>
                <w:t>full</w:t>
              </w:r>
            </w:ins>
            <w:ins w:id="216" w:author="Hao Bi" w:date="2020-04-23T13:58:00Z">
              <w:r w:rsidR="001B5AC8">
                <w:rPr>
                  <w:rFonts w:eastAsiaTheme="minorEastAsia"/>
                  <w:lang w:eastAsia="zh-CN"/>
                </w:rPr>
                <w:t xml:space="preserve">-config would involve </w:t>
              </w:r>
            </w:ins>
            <w:ins w:id="217"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18" w:author="Hao Bi" w:date="2020-04-23T14:04:00Z">
              <w:r w:rsidR="001B5AC8">
                <w:rPr>
                  <w:rFonts w:eastAsiaTheme="minorEastAsia"/>
                  <w:lang w:eastAsia="zh-CN"/>
                </w:rPr>
                <w:t>performing</w:t>
              </w:r>
            </w:ins>
            <w:ins w:id="219" w:author="Hao Bi" w:date="2020-04-23T14:05:00Z">
              <w:r w:rsidR="001B5AC8">
                <w:rPr>
                  <w:rFonts w:eastAsiaTheme="minorEastAsia"/>
                  <w:lang w:eastAsia="zh-CN"/>
                </w:rPr>
                <w:t xml:space="preserve"> whole PC5 configuration from scratch</w:t>
              </w:r>
            </w:ins>
            <w:ins w:id="220" w:author="Hao Bi" w:date="2020-04-23T14:06:00Z">
              <w:r w:rsidR="001B5AC8">
                <w:rPr>
                  <w:rFonts w:eastAsiaTheme="minorEastAsia"/>
                  <w:lang w:eastAsia="zh-CN"/>
                </w:rPr>
                <w:t>, yet still keeping the old security key.</w:t>
              </w:r>
            </w:ins>
            <w:ins w:id="221" w:author="Hao Bi" w:date="2020-04-23T14:04:00Z">
              <w:r w:rsidR="001B5AC8">
                <w:rPr>
                  <w:rFonts w:eastAsiaTheme="minorEastAsia"/>
                  <w:lang w:eastAsia="zh-CN"/>
                </w:rPr>
                <w:t xml:space="preserve"> </w:t>
              </w:r>
            </w:ins>
          </w:p>
        </w:tc>
      </w:tr>
      <w:tr w:rsidR="009358C3" w14:paraId="355CB5D6" w14:textId="77777777" w:rsidTr="00657E40">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22"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23"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24"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657E40" w14:paraId="2204A2EB" w14:textId="77777777" w:rsidTr="00657E40">
        <w:tc>
          <w:tcPr>
            <w:tcW w:w="1284" w:type="dxa"/>
          </w:tcPr>
          <w:p w14:paraId="40B8ACBB" w14:textId="457A2F18" w:rsidR="00657E40" w:rsidRDefault="00657E40" w:rsidP="00657E40">
            <w:ins w:id="225" w:author="Intel-AA" w:date="2020-04-23T23:07:00Z">
              <w:r>
                <w:rPr>
                  <w:rFonts w:eastAsia="Malgun Gothic"/>
                  <w:lang w:eastAsia="ko-KR"/>
                </w:rPr>
                <w:t>Intel</w:t>
              </w:r>
            </w:ins>
          </w:p>
        </w:tc>
        <w:tc>
          <w:tcPr>
            <w:tcW w:w="1910" w:type="dxa"/>
          </w:tcPr>
          <w:p w14:paraId="07C7618C" w14:textId="7B6D8508" w:rsidR="00657E40" w:rsidRDefault="00657E40" w:rsidP="00657E40">
            <w:ins w:id="226" w:author="Intel-AA" w:date="2020-04-23T23:07:00Z">
              <w:r>
                <w:rPr>
                  <w:rFonts w:eastAsia="Malgun Gothic"/>
                  <w:lang w:eastAsia="ko-KR"/>
                </w:rPr>
                <w:t>Option b)</w:t>
              </w:r>
            </w:ins>
          </w:p>
        </w:tc>
        <w:tc>
          <w:tcPr>
            <w:tcW w:w="5102" w:type="dxa"/>
          </w:tcPr>
          <w:p w14:paraId="06F5E2A6" w14:textId="77777777" w:rsidR="00657E40" w:rsidRDefault="00657E40" w:rsidP="00657E40"/>
        </w:tc>
      </w:tr>
      <w:tr w:rsidR="00657E40" w14:paraId="63F7AA79" w14:textId="77777777" w:rsidTr="00657E40">
        <w:tc>
          <w:tcPr>
            <w:tcW w:w="1284" w:type="dxa"/>
          </w:tcPr>
          <w:p w14:paraId="26EAD615" w14:textId="77777777" w:rsidR="00657E40" w:rsidRDefault="00657E40" w:rsidP="00657E40"/>
        </w:tc>
        <w:tc>
          <w:tcPr>
            <w:tcW w:w="1910" w:type="dxa"/>
          </w:tcPr>
          <w:p w14:paraId="1A23ACC3" w14:textId="77777777" w:rsidR="00657E40" w:rsidRDefault="00657E40" w:rsidP="00657E40"/>
        </w:tc>
        <w:tc>
          <w:tcPr>
            <w:tcW w:w="5102" w:type="dxa"/>
          </w:tcPr>
          <w:p w14:paraId="65A7731A" w14:textId="77777777" w:rsidR="00657E40" w:rsidRDefault="00657E40" w:rsidP="00657E40"/>
        </w:tc>
      </w:tr>
      <w:tr w:rsidR="00657E40" w14:paraId="1B86A686" w14:textId="77777777" w:rsidTr="00657E40">
        <w:tc>
          <w:tcPr>
            <w:tcW w:w="1284" w:type="dxa"/>
          </w:tcPr>
          <w:p w14:paraId="2F53D1BA" w14:textId="77777777" w:rsidR="00657E40" w:rsidRDefault="00657E40" w:rsidP="00657E40"/>
        </w:tc>
        <w:tc>
          <w:tcPr>
            <w:tcW w:w="1910" w:type="dxa"/>
          </w:tcPr>
          <w:p w14:paraId="3DA1AA62" w14:textId="77777777" w:rsidR="00657E40" w:rsidRDefault="00657E40" w:rsidP="00657E40"/>
        </w:tc>
        <w:tc>
          <w:tcPr>
            <w:tcW w:w="5102" w:type="dxa"/>
          </w:tcPr>
          <w:p w14:paraId="7E1234F5" w14:textId="77777777" w:rsidR="00657E40" w:rsidRDefault="00657E40" w:rsidP="00657E40"/>
        </w:tc>
      </w:tr>
      <w:tr w:rsidR="00657E40" w14:paraId="2A430118" w14:textId="77777777" w:rsidTr="00657E40">
        <w:tc>
          <w:tcPr>
            <w:tcW w:w="1284" w:type="dxa"/>
          </w:tcPr>
          <w:p w14:paraId="17AF1E8D" w14:textId="77777777" w:rsidR="00657E40" w:rsidRDefault="00657E40" w:rsidP="00657E40"/>
        </w:tc>
        <w:tc>
          <w:tcPr>
            <w:tcW w:w="1910" w:type="dxa"/>
          </w:tcPr>
          <w:p w14:paraId="3433BFB8" w14:textId="77777777" w:rsidR="00657E40" w:rsidRDefault="00657E40" w:rsidP="00657E40"/>
        </w:tc>
        <w:tc>
          <w:tcPr>
            <w:tcW w:w="5102" w:type="dxa"/>
          </w:tcPr>
          <w:p w14:paraId="404ECE09" w14:textId="77777777" w:rsidR="00657E40" w:rsidRDefault="00657E40" w:rsidP="00657E40"/>
        </w:tc>
      </w:tr>
      <w:tr w:rsidR="00657E40" w14:paraId="25FEFE14" w14:textId="77777777" w:rsidTr="00657E40">
        <w:tc>
          <w:tcPr>
            <w:tcW w:w="1284" w:type="dxa"/>
          </w:tcPr>
          <w:p w14:paraId="678DB6AE" w14:textId="77777777" w:rsidR="00657E40" w:rsidRDefault="00657E40" w:rsidP="00657E40"/>
        </w:tc>
        <w:tc>
          <w:tcPr>
            <w:tcW w:w="1910" w:type="dxa"/>
          </w:tcPr>
          <w:p w14:paraId="42A61D8F" w14:textId="77777777" w:rsidR="00657E40" w:rsidRDefault="00657E40" w:rsidP="00657E40"/>
        </w:tc>
        <w:tc>
          <w:tcPr>
            <w:tcW w:w="5102" w:type="dxa"/>
          </w:tcPr>
          <w:p w14:paraId="79C8C373" w14:textId="77777777" w:rsidR="00657E40" w:rsidRDefault="00657E40" w:rsidP="00657E40"/>
        </w:tc>
      </w:tr>
    </w:tbl>
    <w:p w14:paraId="4265FCF0" w14:textId="77777777" w:rsidR="00661217" w:rsidRDefault="00661217">
      <w:pPr>
        <w:rPr>
          <w:rFonts w:eastAsiaTheme="minorEastAsia"/>
          <w:lang w:val="en-GB" w:eastAsia="zh-CN"/>
        </w:rPr>
      </w:pPr>
    </w:p>
    <w:p w14:paraId="5DA55B74" w14:textId="77777777"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227"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228"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229"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230"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231"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232"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233" w:author="Hao Bi" w:date="2020-04-23T14:08:00Z">
              <w:r>
                <w:t>Futurewei</w:t>
              </w:r>
            </w:ins>
            <w:proofErr w:type="spellEnd"/>
          </w:p>
        </w:tc>
        <w:tc>
          <w:tcPr>
            <w:tcW w:w="1910" w:type="dxa"/>
          </w:tcPr>
          <w:p w14:paraId="2626BD89" w14:textId="12B881F7" w:rsidR="00661217" w:rsidRDefault="001B5AC8">
            <w:ins w:id="234" w:author="Hao Bi" w:date="2020-04-23T14:08:00Z">
              <w:r>
                <w:t>No</w:t>
              </w:r>
            </w:ins>
          </w:p>
        </w:tc>
        <w:tc>
          <w:tcPr>
            <w:tcW w:w="5102" w:type="dxa"/>
          </w:tcPr>
          <w:p w14:paraId="3741EA9D" w14:textId="348B1720" w:rsidR="00661217" w:rsidRDefault="000C7234">
            <w:ins w:id="235" w:author="Hao Bi" w:date="2020-04-23T14:43:00Z">
              <w:r>
                <w:t>SL DRB release and addition is a PC5 RRC procedure.</w:t>
              </w:r>
            </w:ins>
          </w:p>
        </w:tc>
      </w:tr>
      <w:tr w:rsidR="00661217" w14:paraId="714D9DA8" w14:textId="77777777">
        <w:tc>
          <w:tcPr>
            <w:tcW w:w="1284" w:type="dxa"/>
          </w:tcPr>
          <w:p w14:paraId="01756E0D" w14:textId="77777777" w:rsidR="00661217" w:rsidRDefault="00661217">
            <w:pPr>
              <w:rPr>
                <w:rFonts w:eastAsia="Malgun Gothic"/>
                <w:lang w:eastAsia="ko-KR"/>
              </w:rPr>
            </w:pPr>
          </w:p>
        </w:tc>
        <w:tc>
          <w:tcPr>
            <w:tcW w:w="1910" w:type="dxa"/>
          </w:tcPr>
          <w:p w14:paraId="110B8A38" w14:textId="77777777" w:rsidR="00661217" w:rsidRDefault="00661217">
            <w:pPr>
              <w:rPr>
                <w:rFonts w:eastAsia="Malgun Gothic"/>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BodyText"/>
        <w:rPr>
          <w:rFonts w:eastAsia="SimSun"/>
          <w:lang w:eastAsia="zh-CN"/>
        </w:rPr>
      </w:pPr>
    </w:p>
    <w:p w14:paraId="1CA1E8C7" w14:textId="77777777" w:rsidR="00661217" w:rsidRDefault="00661217">
      <w:pPr>
        <w:pStyle w:val="BodyText"/>
        <w:rPr>
          <w:rFonts w:eastAsiaTheme="minorEastAsia"/>
          <w:lang w:val="en-GB" w:eastAsia="zh-CN"/>
        </w:rPr>
      </w:pPr>
    </w:p>
    <w:p w14:paraId="0A6BC8E7" w14:textId="77777777"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36" w:author="HW, HiSi" w:date="2020-04-23T12:34:00Z">
              <w:r>
                <w:rPr>
                  <w:rFonts w:eastAsiaTheme="minorEastAsia" w:hint="eastAsia"/>
                  <w:lang w:eastAsia="zh-CN"/>
                </w:rPr>
                <w:t>HW</w:t>
              </w:r>
            </w:ins>
            <w:ins w:id="237"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38" w:author="HW, HiSi" w:date="2020-04-23T12:34:00Z">
              <w:r>
                <w:rPr>
                  <w:rFonts w:eastAsiaTheme="minorEastAsia" w:hint="eastAsia"/>
                  <w:lang w:eastAsia="zh-CN"/>
                </w:rPr>
                <w:t>No</w:t>
              </w:r>
            </w:ins>
          </w:p>
        </w:tc>
        <w:tc>
          <w:tcPr>
            <w:tcW w:w="5102" w:type="dxa"/>
          </w:tcPr>
          <w:p w14:paraId="557BC068" w14:textId="77777777" w:rsidR="00661217" w:rsidRDefault="00D86E92">
            <w:ins w:id="239"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240" w:author="Ming-Yuan Cheng" w:date="2020-04-23T16:44:00Z">
              <w:r>
                <w:t>MediaTek</w:t>
              </w:r>
            </w:ins>
          </w:p>
        </w:tc>
        <w:tc>
          <w:tcPr>
            <w:tcW w:w="1910" w:type="dxa"/>
          </w:tcPr>
          <w:p w14:paraId="448BF315" w14:textId="77777777" w:rsidR="00661217" w:rsidRDefault="00D86E92">
            <w:ins w:id="241"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242" w:author="ZTE(Boyuan)" w:date="2020-04-23T21:34:00Z">
              <w:r>
                <w:rPr>
                  <w:rFonts w:eastAsia="SimSun" w:hint="eastAsia"/>
                  <w:lang w:eastAsia="zh-CN"/>
                </w:rPr>
                <w:t>ZTE</w:t>
              </w:r>
            </w:ins>
          </w:p>
        </w:tc>
        <w:tc>
          <w:tcPr>
            <w:tcW w:w="1910" w:type="dxa"/>
          </w:tcPr>
          <w:p w14:paraId="57143EBF" w14:textId="77777777" w:rsidR="00661217" w:rsidRDefault="00D86E92">
            <w:pPr>
              <w:rPr>
                <w:rFonts w:eastAsia="SimSun"/>
                <w:lang w:eastAsia="zh-CN"/>
              </w:rPr>
            </w:pPr>
            <w:ins w:id="243"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244" w:author="ZTE(Boyuan)" w:date="2020-04-23T21:34:00Z">
              <w:r>
                <w:rPr>
                  <w:rFonts w:eastAsia="SimSun" w:hint="eastAsia"/>
                  <w:lang w:eastAsia="zh-CN"/>
                </w:rPr>
                <w:t>It is not appropriate for SA3 to capture th</w:t>
              </w:r>
            </w:ins>
            <w:ins w:id="245"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46" w:author="Ericsson" w:date="2020-04-23T15:44:00Z">
              <w:r>
                <w:rPr>
                  <w:rFonts w:eastAsia="Malgun Gothic"/>
                  <w:lang w:eastAsia="ko-KR"/>
                </w:rPr>
                <w:t>Ericsson</w:t>
              </w:r>
            </w:ins>
          </w:p>
        </w:tc>
        <w:tc>
          <w:tcPr>
            <w:tcW w:w="1910" w:type="dxa"/>
          </w:tcPr>
          <w:p w14:paraId="6950B852" w14:textId="77777777" w:rsidR="00920F14" w:rsidRDefault="00920F14" w:rsidP="00920F14">
            <w:ins w:id="247"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248"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249"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250"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251"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252"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53"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54"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215C8181" w:rsidR="009358C3" w:rsidRDefault="00657E40" w:rsidP="009358C3">
            <w:ins w:id="255" w:author="Intel-AA" w:date="2020-04-23T23:07:00Z">
              <w:r>
                <w:t>Intel</w:t>
              </w:r>
            </w:ins>
          </w:p>
        </w:tc>
        <w:tc>
          <w:tcPr>
            <w:tcW w:w="1910" w:type="dxa"/>
          </w:tcPr>
          <w:p w14:paraId="656A3109" w14:textId="68277C28" w:rsidR="009358C3" w:rsidRDefault="00657E40" w:rsidP="009358C3">
            <w:ins w:id="256" w:author="Intel-AA" w:date="2020-04-23T23:07:00Z">
              <w:r>
                <w:t>Yes</w:t>
              </w:r>
            </w:ins>
          </w:p>
        </w:tc>
        <w:tc>
          <w:tcPr>
            <w:tcW w:w="5102" w:type="dxa"/>
          </w:tcPr>
          <w:p w14:paraId="35E82247" w14:textId="77777777" w:rsidR="009358C3" w:rsidRDefault="009358C3" w:rsidP="009358C3"/>
        </w:tc>
      </w:tr>
      <w:tr w:rsidR="009358C3" w14:paraId="4A67CC57" w14:textId="77777777">
        <w:tc>
          <w:tcPr>
            <w:tcW w:w="1284" w:type="dxa"/>
          </w:tcPr>
          <w:p w14:paraId="7F61ECFF" w14:textId="77777777" w:rsidR="009358C3" w:rsidRDefault="009358C3" w:rsidP="009358C3"/>
        </w:tc>
        <w:tc>
          <w:tcPr>
            <w:tcW w:w="1910" w:type="dxa"/>
          </w:tcPr>
          <w:p w14:paraId="6ACDF89B" w14:textId="77777777" w:rsidR="009358C3" w:rsidRDefault="009358C3" w:rsidP="009358C3"/>
        </w:tc>
        <w:tc>
          <w:tcPr>
            <w:tcW w:w="5102" w:type="dxa"/>
          </w:tcPr>
          <w:p w14:paraId="7AC749D1" w14:textId="77777777" w:rsidR="009358C3" w:rsidRDefault="009358C3" w:rsidP="009358C3"/>
        </w:tc>
      </w:tr>
      <w:tr w:rsidR="009358C3" w14:paraId="7C1C62B4" w14:textId="77777777">
        <w:tc>
          <w:tcPr>
            <w:tcW w:w="1284" w:type="dxa"/>
          </w:tcPr>
          <w:p w14:paraId="0B16F15D" w14:textId="77777777" w:rsidR="009358C3" w:rsidRDefault="009358C3" w:rsidP="009358C3"/>
        </w:tc>
        <w:tc>
          <w:tcPr>
            <w:tcW w:w="1910" w:type="dxa"/>
          </w:tcPr>
          <w:p w14:paraId="0A362267" w14:textId="77777777" w:rsidR="009358C3" w:rsidRDefault="009358C3" w:rsidP="009358C3"/>
        </w:tc>
        <w:tc>
          <w:tcPr>
            <w:tcW w:w="5102" w:type="dxa"/>
          </w:tcPr>
          <w:p w14:paraId="59D283F0" w14:textId="77777777" w:rsidR="009358C3" w:rsidRDefault="009358C3" w:rsidP="009358C3"/>
        </w:tc>
      </w:tr>
      <w:tr w:rsidR="009358C3" w14:paraId="256ABC42" w14:textId="77777777">
        <w:tc>
          <w:tcPr>
            <w:tcW w:w="1284" w:type="dxa"/>
          </w:tcPr>
          <w:p w14:paraId="68038F65" w14:textId="77777777" w:rsidR="009358C3" w:rsidRDefault="009358C3" w:rsidP="009358C3"/>
        </w:tc>
        <w:tc>
          <w:tcPr>
            <w:tcW w:w="1910" w:type="dxa"/>
          </w:tcPr>
          <w:p w14:paraId="6BA10735" w14:textId="77777777" w:rsidR="009358C3" w:rsidRDefault="009358C3" w:rsidP="009358C3"/>
        </w:tc>
        <w:tc>
          <w:tcPr>
            <w:tcW w:w="5102" w:type="dxa"/>
          </w:tcPr>
          <w:p w14:paraId="1B9E5D37" w14:textId="77777777" w:rsidR="009358C3" w:rsidRDefault="009358C3" w:rsidP="009358C3"/>
        </w:tc>
      </w:tr>
      <w:tr w:rsidR="009358C3" w14:paraId="3DAFCC13" w14:textId="77777777">
        <w:tc>
          <w:tcPr>
            <w:tcW w:w="1284" w:type="dxa"/>
          </w:tcPr>
          <w:p w14:paraId="0AC4E913" w14:textId="77777777" w:rsidR="009358C3" w:rsidRDefault="009358C3" w:rsidP="009358C3"/>
        </w:tc>
        <w:tc>
          <w:tcPr>
            <w:tcW w:w="1910" w:type="dxa"/>
          </w:tcPr>
          <w:p w14:paraId="3F2E411D" w14:textId="77777777" w:rsidR="009358C3" w:rsidRDefault="009358C3" w:rsidP="009358C3"/>
        </w:tc>
        <w:tc>
          <w:tcPr>
            <w:tcW w:w="5102" w:type="dxa"/>
          </w:tcPr>
          <w:p w14:paraId="6C84CCC0" w14:textId="77777777" w:rsidR="009358C3" w:rsidRDefault="009358C3" w:rsidP="009358C3"/>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rsidTr="00657E40">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rsidTr="00657E40">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rsidTr="00657E40">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rsidTr="00657E40">
        <w:tc>
          <w:tcPr>
            <w:tcW w:w="1284" w:type="dxa"/>
          </w:tcPr>
          <w:p w14:paraId="1A6680C7" w14:textId="77777777" w:rsidR="00661217" w:rsidRDefault="00D86E92">
            <w:ins w:id="257"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258" w:author="HW, HiSi" w:date="2020-04-23T12:35:00Z">
              <w:r>
                <w:rPr>
                  <w:rFonts w:eastAsiaTheme="minorEastAsia" w:hint="eastAsia"/>
                  <w:lang w:eastAsia="zh-CN"/>
                </w:rPr>
                <w:t>No</w:t>
              </w:r>
            </w:ins>
          </w:p>
        </w:tc>
        <w:tc>
          <w:tcPr>
            <w:tcW w:w="5102" w:type="dxa"/>
          </w:tcPr>
          <w:p w14:paraId="30078BBB" w14:textId="77777777" w:rsidR="00661217" w:rsidRDefault="00D86E92">
            <w:ins w:id="259"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rsidTr="00657E40">
        <w:tc>
          <w:tcPr>
            <w:tcW w:w="1284" w:type="dxa"/>
          </w:tcPr>
          <w:p w14:paraId="0604CAFA" w14:textId="77777777" w:rsidR="00661217" w:rsidRDefault="00D86E92">
            <w:ins w:id="260" w:author="Ming-Yuan Cheng" w:date="2020-04-23T16:56:00Z">
              <w:r>
                <w:t>MediaTek</w:t>
              </w:r>
            </w:ins>
          </w:p>
        </w:tc>
        <w:tc>
          <w:tcPr>
            <w:tcW w:w="1910" w:type="dxa"/>
          </w:tcPr>
          <w:p w14:paraId="00EB9092" w14:textId="77777777" w:rsidR="00661217" w:rsidRDefault="00D86E92">
            <w:ins w:id="261" w:author="Ming-Yuan Cheng" w:date="2020-04-23T16:56:00Z">
              <w:r>
                <w:t>Yes</w:t>
              </w:r>
            </w:ins>
          </w:p>
        </w:tc>
        <w:tc>
          <w:tcPr>
            <w:tcW w:w="5102" w:type="dxa"/>
          </w:tcPr>
          <w:p w14:paraId="6815E9E8" w14:textId="77777777" w:rsidR="00661217" w:rsidRDefault="00661217"/>
        </w:tc>
      </w:tr>
      <w:tr w:rsidR="00661217" w14:paraId="7888337E" w14:textId="77777777" w:rsidTr="00657E40">
        <w:tc>
          <w:tcPr>
            <w:tcW w:w="1284" w:type="dxa"/>
          </w:tcPr>
          <w:p w14:paraId="4F04401B" w14:textId="77777777" w:rsidR="00661217" w:rsidRDefault="00D86E92">
            <w:pPr>
              <w:rPr>
                <w:rFonts w:eastAsia="SimSun"/>
                <w:lang w:eastAsia="zh-CN"/>
              </w:rPr>
            </w:pPr>
            <w:ins w:id="262"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263"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rsidTr="00657E40">
        <w:tc>
          <w:tcPr>
            <w:tcW w:w="1284" w:type="dxa"/>
          </w:tcPr>
          <w:p w14:paraId="1C2C5BB7" w14:textId="77777777" w:rsidR="00920F14" w:rsidRDefault="00920F14" w:rsidP="00920F14">
            <w:ins w:id="264" w:author="Ericsson" w:date="2020-04-23T15:44:00Z">
              <w:r>
                <w:rPr>
                  <w:rFonts w:eastAsia="Malgun Gothic"/>
                  <w:lang w:eastAsia="ko-KR"/>
                </w:rPr>
                <w:t>Ericsson</w:t>
              </w:r>
            </w:ins>
          </w:p>
        </w:tc>
        <w:tc>
          <w:tcPr>
            <w:tcW w:w="1910" w:type="dxa"/>
          </w:tcPr>
          <w:p w14:paraId="6CC74788" w14:textId="77777777" w:rsidR="00920F14" w:rsidRDefault="00920F14" w:rsidP="00920F14">
            <w:ins w:id="265" w:author="Ericsson" w:date="2020-04-23T15:44:00Z">
              <w:r>
                <w:rPr>
                  <w:rFonts w:eastAsia="Malgun Gothic"/>
                  <w:lang w:eastAsia="ko-KR"/>
                </w:rPr>
                <w:t>Yes</w:t>
              </w:r>
            </w:ins>
          </w:p>
        </w:tc>
        <w:tc>
          <w:tcPr>
            <w:tcW w:w="5102" w:type="dxa"/>
          </w:tcPr>
          <w:p w14:paraId="34101442" w14:textId="77777777" w:rsidR="00920F14" w:rsidRPr="00920F14" w:rsidRDefault="00920F14" w:rsidP="00920F14">
            <w:ins w:id="266" w:author="Ericsson" w:date="2020-04-23T15:45:00Z">
              <w:r>
                <w:t>If PDCP re-establishment is introduced</w:t>
              </w:r>
            </w:ins>
          </w:p>
        </w:tc>
      </w:tr>
      <w:tr w:rsidR="00920F14" w14:paraId="02916F72" w14:textId="77777777" w:rsidTr="00657E40">
        <w:tc>
          <w:tcPr>
            <w:tcW w:w="1284" w:type="dxa"/>
          </w:tcPr>
          <w:p w14:paraId="7C7C10A1" w14:textId="44C0F5D0" w:rsidR="00920F14" w:rsidRDefault="003B53EF" w:rsidP="00920F14">
            <w:pPr>
              <w:rPr>
                <w:rFonts w:eastAsia="Malgun Gothic"/>
                <w:lang w:eastAsia="ko-KR"/>
              </w:rPr>
            </w:pPr>
            <w:ins w:id="267"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268"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269" w:author="Nokia" w:date="2020-04-23T18:36:00Z">
              <w:r>
                <w:rPr>
                  <w:rFonts w:eastAsia="Malgun Gothic"/>
                  <w:lang w:eastAsia="ko-KR"/>
                </w:rPr>
                <w:t>Preferably, but not having it could also be OK</w:t>
              </w:r>
            </w:ins>
          </w:p>
        </w:tc>
      </w:tr>
      <w:tr w:rsidR="00920F14" w14:paraId="46BCAD23" w14:textId="77777777" w:rsidTr="00657E40">
        <w:tc>
          <w:tcPr>
            <w:tcW w:w="1284" w:type="dxa"/>
          </w:tcPr>
          <w:p w14:paraId="206D20FD" w14:textId="3F626BE9" w:rsidR="00920F14" w:rsidRDefault="008859C4" w:rsidP="00920F14">
            <w:pPr>
              <w:rPr>
                <w:rFonts w:eastAsia="Malgun Gothic"/>
                <w:lang w:eastAsia="ko-KR"/>
              </w:rPr>
            </w:pPr>
            <w:proofErr w:type="spellStart"/>
            <w:ins w:id="270"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271"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272" w:author="Hao Bi" w:date="2020-04-23T14:30:00Z">
              <w:r>
                <w:rPr>
                  <w:rFonts w:eastAsiaTheme="minorEastAsia"/>
                  <w:lang w:eastAsia="zh-CN"/>
                </w:rPr>
                <w:t>If PDCP re-establishment is supported.</w:t>
              </w:r>
            </w:ins>
          </w:p>
        </w:tc>
      </w:tr>
      <w:tr w:rsidR="009358C3" w14:paraId="674AFE28" w14:textId="77777777" w:rsidTr="00657E40">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273"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274"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275" w:author="Spreadtrum" w:date="2020-04-24T11:16:00Z">
              <w:r>
                <w:t>I</w:t>
              </w:r>
              <w:r w:rsidRPr="00B9112F">
                <w:t>f PDCP re-establishment is supported, status report</w:t>
              </w:r>
              <w:r>
                <w:t xml:space="preserve"> is needed</w:t>
              </w:r>
              <w:r w:rsidRPr="00B9112F">
                <w:t>.</w:t>
              </w:r>
            </w:ins>
          </w:p>
        </w:tc>
      </w:tr>
      <w:tr w:rsidR="00657E40" w14:paraId="5E8C56D4" w14:textId="77777777" w:rsidTr="00657E40">
        <w:tc>
          <w:tcPr>
            <w:tcW w:w="1284" w:type="dxa"/>
          </w:tcPr>
          <w:p w14:paraId="4305287C" w14:textId="184DCC3F" w:rsidR="00657E40" w:rsidRDefault="00657E40" w:rsidP="00657E40">
            <w:ins w:id="276" w:author="Intel-AA" w:date="2020-04-23T23:07:00Z">
              <w:r>
                <w:rPr>
                  <w:rFonts w:eastAsia="Malgun Gothic"/>
                  <w:lang w:eastAsia="ko-KR"/>
                </w:rPr>
                <w:t>Intel</w:t>
              </w:r>
            </w:ins>
          </w:p>
        </w:tc>
        <w:tc>
          <w:tcPr>
            <w:tcW w:w="1910" w:type="dxa"/>
          </w:tcPr>
          <w:p w14:paraId="37EF02BA" w14:textId="7BA14800" w:rsidR="00657E40" w:rsidRDefault="00657E40" w:rsidP="00657E40">
            <w:ins w:id="277" w:author="Intel-AA" w:date="2020-04-23T23:07:00Z">
              <w:r>
                <w:rPr>
                  <w:rFonts w:eastAsia="Malgun Gothic"/>
                  <w:lang w:eastAsia="ko-KR"/>
                </w:rPr>
                <w:t>Yes</w:t>
              </w:r>
            </w:ins>
          </w:p>
        </w:tc>
        <w:tc>
          <w:tcPr>
            <w:tcW w:w="5102" w:type="dxa"/>
          </w:tcPr>
          <w:p w14:paraId="67485FB3" w14:textId="75543443" w:rsidR="00657E40" w:rsidRDefault="00657E40" w:rsidP="00657E40">
            <w:ins w:id="278" w:author="Intel-AA" w:date="2020-04-23T23:07:00Z">
              <w:r>
                <w:rPr>
                  <w:rFonts w:eastAsiaTheme="minorEastAsia"/>
                  <w:lang w:eastAsia="zh-CN"/>
                </w:rPr>
                <w:t>Agree with Ericsson</w:t>
              </w:r>
            </w:ins>
          </w:p>
        </w:tc>
      </w:tr>
      <w:tr w:rsidR="00657E40" w14:paraId="697F2CD1" w14:textId="77777777" w:rsidTr="00657E40">
        <w:tc>
          <w:tcPr>
            <w:tcW w:w="1284" w:type="dxa"/>
          </w:tcPr>
          <w:p w14:paraId="48EBE612" w14:textId="77777777" w:rsidR="00657E40" w:rsidRDefault="00657E40" w:rsidP="00657E40"/>
        </w:tc>
        <w:tc>
          <w:tcPr>
            <w:tcW w:w="1910" w:type="dxa"/>
          </w:tcPr>
          <w:p w14:paraId="1CE61F53" w14:textId="77777777" w:rsidR="00657E40" w:rsidRDefault="00657E40" w:rsidP="00657E40"/>
        </w:tc>
        <w:tc>
          <w:tcPr>
            <w:tcW w:w="5102" w:type="dxa"/>
          </w:tcPr>
          <w:p w14:paraId="434C8460" w14:textId="77777777" w:rsidR="00657E40" w:rsidRDefault="00657E40" w:rsidP="00657E40"/>
        </w:tc>
      </w:tr>
      <w:tr w:rsidR="00657E40" w14:paraId="2F78F5EA" w14:textId="77777777" w:rsidTr="00657E40">
        <w:tc>
          <w:tcPr>
            <w:tcW w:w="1284" w:type="dxa"/>
          </w:tcPr>
          <w:p w14:paraId="4EE734E0" w14:textId="77777777" w:rsidR="00657E40" w:rsidRDefault="00657E40" w:rsidP="00657E40"/>
        </w:tc>
        <w:tc>
          <w:tcPr>
            <w:tcW w:w="1910" w:type="dxa"/>
          </w:tcPr>
          <w:p w14:paraId="16E4653F" w14:textId="77777777" w:rsidR="00657E40" w:rsidRDefault="00657E40" w:rsidP="00657E40"/>
        </w:tc>
        <w:tc>
          <w:tcPr>
            <w:tcW w:w="5102" w:type="dxa"/>
          </w:tcPr>
          <w:p w14:paraId="530CDCA1" w14:textId="77777777" w:rsidR="00657E40" w:rsidRDefault="00657E40" w:rsidP="00657E40"/>
        </w:tc>
      </w:tr>
      <w:tr w:rsidR="00657E40" w14:paraId="3DE32207" w14:textId="77777777" w:rsidTr="00657E40">
        <w:tc>
          <w:tcPr>
            <w:tcW w:w="1284" w:type="dxa"/>
          </w:tcPr>
          <w:p w14:paraId="4E7EDB4A" w14:textId="77777777" w:rsidR="00657E40" w:rsidRDefault="00657E40" w:rsidP="00657E40"/>
        </w:tc>
        <w:tc>
          <w:tcPr>
            <w:tcW w:w="1910" w:type="dxa"/>
          </w:tcPr>
          <w:p w14:paraId="73AF7215" w14:textId="77777777" w:rsidR="00657E40" w:rsidRDefault="00657E40" w:rsidP="00657E40"/>
        </w:tc>
        <w:tc>
          <w:tcPr>
            <w:tcW w:w="5102" w:type="dxa"/>
          </w:tcPr>
          <w:p w14:paraId="2CB8856B" w14:textId="77777777" w:rsidR="00657E40" w:rsidRDefault="00657E40" w:rsidP="00657E40"/>
        </w:tc>
      </w:tr>
      <w:tr w:rsidR="00657E40" w14:paraId="56193533" w14:textId="77777777" w:rsidTr="00657E40">
        <w:tc>
          <w:tcPr>
            <w:tcW w:w="1284" w:type="dxa"/>
          </w:tcPr>
          <w:p w14:paraId="4D9D3D4F" w14:textId="77777777" w:rsidR="00657E40" w:rsidRDefault="00657E40" w:rsidP="00657E40"/>
        </w:tc>
        <w:tc>
          <w:tcPr>
            <w:tcW w:w="1910" w:type="dxa"/>
          </w:tcPr>
          <w:p w14:paraId="2445E694" w14:textId="77777777" w:rsidR="00657E40" w:rsidRDefault="00657E40" w:rsidP="00657E40"/>
        </w:tc>
        <w:tc>
          <w:tcPr>
            <w:tcW w:w="5102" w:type="dxa"/>
          </w:tcPr>
          <w:p w14:paraId="28AB7E4E" w14:textId="77777777" w:rsidR="00657E40" w:rsidRDefault="00657E40" w:rsidP="00657E40"/>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rsidTr="00657E40">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rsidTr="00657E40">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rsidTr="00657E40">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rsidTr="00657E40">
        <w:tc>
          <w:tcPr>
            <w:tcW w:w="1284" w:type="dxa"/>
          </w:tcPr>
          <w:p w14:paraId="7F8CCA31" w14:textId="77777777" w:rsidR="00661217" w:rsidRDefault="00D86E92">
            <w:pPr>
              <w:rPr>
                <w:rFonts w:eastAsiaTheme="minorEastAsia"/>
                <w:lang w:eastAsia="zh-CN"/>
              </w:rPr>
            </w:pPr>
            <w:ins w:id="279"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28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8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rsidTr="00657E40">
        <w:tc>
          <w:tcPr>
            <w:tcW w:w="1284" w:type="dxa"/>
          </w:tcPr>
          <w:p w14:paraId="2CE95D4D" w14:textId="77777777" w:rsidR="00661217" w:rsidRDefault="00D86E92">
            <w:ins w:id="282" w:author="Ming-Yuan Cheng" w:date="2020-04-23T16:57:00Z">
              <w:r>
                <w:t>MediaTek</w:t>
              </w:r>
            </w:ins>
          </w:p>
        </w:tc>
        <w:tc>
          <w:tcPr>
            <w:tcW w:w="1910" w:type="dxa"/>
          </w:tcPr>
          <w:p w14:paraId="0FAD15D0" w14:textId="77777777" w:rsidR="00661217" w:rsidRDefault="00D86E92">
            <w:ins w:id="283" w:author="Ming-Yuan Cheng" w:date="2020-04-23T16:57:00Z">
              <w:r>
                <w:t>Option a)</w:t>
              </w:r>
            </w:ins>
          </w:p>
        </w:tc>
        <w:tc>
          <w:tcPr>
            <w:tcW w:w="5102" w:type="dxa"/>
          </w:tcPr>
          <w:p w14:paraId="7E2A80EF" w14:textId="77777777" w:rsidR="00661217" w:rsidRDefault="00661217"/>
        </w:tc>
      </w:tr>
      <w:tr w:rsidR="00661217" w14:paraId="5CEB998B" w14:textId="77777777" w:rsidTr="00657E40">
        <w:tc>
          <w:tcPr>
            <w:tcW w:w="1284" w:type="dxa"/>
          </w:tcPr>
          <w:p w14:paraId="2A7D6D91" w14:textId="77777777" w:rsidR="00661217" w:rsidRDefault="00D86E92">
            <w:pPr>
              <w:rPr>
                <w:rFonts w:eastAsia="SimSun"/>
                <w:lang w:eastAsia="zh-CN"/>
              </w:rPr>
            </w:pPr>
            <w:ins w:id="284"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285"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286" w:author="ZTE(Boyuan)" w:date="2020-04-23T21:36:00Z">
              <w:r>
                <w:rPr>
                  <w:rFonts w:eastAsia="SimSun" w:hint="eastAsia"/>
                  <w:lang w:eastAsia="zh-CN"/>
                </w:rPr>
                <w:t xml:space="preserve">No strong view, but from </w:t>
              </w:r>
              <w:proofErr w:type="gramStart"/>
              <w:r>
                <w:rPr>
                  <w:rFonts w:eastAsia="SimSun" w:hint="eastAsia"/>
                  <w:lang w:eastAsia="zh-CN"/>
                </w:rPr>
                <w:t>our  understanding</w:t>
              </w:r>
              <w:proofErr w:type="gramEnd"/>
              <w:r>
                <w:rPr>
                  <w:rFonts w:eastAsia="SimSun" w:hint="eastAsia"/>
                  <w:lang w:eastAsia="zh-CN"/>
                </w:rPr>
                <w:t>, 2-bit is enough.</w:t>
              </w:r>
            </w:ins>
          </w:p>
        </w:tc>
      </w:tr>
      <w:tr w:rsidR="00920F14" w14:paraId="0B3FB91D" w14:textId="77777777" w:rsidTr="00657E40">
        <w:tc>
          <w:tcPr>
            <w:tcW w:w="1284" w:type="dxa"/>
          </w:tcPr>
          <w:p w14:paraId="556E59D0" w14:textId="77777777" w:rsidR="00920F14" w:rsidRDefault="00920F14" w:rsidP="00920F14">
            <w:ins w:id="287" w:author="Ericsson" w:date="2020-04-23T15:46:00Z">
              <w:r>
                <w:rPr>
                  <w:rFonts w:eastAsia="Malgun Gothic"/>
                  <w:lang w:eastAsia="ko-KR"/>
                </w:rPr>
                <w:t>Ericsson</w:t>
              </w:r>
            </w:ins>
          </w:p>
        </w:tc>
        <w:tc>
          <w:tcPr>
            <w:tcW w:w="1910" w:type="dxa"/>
          </w:tcPr>
          <w:p w14:paraId="0578651F" w14:textId="77777777" w:rsidR="00920F14" w:rsidRDefault="00920F14" w:rsidP="00920F14">
            <w:ins w:id="288" w:author="Ericsson" w:date="2020-04-23T15:46:00Z">
              <w:r>
                <w:rPr>
                  <w:rFonts w:eastAsia="Malgun Gothic"/>
                  <w:lang w:eastAsia="ko-KR"/>
                </w:rPr>
                <w:t>a) or b)</w:t>
              </w:r>
            </w:ins>
          </w:p>
        </w:tc>
        <w:tc>
          <w:tcPr>
            <w:tcW w:w="5102" w:type="dxa"/>
          </w:tcPr>
          <w:p w14:paraId="76CC0098" w14:textId="77777777" w:rsidR="00920F14" w:rsidRDefault="00920F14" w:rsidP="00920F14">
            <w:ins w:id="289" w:author="Ericsson" w:date="2020-04-23T15:46:00Z">
              <w:r>
                <w:t>Either way is fine, no strong view</w:t>
              </w:r>
            </w:ins>
          </w:p>
        </w:tc>
      </w:tr>
      <w:tr w:rsidR="00920F14" w14:paraId="4A21E264" w14:textId="77777777" w:rsidTr="00657E40">
        <w:tc>
          <w:tcPr>
            <w:tcW w:w="1284" w:type="dxa"/>
          </w:tcPr>
          <w:p w14:paraId="26AD449C" w14:textId="11B470D4" w:rsidR="00920F14" w:rsidRDefault="00037000" w:rsidP="00920F14">
            <w:pPr>
              <w:rPr>
                <w:rFonts w:eastAsia="Malgun Gothic"/>
                <w:lang w:eastAsia="ko-KR"/>
              </w:rPr>
            </w:pPr>
            <w:ins w:id="290"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291"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rsidTr="00657E40">
        <w:tc>
          <w:tcPr>
            <w:tcW w:w="1284" w:type="dxa"/>
          </w:tcPr>
          <w:p w14:paraId="10F6F8DD" w14:textId="4CB5E52E" w:rsidR="00920F14" w:rsidRDefault="004449C4" w:rsidP="00920F14">
            <w:pPr>
              <w:rPr>
                <w:rFonts w:eastAsia="Malgun Gothic"/>
                <w:lang w:eastAsia="ko-KR"/>
              </w:rPr>
            </w:pPr>
            <w:proofErr w:type="spellStart"/>
            <w:ins w:id="292"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293"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294"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rsidTr="00657E40">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295"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296"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297"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rsidTr="00657E40">
        <w:tc>
          <w:tcPr>
            <w:tcW w:w="1284" w:type="dxa"/>
          </w:tcPr>
          <w:p w14:paraId="010E524C" w14:textId="540E2EB7" w:rsidR="009358C3" w:rsidRPr="00957DBA" w:rsidRDefault="00957DBA" w:rsidP="009358C3">
            <w:pPr>
              <w:rPr>
                <w:rFonts w:eastAsia="Malgun Gothic"/>
                <w:lang w:eastAsia="ko-KR"/>
              </w:rPr>
            </w:pPr>
            <w:ins w:id="298" w:author="LG: Giwon Park" w:date="2020-04-24T13:47:00Z">
              <w:r>
                <w:rPr>
                  <w:rFonts w:eastAsia="Malgun Gothic" w:hint="eastAsia"/>
                  <w:lang w:eastAsia="ko-KR"/>
                </w:rPr>
                <w:t>LG</w:t>
              </w:r>
            </w:ins>
          </w:p>
        </w:tc>
        <w:tc>
          <w:tcPr>
            <w:tcW w:w="1910" w:type="dxa"/>
          </w:tcPr>
          <w:p w14:paraId="1D77CBF5" w14:textId="3D3C60A6" w:rsidR="009358C3" w:rsidRPr="00957DBA" w:rsidRDefault="00957DBA" w:rsidP="009358C3">
            <w:pPr>
              <w:rPr>
                <w:rFonts w:eastAsia="Malgun Gothic"/>
                <w:lang w:eastAsia="ko-KR"/>
              </w:rPr>
            </w:pPr>
            <w:ins w:id="299" w:author="LG: Giwon Park" w:date="2020-04-24T13:47:00Z">
              <w:r>
                <w:t>Option a)</w:t>
              </w:r>
            </w:ins>
          </w:p>
        </w:tc>
        <w:tc>
          <w:tcPr>
            <w:tcW w:w="5102" w:type="dxa"/>
          </w:tcPr>
          <w:p w14:paraId="17D83F23" w14:textId="77777777" w:rsidR="009358C3" w:rsidRDefault="009358C3" w:rsidP="009358C3"/>
        </w:tc>
      </w:tr>
      <w:tr w:rsidR="00657E40" w14:paraId="194FE5DA" w14:textId="77777777" w:rsidTr="00657E40">
        <w:tc>
          <w:tcPr>
            <w:tcW w:w="1284" w:type="dxa"/>
          </w:tcPr>
          <w:p w14:paraId="7E28B3FF" w14:textId="698E46D9" w:rsidR="00657E40" w:rsidRDefault="00657E40" w:rsidP="00657E40">
            <w:ins w:id="300" w:author="Intel-AA" w:date="2020-04-23T23:08:00Z">
              <w:r>
                <w:rPr>
                  <w:rFonts w:eastAsia="Malgun Gothic"/>
                  <w:lang w:eastAsia="ko-KR"/>
                </w:rPr>
                <w:t>Intel</w:t>
              </w:r>
            </w:ins>
          </w:p>
        </w:tc>
        <w:tc>
          <w:tcPr>
            <w:tcW w:w="1910" w:type="dxa"/>
          </w:tcPr>
          <w:p w14:paraId="7A8E2BC7" w14:textId="1240E8C6" w:rsidR="00657E40" w:rsidRDefault="00657E40" w:rsidP="00657E40">
            <w:ins w:id="301" w:author="Intel-AA" w:date="2020-04-23T23:08:00Z">
              <w:r>
                <w:rPr>
                  <w:rFonts w:eastAsia="Malgun Gothic"/>
                  <w:lang w:eastAsia="ko-KR"/>
                </w:rPr>
                <w:t>Option a)</w:t>
              </w:r>
            </w:ins>
          </w:p>
        </w:tc>
        <w:tc>
          <w:tcPr>
            <w:tcW w:w="5102" w:type="dxa"/>
          </w:tcPr>
          <w:p w14:paraId="3B327218" w14:textId="67E516FF" w:rsidR="00657E40" w:rsidRDefault="00657E40" w:rsidP="00657E40"/>
        </w:tc>
      </w:tr>
      <w:tr w:rsidR="00657E40" w14:paraId="638D3A33" w14:textId="77777777" w:rsidTr="00657E40">
        <w:tc>
          <w:tcPr>
            <w:tcW w:w="1284" w:type="dxa"/>
          </w:tcPr>
          <w:p w14:paraId="29319B96" w14:textId="77777777" w:rsidR="00657E40" w:rsidRDefault="00657E40" w:rsidP="00657E40"/>
        </w:tc>
        <w:tc>
          <w:tcPr>
            <w:tcW w:w="1910" w:type="dxa"/>
          </w:tcPr>
          <w:p w14:paraId="6F2A9697" w14:textId="77777777" w:rsidR="00657E40" w:rsidRDefault="00657E40" w:rsidP="00657E40"/>
        </w:tc>
        <w:tc>
          <w:tcPr>
            <w:tcW w:w="5102" w:type="dxa"/>
          </w:tcPr>
          <w:p w14:paraId="4FE01B89" w14:textId="77777777" w:rsidR="00657E40" w:rsidRDefault="00657E40" w:rsidP="00657E40"/>
        </w:tc>
      </w:tr>
      <w:tr w:rsidR="00657E40" w14:paraId="0713714B" w14:textId="77777777" w:rsidTr="00657E40">
        <w:tc>
          <w:tcPr>
            <w:tcW w:w="1284" w:type="dxa"/>
          </w:tcPr>
          <w:p w14:paraId="3BFE91CA" w14:textId="77777777" w:rsidR="00657E40" w:rsidRDefault="00657E40" w:rsidP="00657E40"/>
        </w:tc>
        <w:tc>
          <w:tcPr>
            <w:tcW w:w="1910" w:type="dxa"/>
          </w:tcPr>
          <w:p w14:paraId="302BD55D" w14:textId="77777777" w:rsidR="00657E40" w:rsidRDefault="00657E40" w:rsidP="00657E40"/>
        </w:tc>
        <w:tc>
          <w:tcPr>
            <w:tcW w:w="5102" w:type="dxa"/>
          </w:tcPr>
          <w:p w14:paraId="1CA5289B" w14:textId="77777777" w:rsidR="00657E40" w:rsidRDefault="00657E40" w:rsidP="00657E40"/>
        </w:tc>
      </w:tr>
      <w:tr w:rsidR="00657E40" w14:paraId="2388DCA8" w14:textId="77777777" w:rsidTr="00657E40">
        <w:tc>
          <w:tcPr>
            <w:tcW w:w="1284" w:type="dxa"/>
          </w:tcPr>
          <w:p w14:paraId="0FEDF974" w14:textId="77777777" w:rsidR="00657E40" w:rsidRDefault="00657E40" w:rsidP="00657E40"/>
        </w:tc>
        <w:tc>
          <w:tcPr>
            <w:tcW w:w="1910" w:type="dxa"/>
          </w:tcPr>
          <w:p w14:paraId="37879B40" w14:textId="77777777" w:rsidR="00657E40" w:rsidRDefault="00657E40" w:rsidP="00657E40"/>
        </w:tc>
        <w:tc>
          <w:tcPr>
            <w:tcW w:w="5102" w:type="dxa"/>
          </w:tcPr>
          <w:p w14:paraId="685BC45C" w14:textId="77777777" w:rsidR="00657E40" w:rsidRDefault="00657E40" w:rsidP="00657E40"/>
        </w:tc>
      </w:tr>
    </w:tbl>
    <w:p w14:paraId="5485EDB3" w14:textId="77777777" w:rsidR="00661217" w:rsidRDefault="00661217">
      <w:pPr>
        <w:pStyle w:val="Caption"/>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Heading2"/>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rsidTr="00332E5F">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rsidTr="00332E5F">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rsidTr="00332E5F">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rsidTr="00332E5F">
        <w:tc>
          <w:tcPr>
            <w:tcW w:w="1284" w:type="dxa"/>
          </w:tcPr>
          <w:p w14:paraId="54277AAA" w14:textId="77777777" w:rsidR="00661217" w:rsidRDefault="00D86E92">
            <w:ins w:id="302" w:author="HW, HiSi" w:date="2020-04-23T12:35:00Z">
              <w:r>
                <w:rPr>
                  <w:rFonts w:eastAsiaTheme="minorEastAsia" w:hint="eastAsia"/>
                  <w:lang w:eastAsia="zh-CN"/>
                </w:rPr>
                <w:t>HW</w:t>
              </w:r>
            </w:ins>
            <w:ins w:id="303"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304" w:author="HW, HiSi" w:date="2020-04-23T12:35:00Z">
              <w:r>
                <w:rPr>
                  <w:rFonts w:eastAsiaTheme="minorEastAsia" w:hint="eastAsia"/>
                  <w:lang w:eastAsia="zh-CN"/>
                </w:rPr>
                <w:t>Option b)</w:t>
              </w:r>
            </w:ins>
          </w:p>
        </w:tc>
        <w:tc>
          <w:tcPr>
            <w:tcW w:w="5102" w:type="dxa"/>
          </w:tcPr>
          <w:p w14:paraId="671968C0" w14:textId="77777777" w:rsidR="00661217" w:rsidRDefault="00D86E92">
            <w:ins w:id="305"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rsidTr="00332E5F">
        <w:tc>
          <w:tcPr>
            <w:tcW w:w="1284" w:type="dxa"/>
          </w:tcPr>
          <w:p w14:paraId="77F22B59" w14:textId="77777777" w:rsidR="00661217" w:rsidRDefault="00D86E92">
            <w:ins w:id="306" w:author="Ming-Yuan Cheng" w:date="2020-04-23T17:00:00Z">
              <w:r>
                <w:t>MediaTek</w:t>
              </w:r>
            </w:ins>
          </w:p>
        </w:tc>
        <w:tc>
          <w:tcPr>
            <w:tcW w:w="1910" w:type="dxa"/>
          </w:tcPr>
          <w:p w14:paraId="2075DB03" w14:textId="77777777" w:rsidR="00661217" w:rsidRDefault="00D86E92">
            <w:ins w:id="307" w:author="Ming-Yuan Cheng" w:date="2020-04-23T17:00:00Z">
              <w:r>
                <w:t>Option a)</w:t>
              </w:r>
            </w:ins>
          </w:p>
        </w:tc>
        <w:tc>
          <w:tcPr>
            <w:tcW w:w="5102" w:type="dxa"/>
          </w:tcPr>
          <w:p w14:paraId="645FC84C" w14:textId="77777777" w:rsidR="00661217" w:rsidRDefault="00661217"/>
        </w:tc>
      </w:tr>
      <w:tr w:rsidR="00661217" w14:paraId="00B8DEDB" w14:textId="77777777" w:rsidTr="00332E5F">
        <w:tc>
          <w:tcPr>
            <w:tcW w:w="1284" w:type="dxa"/>
          </w:tcPr>
          <w:p w14:paraId="4AF89163" w14:textId="77777777" w:rsidR="00661217" w:rsidRDefault="00D86E92">
            <w:pPr>
              <w:rPr>
                <w:rFonts w:eastAsia="SimSun"/>
                <w:lang w:eastAsia="zh-CN"/>
              </w:rPr>
            </w:pPr>
            <w:ins w:id="308"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309" w:author="ZTE(Boyuan)" w:date="2020-04-23T21:36:00Z">
              <w:r>
                <w:rPr>
                  <w:rFonts w:eastAsia="SimSun" w:hint="eastAsia"/>
                  <w:lang w:eastAsia="zh-CN"/>
                </w:rPr>
                <w:t>Option a</w:t>
              </w:r>
            </w:ins>
            <w:ins w:id="310"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rsidTr="00332E5F">
        <w:tc>
          <w:tcPr>
            <w:tcW w:w="1284" w:type="dxa"/>
          </w:tcPr>
          <w:p w14:paraId="4F4A3A05" w14:textId="77777777" w:rsidR="00920F14" w:rsidRDefault="00920F14" w:rsidP="00920F14">
            <w:ins w:id="311" w:author="Ericsson" w:date="2020-04-23T15:46:00Z">
              <w:r>
                <w:rPr>
                  <w:rFonts w:eastAsia="Malgun Gothic"/>
                  <w:lang w:eastAsia="ko-KR"/>
                </w:rPr>
                <w:t>Ericsson</w:t>
              </w:r>
            </w:ins>
          </w:p>
        </w:tc>
        <w:tc>
          <w:tcPr>
            <w:tcW w:w="1910" w:type="dxa"/>
          </w:tcPr>
          <w:p w14:paraId="6DA0B013" w14:textId="77777777" w:rsidR="00920F14" w:rsidRDefault="00920F14" w:rsidP="00920F14">
            <w:ins w:id="312"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313" w:author="Ericsson" w:date="2020-04-23T15:46:00Z"/>
              </w:rPr>
            </w:pPr>
            <w:ins w:id="314"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315" w:author="Ericsson" w:date="2020-04-23T15:46:00Z">
              <w:r>
                <w:t>Is it not enough?</w:t>
              </w:r>
            </w:ins>
          </w:p>
        </w:tc>
      </w:tr>
      <w:tr w:rsidR="00920F14" w14:paraId="15E75219" w14:textId="77777777" w:rsidTr="00332E5F">
        <w:tc>
          <w:tcPr>
            <w:tcW w:w="1284" w:type="dxa"/>
          </w:tcPr>
          <w:p w14:paraId="2ACB706E" w14:textId="24B9E322" w:rsidR="00920F14" w:rsidRDefault="00B8437C" w:rsidP="00920F14">
            <w:pPr>
              <w:rPr>
                <w:rFonts w:eastAsia="Malgun Gothic"/>
                <w:lang w:eastAsia="ko-KR"/>
              </w:rPr>
            </w:pPr>
            <w:ins w:id="316"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317" w:author="Nokia" w:date="2020-04-23T18:36:00Z">
              <w:r w:rsidRPr="00B8437C">
                <w:rPr>
                  <w:rFonts w:eastAsia="Malgun Gothic"/>
                  <w:lang w:eastAsia="ko-KR"/>
                </w:rPr>
                <w:t>a)</w:t>
              </w:r>
            </w:ins>
            <w:ins w:id="318" w:author="Nokia" w:date="2020-04-23T18:37:00Z">
              <w:r>
                <w:rPr>
                  <w:rFonts w:eastAsia="Malgun Gothic"/>
                  <w:lang w:eastAsia="ko-KR"/>
                </w:rPr>
                <w:t xml:space="preserve"> o</w:t>
              </w:r>
            </w:ins>
            <w:ins w:id="319"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rsidTr="00332E5F">
        <w:tc>
          <w:tcPr>
            <w:tcW w:w="1284" w:type="dxa"/>
          </w:tcPr>
          <w:p w14:paraId="664548B2" w14:textId="4FEA7AAA" w:rsidR="00920F14" w:rsidRDefault="002E7247" w:rsidP="00920F14">
            <w:pPr>
              <w:rPr>
                <w:rFonts w:eastAsia="Malgun Gothic"/>
                <w:lang w:eastAsia="ko-KR"/>
              </w:rPr>
            </w:pPr>
            <w:proofErr w:type="spellStart"/>
            <w:ins w:id="320"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321"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rsidTr="00332E5F">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322"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323"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324"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332E5F" w14:paraId="531EE8BD" w14:textId="77777777" w:rsidTr="00332E5F">
        <w:tc>
          <w:tcPr>
            <w:tcW w:w="1284" w:type="dxa"/>
          </w:tcPr>
          <w:p w14:paraId="56F985BF" w14:textId="5BB53DEA" w:rsidR="00332E5F" w:rsidRDefault="00332E5F" w:rsidP="00332E5F">
            <w:ins w:id="325" w:author="Intel-AA" w:date="2020-04-23T23:09:00Z">
              <w:r>
                <w:rPr>
                  <w:rFonts w:eastAsia="Malgun Gothic"/>
                  <w:lang w:eastAsia="ko-KR"/>
                </w:rPr>
                <w:t>Intel</w:t>
              </w:r>
            </w:ins>
          </w:p>
        </w:tc>
        <w:tc>
          <w:tcPr>
            <w:tcW w:w="1910" w:type="dxa"/>
          </w:tcPr>
          <w:p w14:paraId="3D8CCA00" w14:textId="53152681" w:rsidR="00332E5F" w:rsidRDefault="00332E5F" w:rsidP="00332E5F">
            <w:ins w:id="326" w:author="Intel-AA" w:date="2020-04-23T23:09:00Z">
              <w:r>
                <w:rPr>
                  <w:rFonts w:eastAsia="Malgun Gothic"/>
                  <w:lang w:eastAsia="ko-KR"/>
                </w:rPr>
                <w:t>Option a)</w:t>
              </w:r>
            </w:ins>
          </w:p>
        </w:tc>
        <w:tc>
          <w:tcPr>
            <w:tcW w:w="5102" w:type="dxa"/>
          </w:tcPr>
          <w:p w14:paraId="5D2E4521" w14:textId="77777777" w:rsidR="00332E5F" w:rsidRDefault="00332E5F" w:rsidP="00332E5F"/>
        </w:tc>
      </w:tr>
      <w:tr w:rsidR="00332E5F" w14:paraId="69C5A772" w14:textId="77777777" w:rsidTr="00332E5F">
        <w:tc>
          <w:tcPr>
            <w:tcW w:w="1284" w:type="dxa"/>
          </w:tcPr>
          <w:p w14:paraId="63D38E1F" w14:textId="77777777" w:rsidR="00332E5F" w:rsidRDefault="00332E5F" w:rsidP="00332E5F"/>
        </w:tc>
        <w:tc>
          <w:tcPr>
            <w:tcW w:w="1910" w:type="dxa"/>
          </w:tcPr>
          <w:p w14:paraId="460037F1" w14:textId="77777777" w:rsidR="00332E5F" w:rsidRDefault="00332E5F" w:rsidP="00332E5F"/>
        </w:tc>
        <w:tc>
          <w:tcPr>
            <w:tcW w:w="5102" w:type="dxa"/>
          </w:tcPr>
          <w:p w14:paraId="116EFBFC" w14:textId="77777777" w:rsidR="00332E5F" w:rsidRDefault="00332E5F" w:rsidP="00332E5F"/>
        </w:tc>
      </w:tr>
      <w:tr w:rsidR="00332E5F" w14:paraId="522D3FAE" w14:textId="77777777" w:rsidTr="00332E5F">
        <w:tc>
          <w:tcPr>
            <w:tcW w:w="1284" w:type="dxa"/>
          </w:tcPr>
          <w:p w14:paraId="5EB5A365" w14:textId="77777777" w:rsidR="00332E5F" w:rsidRDefault="00332E5F" w:rsidP="00332E5F"/>
        </w:tc>
        <w:tc>
          <w:tcPr>
            <w:tcW w:w="1910" w:type="dxa"/>
          </w:tcPr>
          <w:p w14:paraId="794A3181" w14:textId="77777777" w:rsidR="00332E5F" w:rsidRDefault="00332E5F" w:rsidP="00332E5F"/>
        </w:tc>
        <w:tc>
          <w:tcPr>
            <w:tcW w:w="5102" w:type="dxa"/>
          </w:tcPr>
          <w:p w14:paraId="2E5A1D92" w14:textId="77777777" w:rsidR="00332E5F" w:rsidRDefault="00332E5F" w:rsidP="00332E5F"/>
        </w:tc>
      </w:tr>
      <w:tr w:rsidR="00332E5F" w14:paraId="7F0923B9" w14:textId="77777777" w:rsidTr="00332E5F">
        <w:tc>
          <w:tcPr>
            <w:tcW w:w="1284" w:type="dxa"/>
          </w:tcPr>
          <w:p w14:paraId="2CF0E7A7" w14:textId="77777777" w:rsidR="00332E5F" w:rsidRDefault="00332E5F" w:rsidP="00332E5F"/>
        </w:tc>
        <w:tc>
          <w:tcPr>
            <w:tcW w:w="1910" w:type="dxa"/>
          </w:tcPr>
          <w:p w14:paraId="30F3CBA8" w14:textId="77777777" w:rsidR="00332E5F" w:rsidRDefault="00332E5F" w:rsidP="00332E5F"/>
        </w:tc>
        <w:tc>
          <w:tcPr>
            <w:tcW w:w="5102" w:type="dxa"/>
          </w:tcPr>
          <w:p w14:paraId="13D8CBA5" w14:textId="77777777" w:rsidR="00332E5F" w:rsidRDefault="00332E5F" w:rsidP="00332E5F"/>
        </w:tc>
      </w:tr>
      <w:tr w:rsidR="00332E5F" w14:paraId="2E3BDC08" w14:textId="77777777" w:rsidTr="00332E5F">
        <w:tc>
          <w:tcPr>
            <w:tcW w:w="1284" w:type="dxa"/>
          </w:tcPr>
          <w:p w14:paraId="1CAC658C" w14:textId="77777777" w:rsidR="00332E5F" w:rsidRDefault="00332E5F" w:rsidP="00332E5F"/>
        </w:tc>
        <w:tc>
          <w:tcPr>
            <w:tcW w:w="1910" w:type="dxa"/>
          </w:tcPr>
          <w:p w14:paraId="1CC070B9" w14:textId="77777777" w:rsidR="00332E5F" w:rsidRDefault="00332E5F" w:rsidP="00332E5F"/>
        </w:tc>
        <w:tc>
          <w:tcPr>
            <w:tcW w:w="5102" w:type="dxa"/>
          </w:tcPr>
          <w:p w14:paraId="1DB119EA" w14:textId="77777777" w:rsidR="00332E5F" w:rsidRDefault="00332E5F" w:rsidP="00332E5F"/>
        </w:tc>
      </w:tr>
    </w:tbl>
    <w:p w14:paraId="4974F752" w14:textId="77777777" w:rsidR="00661217" w:rsidRDefault="00661217">
      <w:pPr>
        <w:pStyle w:val="Caption"/>
        <w:rPr>
          <w:lang w:eastAsia="zh-CN"/>
        </w:rPr>
      </w:pPr>
    </w:p>
    <w:p w14:paraId="2740EB85" w14:textId="77777777" w:rsidR="00661217" w:rsidRDefault="00661217">
      <w:pPr>
        <w:rPr>
          <w:lang w:val="en-GB" w:eastAsia="zh-CN"/>
        </w:rPr>
      </w:pPr>
    </w:p>
    <w:p w14:paraId="009801EC" w14:textId="77777777" w:rsidR="00661217" w:rsidRDefault="00D86E92">
      <w:pPr>
        <w:pStyle w:val="Heading2"/>
        <w:rPr>
          <w:rFonts w:eastAsiaTheme="minorEastAsia"/>
        </w:rPr>
      </w:pPr>
      <w:r>
        <w:rPr>
          <w:rFonts w:eastAsiaTheme="minorEastAsia"/>
        </w:rPr>
        <w:t>Issue 8: Need of counter-check procedure in PC5</w:t>
      </w:r>
    </w:p>
    <w:p w14:paraId="628E5B7A" w14:textId="77777777" w:rsidR="00661217" w:rsidRDefault="00D86E92">
      <w:pPr>
        <w:pStyle w:val="BodyText"/>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rsidTr="00332E5F">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rsidTr="00332E5F">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rsidTr="00332E5F">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rsidTr="00332E5F">
        <w:tc>
          <w:tcPr>
            <w:tcW w:w="1284" w:type="dxa"/>
          </w:tcPr>
          <w:p w14:paraId="79244541" w14:textId="77777777" w:rsidR="00661217" w:rsidRDefault="00D86E92">
            <w:ins w:id="327"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328" w:author="HW, HiSi" w:date="2020-04-23T12:36:00Z">
              <w:r>
                <w:rPr>
                  <w:rFonts w:eastAsiaTheme="minorEastAsia" w:hint="eastAsia"/>
                  <w:lang w:eastAsia="zh-CN"/>
                </w:rPr>
                <w:t>Option b)</w:t>
              </w:r>
            </w:ins>
          </w:p>
        </w:tc>
        <w:tc>
          <w:tcPr>
            <w:tcW w:w="5102" w:type="dxa"/>
          </w:tcPr>
          <w:p w14:paraId="2E0B2629" w14:textId="77777777" w:rsidR="00661217" w:rsidRDefault="00D86E92">
            <w:ins w:id="329"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rsidTr="00332E5F">
        <w:tc>
          <w:tcPr>
            <w:tcW w:w="1284" w:type="dxa"/>
          </w:tcPr>
          <w:p w14:paraId="7F4A11B0" w14:textId="77777777" w:rsidR="00661217" w:rsidRDefault="00D86E92">
            <w:ins w:id="330" w:author="Ming-Yuan Cheng" w:date="2020-04-23T17:01:00Z">
              <w:r>
                <w:t>MediaTek</w:t>
              </w:r>
            </w:ins>
          </w:p>
        </w:tc>
        <w:tc>
          <w:tcPr>
            <w:tcW w:w="1910" w:type="dxa"/>
          </w:tcPr>
          <w:p w14:paraId="579591A2" w14:textId="77777777" w:rsidR="00661217" w:rsidRDefault="00D86E92">
            <w:ins w:id="331" w:author="Ming-Yuan Cheng" w:date="2020-04-23T17:01:00Z">
              <w:r>
                <w:t>Option b)</w:t>
              </w:r>
            </w:ins>
          </w:p>
        </w:tc>
        <w:tc>
          <w:tcPr>
            <w:tcW w:w="5102" w:type="dxa"/>
          </w:tcPr>
          <w:p w14:paraId="2000E811" w14:textId="77777777" w:rsidR="00661217" w:rsidRDefault="00661217"/>
        </w:tc>
      </w:tr>
      <w:tr w:rsidR="00661217" w14:paraId="61125D02" w14:textId="77777777" w:rsidTr="00332E5F">
        <w:tc>
          <w:tcPr>
            <w:tcW w:w="1284" w:type="dxa"/>
          </w:tcPr>
          <w:p w14:paraId="1B32535D" w14:textId="77777777" w:rsidR="00661217" w:rsidRDefault="00D86E92">
            <w:pPr>
              <w:rPr>
                <w:rFonts w:eastAsia="SimSun"/>
                <w:lang w:eastAsia="zh-CN"/>
              </w:rPr>
            </w:pPr>
            <w:ins w:id="332" w:author="ZTE(Boyuan)" w:date="2020-04-23T21:37:00Z">
              <w:r>
                <w:rPr>
                  <w:rFonts w:eastAsia="SimSun" w:hint="eastAsia"/>
                  <w:lang w:eastAsia="zh-CN"/>
                </w:rPr>
                <w:t>ZTE</w:t>
              </w:r>
            </w:ins>
          </w:p>
        </w:tc>
        <w:tc>
          <w:tcPr>
            <w:tcW w:w="1910" w:type="dxa"/>
          </w:tcPr>
          <w:p w14:paraId="74B4CF6E" w14:textId="77777777" w:rsidR="00661217" w:rsidRDefault="00D86E92">
            <w:pPr>
              <w:rPr>
                <w:rFonts w:eastAsia="SimSun"/>
                <w:lang w:eastAsia="zh-CN"/>
              </w:rPr>
            </w:pPr>
            <w:ins w:id="333"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334" w:author="ZTE(Boyuan)" w:date="2020-04-23T21:37:00Z">
              <w:r>
                <w:rPr>
                  <w:rFonts w:eastAsia="SimSun" w:hint="eastAsia"/>
                  <w:lang w:eastAsia="zh-CN"/>
                </w:rPr>
                <w:t>It seems necessary and helpful for PC5 unicast.</w:t>
              </w:r>
            </w:ins>
          </w:p>
        </w:tc>
      </w:tr>
      <w:tr w:rsidR="00920F14" w14:paraId="21D8DAD1" w14:textId="77777777" w:rsidTr="00332E5F">
        <w:tc>
          <w:tcPr>
            <w:tcW w:w="1284" w:type="dxa"/>
          </w:tcPr>
          <w:p w14:paraId="188704C6" w14:textId="77777777" w:rsidR="00920F14" w:rsidRDefault="00920F14" w:rsidP="00920F14">
            <w:ins w:id="335" w:author="Ericsson" w:date="2020-04-23T15:46:00Z">
              <w:r>
                <w:rPr>
                  <w:rFonts w:eastAsia="Malgun Gothic"/>
                  <w:lang w:eastAsia="ko-KR"/>
                </w:rPr>
                <w:t>Ericsson</w:t>
              </w:r>
            </w:ins>
          </w:p>
        </w:tc>
        <w:tc>
          <w:tcPr>
            <w:tcW w:w="1910" w:type="dxa"/>
          </w:tcPr>
          <w:p w14:paraId="0ECEDAC0" w14:textId="77777777" w:rsidR="00920F14" w:rsidRDefault="00920F14" w:rsidP="00920F14">
            <w:ins w:id="336"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rsidTr="00332E5F">
        <w:tc>
          <w:tcPr>
            <w:tcW w:w="1284" w:type="dxa"/>
          </w:tcPr>
          <w:p w14:paraId="174F5081" w14:textId="6C60555E" w:rsidR="00920F14" w:rsidRDefault="008C47DD" w:rsidP="00920F14">
            <w:pPr>
              <w:rPr>
                <w:rFonts w:eastAsia="Malgun Gothic"/>
                <w:lang w:eastAsia="ko-KR"/>
              </w:rPr>
            </w:pPr>
            <w:ins w:id="337"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338"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339" w:author="Nokia" w:date="2020-04-23T18:37:00Z">
              <w:r>
                <w:rPr>
                  <w:rFonts w:eastAsia="Malgun Gothic"/>
                  <w:lang w:eastAsia="ko-KR"/>
                </w:rPr>
                <w:t>Seems like an enhancement</w:t>
              </w:r>
            </w:ins>
          </w:p>
        </w:tc>
      </w:tr>
      <w:tr w:rsidR="00920F14" w14:paraId="7E1B7EBE" w14:textId="77777777" w:rsidTr="00332E5F">
        <w:tc>
          <w:tcPr>
            <w:tcW w:w="1284" w:type="dxa"/>
          </w:tcPr>
          <w:p w14:paraId="7C24CF66" w14:textId="214D4E94" w:rsidR="00920F14" w:rsidRDefault="00741669" w:rsidP="00920F14">
            <w:pPr>
              <w:rPr>
                <w:rFonts w:eastAsia="Malgun Gothic"/>
                <w:lang w:eastAsia="ko-KR"/>
              </w:rPr>
            </w:pPr>
            <w:proofErr w:type="spellStart"/>
            <w:ins w:id="340"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341"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rsidTr="00332E5F">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342"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343"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rsidTr="00332E5F">
        <w:tc>
          <w:tcPr>
            <w:tcW w:w="1284" w:type="dxa"/>
          </w:tcPr>
          <w:p w14:paraId="21461E52" w14:textId="505482EA" w:rsidR="009358C3" w:rsidRPr="00957DBA" w:rsidRDefault="00957DBA" w:rsidP="009358C3">
            <w:pPr>
              <w:rPr>
                <w:rFonts w:eastAsia="Malgun Gothic"/>
                <w:lang w:eastAsia="ko-KR"/>
              </w:rPr>
            </w:pPr>
            <w:ins w:id="344" w:author="LG: Giwon Park" w:date="2020-04-24T13:48:00Z">
              <w:r>
                <w:rPr>
                  <w:rFonts w:eastAsia="Malgun Gothic" w:hint="eastAsia"/>
                  <w:lang w:eastAsia="ko-KR"/>
                </w:rPr>
                <w:t>LG</w:t>
              </w:r>
            </w:ins>
          </w:p>
        </w:tc>
        <w:tc>
          <w:tcPr>
            <w:tcW w:w="1910" w:type="dxa"/>
          </w:tcPr>
          <w:p w14:paraId="1A05FE3E" w14:textId="552F3734" w:rsidR="009358C3" w:rsidRPr="00957DBA" w:rsidRDefault="00957DBA" w:rsidP="009358C3">
            <w:pPr>
              <w:rPr>
                <w:rFonts w:eastAsia="Malgun Gothic"/>
                <w:lang w:eastAsia="ko-KR"/>
              </w:rPr>
            </w:pPr>
            <w:ins w:id="345" w:author="LG: Giwon Park" w:date="2020-04-24T13:48:00Z">
              <w:r>
                <w:rPr>
                  <w:rFonts w:eastAsia="Malgun Gothic" w:hint="eastAsia"/>
                  <w:lang w:eastAsia="ko-KR"/>
                </w:rPr>
                <w:t>Option a)</w:t>
              </w:r>
            </w:ins>
          </w:p>
        </w:tc>
        <w:tc>
          <w:tcPr>
            <w:tcW w:w="5102" w:type="dxa"/>
          </w:tcPr>
          <w:p w14:paraId="72F74AD1" w14:textId="77777777" w:rsidR="009358C3" w:rsidRDefault="009358C3" w:rsidP="009358C3"/>
        </w:tc>
      </w:tr>
      <w:tr w:rsidR="00332E5F" w14:paraId="59DC01C4" w14:textId="77777777" w:rsidTr="00332E5F">
        <w:tc>
          <w:tcPr>
            <w:tcW w:w="1284" w:type="dxa"/>
          </w:tcPr>
          <w:p w14:paraId="16349501" w14:textId="0C1FF652" w:rsidR="00332E5F" w:rsidRDefault="00332E5F" w:rsidP="00332E5F">
            <w:ins w:id="346" w:author="Intel-AA" w:date="2020-04-23T23:10:00Z">
              <w:r>
                <w:rPr>
                  <w:rFonts w:eastAsia="Malgun Gothic"/>
                  <w:lang w:eastAsia="ko-KR"/>
                </w:rPr>
                <w:t>Intel</w:t>
              </w:r>
            </w:ins>
          </w:p>
        </w:tc>
        <w:tc>
          <w:tcPr>
            <w:tcW w:w="1910" w:type="dxa"/>
          </w:tcPr>
          <w:p w14:paraId="7A44F1EB" w14:textId="41395712" w:rsidR="00332E5F" w:rsidRDefault="00332E5F" w:rsidP="00332E5F">
            <w:ins w:id="347" w:author="Intel-AA" w:date="2020-04-23T23:10:00Z">
              <w:r>
                <w:rPr>
                  <w:rFonts w:eastAsia="Malgun Gothic"/>
                  <w:lang w:eastAsia="ko-KR"/>
                </w:rPr>
                <w:t>Option b)</w:t>
              </w:r>
            </w:ins>
          </w:p>
        </w:tc>
        <w:tc>
          <w:tcPr>
            <w:tcW w:w="5102" w:type="dxa"/>
          </w:tcPr>
          <w:p w14:paraId="4201CB2B" w14:textId="77777777" w:rsidR="00332E5F" w:rsidRDefault="00332E5F" w:rsidP="00332E5F"/>
        </w:tc>
      </w:tr>
      <w:tr w:rsidR="00332E5F" w14:paraId="1E0CBC3C" w14:textId="77777777" w:rsidTr="00332E5F">
        <w:tc>
          <w:tcPr>
            <w:tcW w:w="1284" w:type="dxa"/>
          </w:tcPr>
          <w:p w14:paraId="683CB18A" w14:textId="77777777" w:rsidR="00332E5F" w:rsidRDefault="00332E5F" w:rsidP="00332E5F"/>
        </w:tc>
        <w:tc>
          <w:tcPr>
            <w:tcW w:w="1910" w:type="dxa"/>
          </w:tcPr>
          <w:p w14:paraId="7B73E634" w14:textId="77777777" w:rsidR="00332E5F" w:rsidRDefault="00332E5F" w:rsidP="00332E5F"/>
        </w:tc>
        <w:tc>
          <w:tcPr>
            <w:tcW w:w="5102" w:type="dxa"/>
          </w:tcPr>
          <w:p w14:paraId="28534863" w14:textId="77777777" w:rsidR="00332E5F" w:rsidRDefault="00332E5F" w:rsidP="00332E5F"/>
        </w:tc>
      </w:tr>
      <w:tr w:rsidR="00332E5F" w14:paraId="7D2EC815" w14:textId="77777777" w:rsidTr="00332E5F">
        <w:tc>
          <w:tcPr>
            <w:tcW w:w="1284" w:type="dxa"/>
          </w:tcPr>
          <w:p w14:paraId="699DFB19" w14:textId="77777777" w:rsidR="00332E5F" w:rsidRDefault="00332E5F" w:rsidP="00332E5F"/>
        </w:tc>
        <w:tc>
          <w:tcPr>
            <w:tcW w:w="1910" w:type="dxa"/>
          </w:tcPr>
          <w:p w14:paraId="6CB6DBD9" w14:textId="77777777" w:rsidR="00332E5F" w:rsidRDefault="00332E5F" w:rsidP="00332E5F"/>
        </w:tc>
        <w:tc>
          <w:tcPr>
            <w:tcW w:w="5102" w:type="dxa"/>
          </w:tcPr>
          <w:p w14:paraId="3E1D1802" w14:textId="77777777" w:rsidR="00332E5F" w:rsidRDefault="00332E5F" w:rsidP="00332E5F"/>
        </w:tc>
      </w:tr>
      <w:tr w:rsidR="00332E5F" w14:paraId="79D4CB28" w14:textId="77777777" w:rsidTr="00332E5F">
        <w:tc>
          <w:tcPr>
            <w:tcW w:w="1284" w:type="dxa"/>
          </w:tcPr>
          <w:p w14:paraId="06BED926" w14:textId="77777777" w:rsidR="00332E5F" w:rsidRDefault="00332E5F" w:rsidP="00332E5F"/>
        </w:tc>
        <w:tc>
          <w:tcPr>
            <w:tcW w:w="1910" w:type="dxa"/>
          </w:tcPr>
          <w:p w14:paraId="629D42AC" w14:textId="77777777" w:rsidR="00332E5F" w:rsidRDefault="00332E5F" w:rsidP="00332E5F"/>
        </w:tc>
        <w:tc>
          <w:tcPr>
            <w:tcW w:w="5102" w:type="dxa"/>
          </w:tcPr>
          <w:p w14:paraId="46139F58" w14:textId="77777777" w:rsidR="00332E5F" w:rsidRDefault="00332E5F" w:rsidP="00332E5F"/>
        </w:tc>
      </w:tr>
    </w:tbl>
    <w:p w14:paraId="7382B5B7" w14:textId="77777777" w:rsidR="00661217" w:rsidRDefault="00661217">
      <w:pPr>
        <w:pStyle w:val="Caption"/>
        <w:rPr>
          <w:lang w:eastAsia="zh-CN"/>
        </w:rPr>
      </w:pPr>
    </w:p>
    <w:p w14:paraId="788214CE" w14:textId="77777777" w:rsidR="00661217" w:rsidRDefault="00D86E92">
      <w:pPr>
        <w:pStyle w:val="Heading2"/>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348" w:author="Ericsson" w:date="2020-04-23T15:42:00Z">
                  <w:rPr>
                    <w:rFonts w:eastAsiaTheme="minorEastAsia"/>
                    <w:lang w:eastAsia="zh-CN"/>
                  </w:rPr>
                </w:rPrChange>
              </w:rPr>
            </w:pPr>
            <w:r w:rsidRPr="00920F14">
              <w:rPr>
                <w:rFonts w:eastAsiaTheme="minorEastAsia"/>
                <w:lang w:val="de-DE" w:eastAsia="zh-CN"/>
                <w:rPrChange w:id="349"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BodyText"/>
        <w:rPr>
          <w:rFonts w:eastAsia="SimSun"/>
          <w:b/>
          <w:bCs/>
          <w:lang w:val="en-GB" w:eastAsia="zh-CN"/>
        </w:rPr>
      </w:pPr>
    </w:p>
    <w:p w14:paraId="4B1B82FF" w14:textId="77777777" w:rsidR="00661217" w:rsidRDefault="00D86E92">
      <w:pPr>
        <w:pStyle w:val="Heading1"/>
        <w:jc w:val="both"/>
      </w:pPr>
      <w:r>
        <w:t>Conclusion</w:t>
      </w:r>
    </w:p>
    <w:p w14:paraId="797D51AA" w14:textId="77777777"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BodyText"/>
        <w:rPr>
          <w:rFonts w:eastAsiaTheme="minorEastAsia"/>
          <w:lang w:eastAsia="zh-CN"/>
        </w:rPr>
      </w:pPr>
    </w:p>
    <w:p w14:paraId="6F00D330" w14:textId="77777777" w:rsidR="00661217" w:rsidRDefault="00D86E92">
      <w:pPr>
        <w:pStyle w:val="Heading1"/>
        <w:jc w:val="both"/>
      </w:pPr>
      <w:r>
        <w:rPr>
          <w:rFonts w:hint="eastAsia"/>
        </w:rPr>
        <w:t>Reference</w:t>
      </w:r>
    </w:p>
    <w:p w14:paraId="0DB2C982" w14:textId="77777777" w:rsidR="00661217" w:rsidRDefault="00D86E92">
      <w:pPr>
        <w:pStyle w:val="BodyText"/>
        <w:numPr>
          <w:ilvl w:val="0"/>
          <w:numId w:val="17"/>
        </w:numPr>
      </w:pPr>
      <w:bookmarkStart w:id="350" w:name="_Ref38440345"/>
      <w:bookmarkStart w:id="351"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350"/>
    </w:p>
    <w:p w14:paraId="1EE93773" w14:textId="77777777" w:rsidR="00661217" w:rsidRDefault="00D86E92">
      <w:pPr>
        <w:pStyle w:val="ListParagraph"/>
        <w:numPr>
          <w:ilvl w:val="0"/>
          <w:numId w:val="17"/>
        </w:numPr>
        <w:spacing w:before="60"/>
      </w:pPr>
      <w:bookmarkStart w:id="352"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352"/>
    </w:p>
    <w:p w14:paraId="74010B98" w14:textId="77777777" w:rsidR="00661217" w:rsidRDefault="00D86E92">
      <w:pPr>
        <w:pStyle w:val="BodyText"/>
        <w:numPr>
          <w:ilvl w:val="0"/>
          <w:numId w:val="17"/>
        </w:numPr>
      </w:pPr>
      <w:bookmarkStart w:id="353"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351"/>
      <w:bookmarkEnd w:id="353"/>
      <w:proofErr w:type="spellEnd"/>
    </w:p>
    <w:p w14:paraId="6726B7BC" w14:textId="77777777" w:rsidR="00661217" w:rsidRDefault="00D86E92">
      <w:pPr>
        <w:pStyle w:val="BodyText"/>
        <w:numPr>
          <w:ilvl w:val="0"/>
          <w:numId w:val="17"/>
        </w:numPr>
      </w:pPr>
      <w:bookmarkStart w:id="354"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354"/>
      <w:proofErr w:type="spellEnd"/>
    </w:p>
    <w:p w14:paraId="53638854" w14:textId="77777777" w:rsidR="00661217" w:rsidRDefault="00D86E92">
      <w:pPr>
        <w:pStyle w:val="BodyText"/>
        <w:numPr>
          <w:ilvl w:val="0"/>
          <w:numId w:val="17"/>
        </w:numPr>
      </w:pPr>
      <w:bookmarkStart w:id="355" w:name="_Ref37750917"/>
      <w:r>
        <w:t>R2-2002649</w:t>
      </w:r>
      <w:r>
        <w:rPr>
          <w:rFonts w:hint="eastAsia"/>
        </w:rPr>
        <w:t xml:space="preserve">, </w:t>
      </w:r>
      <w:r>
        <w:t>Discussion on PDCP open issues</w:t>
      </w:r>
      <w:r>
        <w:rPr>
          <w:rFonts w:hint="eastAsia"/>
        </w:rPr>
        <w:t>,</w:t>
      </w:r>
      <w:r>
        <w:tab/>
        <w:t>OPPO</w:t>
      </w:r>
      <w:bookmarkEnd w:id="355"/>
    </w:p>
    <w:p w14:paraId="2C71E0F9" w14:textId="77777777" w:rsidR="00661217" w:rsidRDefault="00D86E92">
      <w:pPr>
        <w:pStyle w:val="BodyText"/>
        <w:numPr>
          <w:ilvl w:val="0"/>
          <w:numId w:val="17"/>
        </w:numPr>
      </w:pPr>
      <w:bookmarkStart w:id="356" w:name="_Ref37750918"/>
      <w:r>
        <w:t>R2-2002650</w:t>
      </w:r>
      <w:r>
        <w:rPr>
          <w:rFonts w:hint="eastAsia"/>
        </w:rPr>
        <w:t xml:space="preserve">, </w:t>
      </w:r>
      <w:r>
        <w:t>38323_CRyyyy_(REL-16)_Correct on PDCP for NR V2X</w:t>
      </w:r>
      <w:r>
        <w:rPr>
          <w:rFonts w:hint="eastAsia"/>
        </w:rPr>
        <w:t>,</w:t>
      </w:r>
      <w:r>
        <w:tab/>
        <w:t>OPPO</w:t>
      </w:r>
      <w:bookmarkEnd w:id="356"/>
    </w:p>
    <w:p w14:paraId="27D07DDC" w14:textId="77777777" w:rsidR="00661217" w:rsidRDefault="00D86E92">
      <w:pPr>
        <w:pStyle w:val="BodyText"/>
        <w:numPr>
          <w:ilvl w:val="0"/>
          <w:numId w:val="17"/>
        </w:numPr>
      </w:pPr>
      <w:bookmarkStart w:id="357" w:name="_Ref37750922"/>
      <w:r>
        <w:t>R2-2002810</w:t>
      </w:r>
      <w:r>
        <w:rPr>
          <w:rFonts w:hint="eastAsia"/>
        </w:rPr>
        <w:t xml:space="preserve">, </w:t>
      </w:r>
      <w:r>
        <w:t>Remaining issues on NR V2X PDCP Design</w:t>
      </w:r>
      <w:r>
        <w:rPr>
          <w:rFonts w:hint="eastAsia"/>
        </w:rPr>
        <w:t xml:space="preserve">, </w:t>
      </w:r>
      <w:r>
        <w:t>Apple</w:t>
      </w:r>
      <w:bookmarkEnd w:id="357"/>
    </w:p>
    <w:p w14:paraId="04792CC1" w14:textId="77777777" w:rsidR="00661217" w:rsidRDefault="00D86E92">
      <w:pPr>
        <w:pStyle w:val="BodyText"/>
        <w:numPr>
          <w:ilvl w:val="0"/>
          <w:numId w:val="17"/>
        </w:numPr>
      </w:pPr>
      <w:bookmarkStart w:id="358" w:name="_Ref37750926"/>
      <w:r>
        <w:t>R2-2002833</w:t>
      </w:r>
      <w:r>
        <w:rPr>
          <w:rFonts w:hint="eastAsia"/>
        </w:rPr>
        <w:t xml:space="preserve">, </w:t>
      </w:r>
      <w:r>
        <w:t>Remaining Issues on PDCP</w:t>
      </w:r>
      <w:r>
        <w:rPr>
          <w:rFonts w:hint="eastAsia"/>
        </w:rPr>
        <w:t xml:space="preserve">, </w:t>
      </w:r>
      <w:r>
        <w:t>CATT</w:t>
      </w:r>
      <w:bookmarkEnd w:id="358"/>
    </w:p>
    <w:p w14:paraId="37B694B2" w14:textId="77777777" w:rsidR="00661217" w:rsidRDefault="00D86E92">
      <w:pPr>
        <w:pStyle w:val="BodyText"/>
        <w:numPr>
          <w:ilvl w:val="0"/>
          <w:numId w:val="17"/>
        </w:numPr>
      </w:pPr>
      <w:bookmarkStart w:id="359"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359"/>
    </w:p>
    <w:p w14:paraId="72734D6C" w14:textId="77777777" w:rsidR="00661217" w:rsidRDefault="00D86E92">
      <w:pPr>
        <w:pStyle w:val="BodyText"/>
        <w:numPr>
          <w:ilvl w:val="0"/>
          <w:numId w:val="17"/>
        </w:numPr>
      </w:pPr>
      <w:bookmarkStart w:id="360"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360"/>
      <w:proofErr w:type="spellEnd"/>
    </w:p>
    <w:p w14:paraId="4C6E237E" w14:textId="77777777" w:rsidR="00661217" w:rsidRDefault="00D86E92">
      <w:pPr>
        <w:pStyle w:val="BodyText"/>
        <w:numPr>
          <w:ilvl w:val="0"/>
          <w:numId w:val="17"/>
        </w:numPr>
      </w:pPr>
      <w:bookmarkStart w:id="361"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361"/>
      <w:proofErr w:type="spellEnd"/>
    </w:p>
    <w:p w14:paraId="38546AF8" w14:textId="77777777" w:rsidR="00661217" w:rsidRDefault="00D86E92">
      <w:pPr>
        <w:pStyle w:val="BodyText"/>
        <w:numPr>
          <w:ilvl w:val="0"/>
          <w:numId w:val="17"/>
        </w:numPr>
      </w:pPr>
      <w:bookmarkStart w:id="362" w:name="_Ref37759097"/>
      <w:r>
        <w:t>R2-2003535</w:t>
      </w:r>
      <w:r>
        <w:rPr>
          <w:rFonts w:hint="eastAsia"/>
        </w:rPr>
        <w:t xml:space="preserve">, </w:t>
      </w:r>
      <w:r>
        <w:t>Draft CR to 38.323 for NR PC5-S and PDCP header</w:t>
      </w:r>
      <w:r>
        <w:rPr>
          <w:rFonts w:hint="eastAsia"/>
        </w:rPr>
        <w:t xml:space="preserve">, </w:t>
      </w:r>
      <w:r>
        <w:t>Qualcomm</w:t>
      </w:r>
      <w:bookmarkEnd w:id="362"/>
    </w:p>
    <w:p w14:paraId="19988FE7" w14:textId="77777777" w:rsidR="00661217" w:rsidRDefault="00D86E92">
      <w:pPr>
        <w:pStyle w:val="BodyText"/>
        <w:numPr>
          <w:ilvl w:val="0"/>
          <w:numId w:val="17"/>
        </w:numPr>
      </w:pPr>
      <w:bookmarkStart w:id="363" w:name="_Ref37752241"/>
      <w:r>
        <w:t>R2-2003668</w:t>
      </w:r>
      <w:r>
        <w:rPr>
          <w:rFonts w:hint="eastAsia"/>
        </w:rPr>
        <w:t xml:space="preserve">, </w:t>
      </w:r>
      <w:r>
        <w:t>Remaining PDCP issues</w:t>
      </w:r>
      <w:r>
        <w:rPr>
          <w:rFonts w:hint="eastAsia"/>
        </w:rPr>
        <w:t>,</w:t>
      </w:r>
      <w:r>
        <w:tab/>
        <w:t>Nokia, Nokia Shanghai Bell</w:t>
      </w:r>
      <w:bookmarkEnd w:id="363"/>
    </w:p>
    <w:p w14:paraId="0CD5424D" w14:textId="77777777" w:rsidR="00661217" w:rsidRDefault="00D86E92">
      <w:pPr>
        <w:pStyle w:val="BodyText"/>
        <w:numPr>
          <w:ilvl w:val="0"/>
          <w:numId w:val="17"/>
        </w:numPr>
      </w:pPr>
      <w:bookmarkStart w:id="364" w:name="_Ref37797590"/>
      <w:r>
        <w:t>R2-2003681</w:t>
      </w:r>
      <w:r>
        <w:rPr>
          <w:rFonts w:hint="eastAsia"/>
        </w:rPr>
        <w:t xml:space="preserve">, </w:t>
      </w:r>
      <w:r>
        <w:t>Discussion for SL PDCP open issues</w:t>
      </w:r>
      <w:r>
        <w:rPr>
          <w:rFonts w:hint="eastAsia"/>
        </w:rPr>
        <w:t xml:space="preserve">, </w:t>
      </w:r>
      <w:r>
        <w:t>Samsung Electronics Co., Ltd</w:t>
      </w:r>
      <w:bookmarkEnd w:id="364"/>
    </w:p>
    <w:p w14:paraId="6C5D2BFB" w14:textId="77777777" w:rsidR="00661217" w:rsidRDefault="00D86E92">
      <w:pPr>
        <w:pStyle w:val="BodyText"/>
        <w:numPr>
          <w:ilvl w:val="0"/>
          <w:numId w:val="17"/>
        </w:numPr>
      </w:pPr>
      <w:bookmarkStart w:id="365"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365"/>
    </w:p>
    <w:p w14:paraId="4D6D3C3C" w14:textId="77777777" w:rsidR="00661217" w:rsidRDefault="00D86E92">
      <w:pPr>
        <w:pStyle w:val="BodyText"/>
        <w:numPr>
          <w:ilvl w:val="0"/>
          <w:numId w:val="17"/>
        </w:numPr>
      </w:pPr>
      <w:bookmarkStart w:id="366"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366"/>
    </w:p>
    <w:p w14:paraId="72ACB3F8" w14:textId="77777777" w:rsidR="00661217" w:rsidRDefault="00D86E92">
      <w:pPr>
        <w:pStyle w:val="BodyText"/>
        <w:numPr>
          <w:ilvl w:val="0"/>
          <w:numId w:val="17"/>
        </w:numPr>
      </w:pPr>
      <w:bookmarkStart w:id="367" w:name="_Ref35507436"/>
      <w:r>
        <w:t>S3-200528</w:t>
      </w:r>
      <w:r>
        <w:tab/>
        <w:t>TS 33.536 v0.3.0, Security aspects of 3GPP support for advanced Vehicle-to-Everything (V2X) services</w:t>
      </w:r>
      <w:bookmarkEnd w:id="367"/>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7C472" w14:textId="77777777" w:rsidR="00657E40" w:rsidRDefault="00657E40">
      <w:pPr>
        <w:spacing w:after="0" w:line="240" w:lineRule="auto"/>
      </w:pPr>
      <w:r>
        <w:separator/>
      </w:r>
    </w:p>
  </w:endnote>
  <w:endnote w:type="continuationSeparator" w:id="0">
    <w:p w14:paraId="19FA3081" w14:textId="77777777" w:rsidR="00657E40" w:rsidRDefault="00657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657E40" w:rsidRDefault="00657E4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3BB703" w14:textId="77777777" w:rsidR="00657E40" w:rsidRDefault="00657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50EBA746" w:rsidR="00657E40" w:rsidRDefault="00657E4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6D073270" w14:textId="77777777" w:rsidR="00657E40" w:rsidRDefault="00657E40">
    <w:pPr>
      <w:pStyle w:val="Footer"/>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DA85D" w14:textId="77777777" w:rsidR="00657E40" w:rsidRDefault="00657E40">
      <w:pPr>
        <w:spacing w:after="0" w:line="240" w:lineRule="auto"/>
      </w:pPr>
      <w:r>
        <w:separator/>
      </w:r>
    </w:p>
  </w:footnote>
  <w:footnote w:type="continuationSeparator" w:id="0">
    <w:p w14:paraId="1E71DB1C" w14:textId="77777777" w:rsidR="00657E40" w:rsidRDefault="00657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657E40" w:rsidRDefault="00657E40">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0A5"/>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2E5F"/>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57E40"/>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6F6"/>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DB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30"/>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4.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5.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6.xml><?xml version="1.0" encoding="utf-8"?>
<ds:datastoreItem xmlns:ds="http://schemas.openxmlformats.org/officeDocument/2006/customXml" ds:itemID="{166C7D45-E7E3-4821-8F71-B64F8B378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205</Words>
  <Characters>20339</Characters>
  <Application>Microsoft Office Word</Application>
  <DocSecurity>0</DocSecurity>
  <Lines>1016</Lines>
  <Paragraphs>511</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keywords>CTPClassification=CTP_NT</cp:keywords>
  <cp:lastModifiedBy>Intel-AA</cp:lastModifiedBy>
  <cp:revision>3</cp:revision>
  <cp:lastPrinted>2007-08-28T14:45:00Z</cp:lastPrinted>
  <dcterms:created xsi:type="dcterms:W3CDTF">2020-04-24T06:10:00Z</dcterms:created>
  <dcterms:modified xsi:type="dcterms:W3CDTF">2020-04-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y fmtid="{D5CDD505-2E9C-101B-9397-08002B2CF9AE}" pid="11" name="TitusGUID">
    <vt:lpwstr>a36dd613-3a50-4fb0-9085-8409f9fe6f8e</vt:lpwstr>
  </property>
  <property fmtid="{D5CDD505-2E9C-101B-9397-08002B2CF9AE}" pid="12" name="CTP_TimeStamp">
    <vt:lpwstr>2020-04-24 06:13:16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ies>
</file>